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9E41E" w14:textId="77777777" w:rsidR="002E4302" w:rsidRPr="008E4670" w:rsidRDefault="002E4302" w:rsidP="002E4302">
      <w:pPr>
        <w:pStyle w:val="BodyTextIndent"/>
        <w:spacing w:after="240"/>
        <w:ind w:left="0"/>
        <w:jc w:val="center"/>
        <w:rPr>
          <w:b/>
          <w:bCs/>
          <w:i/>
          <w:iCs/>
          <w:sz w:val="52"/>
          <w:szCs w:val="52"/>
        </w:rPr>
      </w:pPr>
      <w:bookmarkStart w:id="0" w:name="_Toc12589656"/>
      <w:r w:rsidRPr="008E4670">
        <w:rPr>
          <w:b/>
          <w:bCs/>
          <w:sz w:val="52"/>
          <w:szCs w:val="52"/>
        </w:rPr>
        <w:t>System Design Document</w:t>
      </w:r>
    </w:p>
    <w:p w14:paraId="40C12B17" w14:textId="77777777" w:rsidR="002E4302" w:rsidRPr="008E4670" w:rsidRDefault="002E4302" w:rsidP="002E4302">
      <w:pPr>
        <w:pStyle w:val="BodyTextIndent"/>
        <w:spacing w:after="240"/>
        <w:ind w:left="0"/>
        <w:jc w:val="center"/>
        <w:rPr>
          <w:b/>
          <w:bCs/>
          <w:i/>
          <w:iCs/>
          <w:sz w:val="40"/>
          <w:szCs w:val="40"/>
        </w:rPr>
      </w:pPr>
      <w:r w:rsidRPr="008E4670">
        <w:rPr>
          <w:b/>
          <w:bCs/>
          <w:sz w:val="40"/>
          <w:szCs w:val="40"/>
        </w:rPr>
        <w:t>For</w:t>
      </w:r>
    </w:p>
    <w:p w14:paraId="4D9EE32D" w14:textId="77777777" w:rsidR="002E4302" w:rsidRPr="008E4670" w:rsidRDefault="0039261E" w:rsidP="002E4302">
      <w:pPr>
        <w:pStyle w:val="BodyTextIndent"/>
        <w:ind w:right="360"/>
        <w:jc w:val="center"/>
        <w:rPr>
          <w:b/>
          <w:bCs/>
          <w:sz w:val="40"/>
          <w:szCs w:val="40"/>
        </w:rPr>
      </w:pPr>
      <w:r w:rsidRPr="008E4670">
        <w:rPr>
          <w:b/>
          <w:bCs/>
          <w:sz w:val="40"/>
          <w:szCs w:val="40"/>
        </w:rPr>
        <w:t>Aerial Swarm Simulator</w:t>
      </w:r>
    </w:p>
    <w:p w14:paraId="637E1CAC" w14:textId="77777777" w:rsidR="002E4302" w:rsidRPr="008E4670" w:rsidRDefault="002E4302" w:rsidP="002E4302">
      <w:pPr>
        <w:pStyle w:val="BodyTextIndent"/>
        <w:ind w:right="360"/>
        <w:jc w:val="center"/>
        <w:rPr>
          <w:b/>
          <w:bCs/>
          <w:sz w:val="40"/>
          <w:szCs w:val="40"/>
        </w:rPr>
      </w:pPr>
    </w:p>
    <w:p w14:paraId="781EDED4" w14:textId="77777777" w:rsidR="002E4302" w:rsidRPr="008E4670" w:rsidRDefault="002E4302" w:rsidP="002E4302"/>
    <w:p w14:paraId="53575DE1" w14:textId="77777777" w:rsidR="002E4302" w:rsidRPr="008E4670" w:rsidRDefault="002E4302" w:rsidP="002E4302">
      <w:pPr>
        <w:rPr>
          <w:szCs w:val="24"/>
        </w:rPr>
      </w:pPr>
      <w:r w:rsidRPr="008E4670">
        <w:rPr>
          <w:szCs w:val="24"/>
        </w:rPr>
        <w:t>Team member:</w:t>
      </w:r>
      <w:r w:rsidR="0039261E" w:rsidRPr="008E4670">
        <w:rPr>
          <w:szCs w:val="24"/>
        </w:rPr>
        <w:t xml:space="preserve"> Elijah Keck</w:t>
      </w:r>
    </w:p>
    <w:p w14:paraId="59B96C1C" w14:textId="77777777" w:rsidR="002E4302" w:rsidRPr="008E4670" w:rsidRDefault="002E4302" w:rsidP="002E4302">
      <w:pPr>
        <w:rPr>
          <w:szCs w:val="24"/>
        </w:rPr>
      </w:pPr>
    </w:p>
    <w:p w14:paraId="3975532D" w14:textId="77777777" w:rsidR="002E4302" w:rsidRPr="008E4670" w:rsidRDefault="002E4302" w:rsidP="002E4302">
      <w:pP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6"/>
        <w:gridCol w:w="4664"/>
      </w:tblGrid>
      <w:tr w:rsidR="002E4302" w:rsidRPr="008E4670" w14:paraId="7F9DA9DE" w14:textId="77777777" w:rsidTr="002E4302">
        <w:tc>
          <w:tcPr>
            <w:tcW w:w="4788" w:type="dxa"/>
            <w:shd w:val="clear" w:color="auto" w:fill="auto"/>
          </w:tcPr>
          <w:p w14:paraId="6504B97D" w14:textId="77777777" w:rsidR="002E4302" w:rsidRPr="008E4670" w:rsidRDefault="002E4302" w:rsidP="00EB6EE3">
            <w:pPr>
              <w:rPr>
                <w:szCs w:val="24"/>
              </w:rPr>
            </w:pPr>
            <w:r w:rsidRPr="008E4670">
              <w:rPr>
                <w:szCs w:val="24"/>
              </w:rPr>
              <w:t>Version/Author</w:t>
            </w:r>
          </w:p>
        </w:tc>
        <w:tc>
          <w:tcPr>
            <w:tcW w:w="4788" w:type="dxa"/>
            <w:shd w:val="clear" w:color="auto" w:fill="auto"/>
          </w:tcPr>
          <w:p w14:paraId="014CEFF1" w14:textId="77777777" w:rsidR="002E4302" w:rsidRPr="008E4670" w:rsidRDefault="002E4302" w:rsidP="00EB6EE3">
            <w:pPr>
              <w:rPr>
                <w:szCs w:val="24"/>
              </w:rPr>
            </w:pPr>
            <w:r w:rsidRPr="008E4670">
              <w:rPr>
                <w:szCs w:val="24"/>
              </w:rPr>
              <w:t>Date</w:t>
            </w:r>
          </w:p>
        </w:tc>
      </w:tr>
      <w:tr w:rsidR="002E4302" w:rsidRPr="008E4670" w14:paraId="052703A4" w14:textId="77777777" w:rsidTr="002E4302">
        <w:tc>
          <w:tcPr>
            <w:tcW w:w="4788" w:type="dxa"/>
            <w:shd w:val="clear" w:color="auto" w:fill="auto"/>
          </w:tcPr>
          <w:p w14:paraId="5E8AA821" w14:textId="77777777" w:rsidR="002E4302" w:rsidRPr="008E4670" w:rsidRDefault="0039261E" w:rsidP="00EB6EE3">
            <w:pPr>
              <w:rPr>
                <w:szCs w:val="24"/>
              </w:rPr>
            </w:pPr>
            <w:r w:rsidRPr="008E4670">
              <w:rPr>
                <w:szCs w:val="24"/>
              </w:rPr>
              <w:t>&lt;1.0&gt; Dillon Mead</w:t>
            </w:r>
          </w:p>
        </w:tc>
        <w:tc>
          <w:tcPr>
            <w:tcW w:w="4788" w:type="dxa"/>
            <w:shd w:val="clear" w:color="auto" w:fill="auto"/>
          </w:tcPr>
          <w:p w14:paraId="0860D062" w14:textId="77777777" w:rsidR="002E4302" w:rsidRPr="008E4670" w:rsidRDefault="0039261E" w:rsidP="00EB6EE3">
            <w:pPr>
              <w:rPr>
                <w:szCs w:val="24"/>
              </w:rPr>
            </w:pPr>
            <w:r w:rsidRPr="008E4670">
              <w:rPr>
                <w:szCs w:val="24"/>
              </w:rPr>
              <w:t>13/09/21</w:t>
            </w:r>
          </w:p>
        </w:tc>
      </w:tr>
      <w:tr w:rsidR="002E4302" w:rsidRPr="008E4670" w14:paraId="0034D7CE" w14:textId="77777777" w:rsidTr="002E4302">
        <w:tc>
          <w:tcPr>
            <w:tcW w:w="4788" w:type="dxa"/>
            <w:shd w:val="clear" w:color="auto" w:fill="auto"/>
          </w:tcPr>
          <w:p w14:paraId="44C35B5B" w14:textId="77777777" w:rsidR="002E4302" w:rsidRPr="008E4670" w:rsidRDefault="0039261E" w:rsidP="00EB6EE3">
            <w:pPr>
              <w:rPr>
                <w:szCs w:val="24"/>
              </w:rPr>
            </w:pPr>
            <w:r w:rsidRPr="008E4670">
              <w:rPr>
                <w:szCs w:val="24"/>
              </w:rPr>
              <w:t>&lt;1.0&gt; Elijah Keck</w:t>
            </w:r>
          </w:p>
        </w:tc>
        <w:tc>
          <w:tcPr>
            <w:tcW w:w="4788" w:type="dxa"/>
            <w:shd w:val="clear" w:color="auto" w:fill="auto"/>
          </w:tcPr>
          <w:p w14:paraId="1594956B" w14:textId="77777777" w:rsidR="002E4302" w:rsidRPr="008E4670" w:rsidRDefault="0039261E" w:rsidP="00EB6EE3">
            <w:pPr>
              <w:rPr>
                <w:szCs w:val="24"/>
              </w:rPr>
            </w:pPr>
            <w:r w:rsidRPr="008E4670">
              <w:rPr>
                <w:szCs w:val="24"/>
              </w:rPr>
              <w:t>27/09/21</w:t>
            </w:r>
          </w:p>
        </w:tc>
      </w:tr>
      <w:tr w:rsidR="002E4302" w:rsidRPr="008E4670" w14:paraId="4C6EF5B5" w14:textId="77777777" w:rsidTr="002E4302">
        <w:tc>
          <w:tcPr>
            <w:tcW w:w="4788" w:type="dxa"/>
            <w:shd w:val="clear" w:color="auto" w:fill="auto"/>
          </w:tcPr>
          <w:p w14:paraId="0647BA94" w14:textId="7E50343C" w:rsidR="002E4302" w:rsidRPr="008E4670" w:rsidRDefault="009572A8" w:rsidP="00EB6EE3">
            <w:pPr>
              <w:rPr>
                <w:szCs w:val="24"/>
              </w:rPr>
            </w:pPr>
            <w:r>
              <w:rPr>
                <w:szCs w:val="24"/>
              </w:rPr>
              <w:t>&lt;2.0&gt; Elijah Keck</w:t>
            </w:r>
          </w:p>
        </w:tc>
        <w:tc>
          <w:tcPr>
            <w:tcW w:w="4788" w:type="dxa"/>
            <w:shd w:val="clear" w:color="auto" w:fill="auto"/>
          </w:tcPr>
          <w:p w14:paraId="08CD70D9" w14:textId="5D6B6EE9" w:rsidR="002E4302" w:rsidRPr="008E4670" w:rsidRDefault="009572A8" w:rsidP="00EB6EE3">
            <w:pPr>
              <w:rPr>
                <w:szCs w:val="24"/>
              </w:rPr>
            </w:pPr>
            <w:r>
              <w:rPr>
                <w:szCs w:val="24"/>
              </w:rPr>
              <w:t>26/10/21</w:t>
            </w:r>
          </w:p>
        </w:tc>
      </w:tr>
      <w:tr w:rsidR="002E4302" w:rsidRPr="008E4670" w14:paraId="35CA6BD9" w14:textId="77777777" w:rsidTr="002E4302">
        <w:tc>
          <w:tcPr>
            <w:tcW w:w="4788" w:type="dxa"/>
            <w:shd w:val="clear" w:color="auto" w:fill="auto"/>
          </w:tcPr>
          <w:p w14:paraId="57D4EF3D" w14:textId="5BCE76C2" w:rsidR="002E4302" w:rsidRPr="008E4670" w:rsidRDefault="001D4F43" w:rsidP="00EB6EE3">
            <w:pPr>
              <w:rPr>
                <w:szCs w:val="24"/>
              </w:rPr>
            </w:pPr>
            <w:r>
              <w:rPr>
                <w:szCs w:val="24"/>
              </w:rPr>
              <w:t>&lt;3.0&gt;</w:t>
            </w:r>
            <w:r w:rsidR="00A52EA1">
              <w:rPr>
                <w:szCs w:val="24"/>
              </w:rPr>
              <w:t xml:space="preserve"> Elijah Keck</w:t>
            </w:r>
          </w:p>
        </w:tc>
        <w:tc>
          <w:tcPr>
            <w:tcW w:w="4788" w:type="dxa"/>
            <w:shd w:val="clear" w:color="auto" w:fill="auto"/>
          </w:tcPr>
          <w:p w14:paraId="1EEAEE73" w14:textId="0691C394" w:rsidR="002E4302" w:rsidRPr="008E4670" w:rsidRDefault="001D4F43" w:rsidP="00EB6EE3">
            <w:pPr>
              <w:rPr>
                <w:szCs w:val="24"/>
              </w:rPr>
            </w:pPr>
            <w:r>
              <w:rPr>
                <w:szCs w:val="24"/>
              </w:rPr>
              <w:t>30/11/21</w:t>
            </w:r>
          </w:p>
        </w:tc>
      </w:tr>
    </w:tbl>
    <w:p w14:paraId="319834E8" w14:textId="77777777" w:rsidR="002E4302" w:rsidRPr="008E4670" w:rsidRDefault="002E4302" w:rsidP="002E4302">
      <w:pPr>
        <w:rPr>
          <w:szCs w:val="24"/>
        </w:rPr>
      </w:pPr>
    </w:p>
    <w:p w14:paraId="3732704A" w14:textId="77777777" w:rsidR="002E4302" w:rsidRPr="008E4670" w:rsidRDefault="002E4302" w:rsidP="002E4302">
      <w:pPr>
        <w:rPr>
          <w:szCs w:val="24"/>
        </w:rPr>
      </w:pPr>
    </w:p>
    <w:p w14:paraId="250A8FB7" w14:textId="77777777" w:rsidR="002E4302" w:rsidRPr="008E4670" w:rsidRDefault="002E4302" w:rsidP="002E4302">
      <w:pPr>
        <w:pStyle w:val="Header"/>
        <w:tabs>
          <w:tab w:val="clear" w:pos="4320"/>
          <w:tab w:val="clear" w:pos="8640"/>
        </w:tabs>
        <w:rPr>
          <w:rFonts w:ascii="Times New Roman" w:hAnsi="Times New Roman"/>
        </w:rPr>
      </w:pPr>
    </w:p>
    <w:p w14:paraId="2138283D" w14:textId="77777777" w:rsidR="002E4302" w:rsidRPr="008E4670" w:rsidRDefault="002E4302" w:rsidP="002E4302">
      <w:pPr>
        <w:pStyle w:val="BodyText"/>
      </w:pPr>
    </w:p>
    <w:p w14:paraId="026C6DF4" w14:textId="77777777" w:rsidR="002E4302" w:rsidRPr="008E4670" w:rsidRDefault="002E4302" w:rsidP="002E4302">
      <w:pPr>
        <w:pStyle w:val="BodyText"/>
      </w:pPr>
    </w:p>
    <w:p w14:paraId="14C2C930" w14:textId="77777777" w:rsidR="002E4302" w:rsidRPr="008E4670" w:rsidRDefault="002E4302" w:rsidP="002E4302">
      <w:pPr>
        <w:sectPr w:rsidR="002E4302" w:rsidRPr="008E4670" w:rsidSect="00EB6EE3">
          <w:headerReference w:type="default" r:id="rId12"/>
          <w:headerReference w:type="first" r:id="rId13"/>
          <w:endnotePr>
            <w:numFmt w:val="decimal"/>
          </w:endnotePr>
          <w:pgSz w:w="12240" w:h="15840"/>
          <w:pgMar w:top="1440" w:right="1440" w:bottom="1440" w:left="1440" w:header="720" w:footer="720" w:gutter="0"/>
          <w:cols w:space="720"/>
          <w:vAlign w:val="center"/>
          <w:titlePg/>
        </w:sectPr>
      </w:pPr>
    </w:p>
    <w:p w14:paraId="0FACFBFA" w14:textId="7E300757" w:rsidR="002E4302" w:rsidRPr="008E4670" w:rsidRDefault="002E4302" w:rsidP="002E4302">
      <w:pPr>
        <w:pStyle w:val="Title"/>
        <w:jc w:val="center"/>
        <w:rPr>
          <w:rFonts w:ascii="Times New Roman" w:hAnsi="Times New Roman"/>
        </w:rPr>
      </w:pPr>
      <w:r w:rsidRPr="008E4670">
        <w:rPr>
          <w:rFonts w:ascii="Times New Roman" w:hAnsi="Times New Roman"/>
        </w:rPr>
        <w:lastRenderedPageBreak/>
        <w:t>TABLE OF cONTENT</w:t>
      </w:r>
      <w:r w:rsidR="00180F7E">
        <w:rPr>
          <w:rFonts w:ascii="Times New Roman" w:hAnsi="Times New Roman"/>
        </w:rPr>
        <w:t>s</w:t>
      </w:r>
    </w:p>
    <w:p w14:paraId="7A4B5F83" w14:textId="77777777" w:rsidR="002E4302" w:rsidRPr="008E4670" w:rsidRDefault="002E4302">
      <w:pPr>
        <w:pStyle w:val="Title"/>
        <w:rPr>
          <w:rFonts w:ascii="Times New Roman" w:hAnsi="Times New Roman"/>
        </w:rPr>
      </w:pPr>
    </w:p>
    <w:p w14:paraId="389C1F8C" w14:textId="3D3E2ECE" w:rsidR="002E4302" w:rsidRPr="008E4670" w:rsidRDefault="002E4302">
      <w:pPr>
        <w:pStyle w:val="TOC1"/>
        <w:tabs>
          <w:tab w:val="left" w:pos="480"/>
          <w:tab w:val="right" w:leader="dot" w:pos="9350"/>
        </w:tabs>
        <w:rPr>
          <w:noProof/>
          <w:sz w:val="22"/>
          <w:szCs w:val="22"/>
        </w:rPr>
      </w:pPr>
      <w:r w:rsidRPr="008E4670">
        <w:rPr>
          <w:b/>
          <w:bCs/>
          <w:noProof/>
        </w:rPr>
        <w:fldChar w:fldCharType="begin"/>
      </w:r>
      <w:r w:rsidRPr="008E4670">
        <w:rPr>
          <w:b/>
          <w:bCs/>
          <w:noProof/>
        </w:rPr>
        <w:instrText xml:space="preserve"> TOC \o "1-3" \h \z \u </w:instrText>
      </w:r>
      <w:r w:rsidRPr="008E4670">
        <w:rPr>
          <w:b/>
          <w:bCs/>
          <w:noProof/>
        </w:rPr>
        <w:fldChar w:fldCharType="separate"/>
      </w:r>
      <w:hyperlink w:anchor="_Toc530500649" w:history="1">
        <w:r w:rsidRPr="008E4670">
          <w:rPr>
            <w:rStyle w:val="Hyperlink"/>
            <w:noProof/>
          </w:rPr>
          <w:t>1</w:t>
        </w:r>
        <w:r w:rsidRPr="008E4670">
          <w:rPr>
            <w:noProof/>
            <w:sz w:val="22"/>
            <w:szCs w:val="22"/>
          </w:rPr>
          <w:tab/>
        </w:r>
        <w:r w:rsidRPr="008E4670">
          <w:rPr>
            <w:rStyle w:val="Hyperlink"/>
            <w:noProof/>
          </w:rPr>
          <w:t>INTRODUCTION</w:t>
        </w:r>
        <w:r w:rsidRPr="008E4670">
          <w:rPr>
            <w:noProof/>
            <w:webHidden/>
          </w:rPr>
          <w:tab/>
        </w:r>
        <w:r w:rsidRPr="008E4670">
          <w:rPr>
            <w:noProof/>
            <w:webHidden/>
          </w:rPr>
          <w:fldChar w:fldCharType="begin"/>
        </w:r>
        <w:r w:rsidRPr="008E4670">
          <w:rPr>
            <w:noProof/>
            <w:webHidden/>
          </w:rPr>
          <w:instrText xml:space="preserve"> PAGEREF _Toc530500649 \h </w:instrText>
        </w:r>
        <w:r w:rsidRPr="008E4670">
          <w:rPr>
            <w:noProof/>
            <w:webHidden/>
          </w:rPr>
        </w:r>
        <w:r w:rsidRPr="008E4670">
          <w:rPr>
            <w:noProof/>
            <w:webHidden/>
          </w:rPr>
          <w:fldChar w:fldCharType="separate"/>
        </w:r>
        <w:r w:rsidR="009102C5">
          <w:rPr>
            <w:noProof/>
            <w:webHidden/>
          </w:rPr>
          <w:t>3</w:t>
        </w:r>
        <w:r w:rsidRPr="008E4670">
          <w:rPr>
            <w:noProof/>
            <w:webHidden/>
          </w:rPr>
          <w:fldChar w:fldCharType="end"/>
        </w:r>
      </w:hyperlink>
    </w:p>
    <w:p w14:paraId="58731A8B" w14:textId="3733A084" w:rsidR="002E4302" w:rsidRPr="008E4670" w:rsidRDefault="00425FB7">
      <w:pPr>
        <w:pStyle w:val="TOC2"/>
        <w:tabs>
          <w:tab w:val="left" w:pos="960"/>
          <w:tab w:val="right" w:leader="dot" w:pos="9350"/>
        </w:tabs>
        <w:rPr>
          <w:noProof/>
          <w:sz w:val="22"/>
          <w:szCs w:val="22"/>
        </w:rPr>
      </w:pPr>
      <w:hyperlink w:anchor="_Toc530500650" w:history="1">
        <w:r w:rsidR="002E4302" w:rsidRPr="008E4670">
          <w:rPr>
            <w:rStyle w:val="Hyperlink"/>
            <w:noProof/>
          </w:rPr>
          <w:t>1.1</w:t>
        </w:r>
        <w:r w:rsidR="002E4302" w:rsidRPr="008E4670">
          <w:rPr>
            <w:noProof/>
            <w:sz w:val="22"/>
            <w:szCs w:val="22"/>
          </w:rPr>
          <w:tab/>
        </w:r>
        <w:r w:rsidR="002E4302" w:rsidRPr="008E4670">
          <w:rPr>
            <w:rStyle w:val="Hyperlink"/>
            <w:noProof/>
          </w:rPr>
          <w:t>Purpose and Scop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0 \h </w:instrText>
        </w:r>
        <w:r w:rsidR="002E4302" w:rsidRPr="008E4670">
          <w:rPr>
            <w:noProof/>
            <w:webHidden/>
          </w:rPr>
        </w:r>
        <w:r w:rsidR="002E4302" w:rsidRPr="008E4670">
          <w:rPr>
            <w:noProof/>
            <w:webHidden/>
          </w:rPr>
          <w:fldChar w:fldCharType="separate"/>
        </w:r>
        <w:r w:rsidR="009102C5">
          <w:rPr>
            <w:noProof/>
            <w:webHidden/>
          </w:rPr>
          <w:t>3</w:t>
        </w:r>
        <w:r w:rsidR="002E4302" w:rsidRPr="008E4670">
          <w:rPr>
            <w:noProof/>
            <w:webHidden/>
          </w:rPr>
          <w:fldChar w:fldCharType="end"/>
        </w:r>
      </w:hyperlink>
    </w:p>
    <w:p w14:paraId="52CE3AC9" w14:textId="1E97E855" w:rsidR="002E4302" w:rsidRPr="008E4670" w:rsidRDefault="00425FB7">
      <w:pPr>
        <w:pStyle w:val="TOC2"/>
        <w:tabs>
          <w:tab w:val="left" w:pos="960"/>
          <w:tab w:val="right" w:leader="dot" w:pos="9350"/>
        </w:tabs>
        <w:rPr>
          <w:noProof/>
          <w:sz w:val="22"/>
          <w:szCs w:val="22"/>
        </w:rPr>
      </w:pPr>
      <w:hyperlink w:anchor="_Toc530500651" w:history="1">
        <w:r w:rsidR="002E4302" w:rsidRPr="008E4670">
          <w:rPr>
            <w:rStyle w:val="Hyperlink"/>
            <w:noProof/>
          </w:rPr>
          <w:t>1.2</w:t>
        </w:r>
        <w:r w:rsidR="002E4302" w:rsidRPr="008E4670">
          <w:rPr>
            <w:noProof/>
            <w:sz w:val="22"/>
            <w:szCs w:val="22"/>
          </w:rPr>
          <w:tab/>
        </w:r>
        <w:r w:rsidR="002E4302" w:rsidRPr="008E4670">
          <w:rPr>
            <w:rStyle w:val="Hyperlink"/>
            <w:noProof/>
          </w:rPr>
          <w:t>Project Executive Summary</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1 \h </w:instrText>
        </w:r>
        <w:r w:rsidR="002E4302" w:rsidRPr="008E4670">
          <w:rPr>
            <w:noProof/>
            <w:webHidden/>
          </w:rPr>
        </w:r>
        <w:r w:rsidR="002E4302" w:rsidRPr="008E4670">
          <w:rPr>
            <w:noProof/>
            <w:webHidden/>
          </w:rPr>
          <w:fldChar w:fldCharType="separate"/>
        </w:r>
        <w:r w:rsidR="009102C5">
          <w:rPr>
            <w:noProof/>
            <w:webHidden/>
          </w:rPr>
          <w:t>3</w:t>
        </w:r>
        <w:r w:rsidR="002E4302" w:rsidRPr="008E4670">
          <w:rPr>
            <w:noProof/>
            <w:webHidden/>
          </w:rPr>
          <w:fldChar w:fldCharType="end"/>
        </w:r>
      </w:hyperlink>
    </w:p>
    <w:p w14:paraId="4CB20743" w14:textId="7E3A6494" w:rsidR="002E4302" w:rsidRPr="008E4670" w:rsidRDefault="00425FB7">
      <w:pPr>
        <w:pStyle w:val="TOC3"/>
        <w:tabs>
          <w:tab w:val="left" w:pos="1200"/>
          <w:tab w:val="right" w:leader="dot" w:pos="9350"/>
        </w:tabs>
        <w:rPr>
          <w:noProof/>
          <w:sz w:val="22"/>
          <w:szCs w:val="22"/>
        </w:rPr>
      </w:pPr>
      <w:hyperlink w:anchor="_Toc530500652" w:history="1">
        <w:r w:rsidR="002E4302" w:rsidRPr="008E4670">
          <w:rPr>
            <w:rStyle w:val="Hyperlink"/>
            <w:noProof/>
          </w:rPr>
          <w:t>1.2.1</w:t>
        </w:r>
        <w:r w:rsidR="002E4302" w:rsidRPr="008E4670">
          <w:rPr>
            <w:noProof/>
            <w:sz w:val="22"/>
            <w:szCs w:val="22"/>
          </w:rPr>
          <w:tab/>
        </w:r>
        <w:r w:rsidR="002E4302" w:rsidRPr="008E4670">
          <w:rPr>
            <w:rStyle w:val="Hyperlink"/>
            <w:noProof/>
          </w:rPr>
          <w:t>System Overview</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2 \h </w:instrText>
        </w:r>
        <w:r w:rsidR="002E4302" w:rsidRPr="008E4670">
          <w:rPr>
            <w:noProof/>
            <w:webHidden/>
          </w:rPr>
        </w:r>
        <w:r w:rsidR="002E4302" w:rsidRPr="008E4670">
          <w:rPr>
            <w:noProof/>
            <w:webHidden/>
          </w:rPr>
          <w:fldChar w:fldCharType="separate"/>
        </w:r>
        <w:r w:rsidR="009102C5">
          <w:rPr>
            <w:noProof/>
            <w:webHidden/>
          </w:rPr>
          <w:t>3</w:t>
        </w:r>
        <w:r w:rsidR="002E4302" w:rsidRPr="008E4670">
          <w:rPr>
            <w:noProof/>
            <w:webHidden/>
          </w:rPr>
          <w:fldChar w:fldCharType="end"/>
        </w:r>
      </w:hyperlink>
    </w:p>
    <w:p w14:paraId="64CD71CD" w14:textId="0498AA28" w:rsidR="002E4302" w:rsidRPr="008E4670" w:rsidRDefault="00425FB7">
      <w:pPr>
        <w:pStyle w:val="TOC3"/>
        <w:tabs>
          <w:tab w:val="left" w:pos="1200"/>
          <w:tab w:val="right" w:leader="dot" w:pos="9350"/>
        </w:tabs>
        <w:rPr>
          <w:noProof/>
          <w:sz w:val="22"/>
          <w:szCs w:val="22"/>
        </w:rPr>
      </w:pPr>
      <w:hyperlink w:anchor="_Toc530500653" w:history="1">
        <w:r w:rsidR="002E4302" w:rsidRPr="008E4670">
          <w:rPr>
            <w:rStyle w:val="Hyperlink"/>
            <w:noProof/>
          </w:rPr>
          <w:t>1.2.2</w:t>
        </w:r>
        <w:r w:rsidR="002E4302" w:rsidRPr="008E4670">
          <w:rPr>
            <w:noProof/>
            <w:sz w:val="22"/>
            <w:szCs w:val="22"/>
          </w:rPr>
          <w:tab/>
        </w:r>
        <w:r w:rsidR="002E4302" w:rsidRPr="008E4670">
          <w:rPr>
            <w:rStyle w:val="Hyperlink"/>
            <w:noProof/>
          </w:rPr>
          <w:t>Design Constraint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3 \h </w:instrText>
        </w:r>
        <w:r w:rsidR="002E4302" w:rsidRPr="008E4670">
          <w:rPr>
            <w:noProof/>
            <w:webHidden/>
          </w:rPr>
        </w:r>
        <w:r w:rsidR="002E4302" w:rsidRPr="008E4670">
          <w:rPr>
            <w:noProof/>
            <w:webHidden/>
          </w:rPr>
          <w:fldChar w:fldCharType="separate"/>
        </w:r>
        <w:r w:rsidR="009102C5">
          <w:rPr>
            <w:noProof/>
            <w:webHidden/>
          </w:rPr>
          <w:t>3</w:t>
        </w:r>
        <w:r w:rsidR="002E4302" w:rsidRPr="008E4670">
          <w:rPr>
            <w:noProof/>
            <w:webHidden/>
          </w:rPr>
          <w:fldChar w:fldCharType="end"/>
        </w:r>
      </w:hyperlink>
    </w:p>
    <w:p w14:paraId="3893A4DB" w14:textId="5DC5EC5B" w:rsidR="002E4302" w:rsidRPr="008E4670" w:rsidRDefault="00425FB7">
      <w:pPr>
        <w:pStyle w:val="TOC3"/>
        <w:tabs>
          <w:tab w:val="left" w:pos="1200"/>
          <w:tab w:val="right" w:leader="dot" w:pos="9350"/>
        </w:tabs>
        <w:rPr>
          <w:noProof/>
          <w:sz w:val="22"/>
          <w:szCs w:val="22"/>
        </w:rPr>
      </w:pPr>
      <w:hyperlink w:anchor="_Toc530500654" w:history="1">
        <w:r w:rsidR="002E4302" w:rsidRPr="008E4670">
          <w:rPr>
            <w:rStyle w:val="Hyperlink"/>
            <w:noProof/>
          </w:rPr>
          <w:t>1.2.3</w:t>
        </w:r>
        <w:r w:rsidR="002E4302" w:rsidRPr="008E4670">
          <w:rPr>
            <w:noProof/>
            <w:sz w:val="22"/>
            <w:szCs w:val="22"/>
          </w:rPr>
          <w:tab/>
        </w:r>
        <w:r w:rsidR="002E4302" w:rsidRPr="008E4670">
          <w:rPr>
            <w:rStyle w:val="Hyperlink"/>
            <w:noProof/>
          </w:rPr>
          <w:t>Future Contingencie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4 \h </w:instrText>
        </w:r>
        <w:r w:rsidR="002E4302" w:rsidRPr="008E4670">
          <w:rPr>
            <w:noProof/>
            <w:webHidden/>
          </w:rPr>
        </w:r>
        <w:r w:rsidR="002E4302" w:rsidRPr="008E4670">
          <w:rPr>
            <w:noProof/>
            <w:webHidden/>
          </w:rPr>
          <w:fldChar w:fldCharType="separate"/>
        </w:r>
        <w:r w:rsidR="009102C5">
          <w:rPr>
            <w:noProof/>
            <w:webHidden/>
          </w:rPr>
          <w:t>3</w:t>
        </w:r>
        <w:r w:rsidR="002E4302" w:rsidRPr="008E4670">
          <w:rPr>
            <w:noProof/>
            <w:webHidden/>
          </w:rPr>
          <w:fldChar w:fldCharType="end"/>
        </w:r>
      </w:hyperlink>
    </w:p>
    <w:p w14:paraId="1328482B" w14:textId="3759CFE6" w:rsidR="002E4302" w:rsidRPr="008E4670" w:rsidRDefault="00425FB7">
      <w:pPr>
        <w:pStyle w:val="TOC2"/>
        <w:tabs>
          <w:tab w:val="left" w:pos="960"/>
          <w:tab w:val="right" w:leader="dot" w:pos="9350"/>
        </w:tabs>
        <w:rPr>
          <w:noProof/>
          <w:sz w:val="22"/>
          <w:szCs w:val="22"/>
        </w:rPr>
      </w:pPr>
      <w:hyperlink w:anchor="_Toc530500655" w:history="1">
        <w:r w:rsidR="002E4302" w:rsidRPr="008E4670">
          <w:rPr>
            <w:rStyle w:val="Hyperlink"/>
            <w:noProof/>
          </w:rPr>
          <w:t>1.3</w:t>
        </w:r>
        <w:r w:rsidR="002E4302" w:rsidRPr="008E4670">
          <w:rPr>
            <w:noProof/>
            <w:sz w:val="22"/>
            <w:szCs w:val="22"/>
          </w:rPr>
          <w:tab/>
        </w:r>
        <w:r w:rsidR="002E4302" w:rsidRPr="008E4670">
          <w:rPr>
            <w:rStyle w:val="Hyperlink"/>
            <w:noProof/>
          </w:rPr>
          <w:t>Document Organizatio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5 \h </w:instrText>
        </w:r>
        <w:r w:rsidR="002E4302" w:rsidRPr="008E4670">
          <w:rPr>
            <w:noProof/>
            <w:webHidden/>
          </w:rPr>
        </w:r>
        <w:r w:rsidR="002E4302" w:rsidRPr="008E4670">
          <w:rPr>
            <w:noProof/>
            <w:webHidden/>
          </w:rPr>
          <w:fldChar w:fldCharType="separate"/>
        </w:r>
        <w:r w:rsidR="009102C5">
          <w:rPr>
            <w:noProof/>
            <w:webHidden/>
          </w:rPr>
          <w:t>4</w:t>
        </w:r>
        <w:r w:rsidR="002E4302" w:rsidRPr="008E4670">
          <w:rPr>
            <w:noProof/>
            <w:webHidden/>
          </w:rPr>
          <w:fldChar w:fldCharType="end"/>
        </w:r>
      </w:hyperlink>
    </w:p>
    <w:p w14:paraId="0B654E99" w14:textId="33530344" w:rsidR="002E4302" w:rsidRPr="008E4670" w:rsidRDefault="00425FB7">
      <w:pPr>
        <w:pStyle w:val="TOC2"/>
        <w:tabs>
          <w:tab w:val="left" w:pos="960"/>
          <w:tab w:val="right" w:leader="dot" w:pos="9350"/>
        </w:tabs>
        <w:rPr>
          <w:noProof/>
          <w:sz w:val="22"/>
          <w:szCs w:val="22"/>
        </w:rPr>
      </w:pPr>
      <w:hyperlink w:anchor="_Toc530500656" w:history="1">
        <w:r w:rsidR="002E4302" w:rsidRPr="008E4670">
          <w:rPr>
            <w:rStyle w:val="Hyperlink"/>
            <w:noProof/>
          </w:rPr>
          <w:t>1.4</w:t>
        </w:r>
        <w:r w:rsidR="002E4302" w:rsidRPr="008E4670">
          <w:rPr>
            <w:noProof/>
            <w:sz w:val="22"/>
            <w:szCs w:val="22"/>
          </w:rPr>
          <w:tab/>
        </w:r>
        <w:r w:rsidR="002E4302" w:rsidRPr="008E4670">
          <w:rPr>
            <w:rStyle w:val="Hyperlink"/>
            <w:noProof/>
          </w:rPr>
          <w:t>Project Reference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6 \h </w:instrText>
        </w:r>
        <w:r w:rsidR="002E4302" w:rsidRPr="008E4670">
          <w:rPr>
            <w:noProof/>
            <w:webHidden/>
          </w:rPr>
        </w:r>
        <w:r w:rsidR="002E4302" w:rsidRPr="008E4670">
          <w:rPr>
            <w:noProof/>
            <w:webHidden/>
          </w:rPr>
          <w:fldChar w:fldCharType="separate"/>
        </w:r>
        <w:r w:rsidR="009102C5">
          <w:rPr>
            <w:noProof/>
            <w:webHidden/>
          </w:rPr>
          <w:t>4</w:t>
        </w:r>
        <w:r w:rsidR="002E4302" w:rsidRPr="008E4670">
          <w:rPr>
            <w:noProof/>
            <w:webHidden/>
          </w:rPr>
          <w:fldChar w:fldCharType="end"/>
        </w:r>
      </w:hyperlink>
    </w:p>
    <w:p w14:paraId="4885072B" w14:textId="2C898F66" w:rsidR="002E4302" w:rsidRPr="008E4670" w:rsidRDefault="00425FB7">
      <w:pPr>
        <w:pStyle w:val="TOC2"/>
        <w:tabs>
          <w:tab w:val="left" w:pos="960"/>
          <w:tab w:val="right" w:leader="dot" w:pos="9350"/>
        </w:tabs>
        <w:rPr>
          <w:noProof/>
          <w:sz w:val="22"/>
          <w:szCs w:val="22"/>
        </w:rPr>
      </w:pPr>
      <w:hyperlink w:anchor="_Toc530500657" w:history="1">
        <w:r w:rsidR="002E4302" w:rsidRPr="008E4670">
          <w:rPr>
            <w:rStyle w:val="Hyperlink"/>
            <w:noProof/>
          </w:rPr>
          <w:t>1.5</w:t>
        </w:r>
        <w:r w:rsidR="002E4302" w:rsidRPr="008E4670">
          <w:rPr>
            <w:noProof/>
            <w:sz w:val="22"/>
            <w:szCs w:val="22"/>
          </w:rPr>
          <w:tab/>
        </w:r>
        <w:r w:rsidR="002E4302" w:rsidRPr="008E4670">
          <w:rPr>
            <w:rStyle w:val="Hyperlink"/>
            <w:noProof/>
          </w:rPr>
          <w:t>Glossary</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7 \h </w:instrText>
        </w:r>
        <w:r w:rsidR="002E4302" w:rsidRPr="008E4670">
          <w:rPr>
            <w:noProof/>
            <w:webHidden/>
          </w:rPr>
        </w:r>
        <w:r w:rsidR="002E4302" w:rsidRPr="008E4670">
          <w:rPr>
            <w:noProof/>
            <w:webHidden/>
          </w:rPr>
          <w:fldChar w:fldCharType="separate"/>
        </w:r>
        <w:r w:rsidR="009102C5">
          <w:rPr>
            <w:noProof/>
            <w:webHidden/>
          </w:rPr>
          <w:t>4</w:t>
        </w:r>
        <w:r w:rsidR="002E4302" w:rsidRPr="008E4670">
          <w:rPr>
            <w:noProof/>
            <w:webHidden/>
          </w:rPr>
          <w:fldChar w:fldCharType="end"/>
        </w:r>
      </w:hyperlink>
    </w:p>
    <w:p w14:paraId="3270D051" w14:textId="577555F8" w:rsidR="002E4302" w:rsidRPr="008E4670" w:rsidRDefault="00425FB7">
      <w:pPr>
        <w:pStyle w:val="TOC1"/>
        <w:tabs>
          <w:tab w:val="left" w:pos="480"/>
          <w:tab w:val="right" w:leader="dot" w:pos="9350"/>
        </w:tabs>
        <w:rPr>
          <w:noProof/>
          <w:sz w:val="22"/>
          <w:szCs w:val="22"/>
        </w:rPr>
      </w:pPr>
      <w:hyperlink w:anchor="_Toc530500658" w:history="1">
        <w:r w:rsidR="002E4302" w:rsidRPr="008E4670">
          <w:rPr>
            <w:rStyle w:val="Hyperlink"/>
            <w:noProof/>
          </w:rPr>
          <w:t>2</w:t>
        </w:r>
        <w:r w:rsidR="002E4302" w:rsidRPr="008E4670">
          <w:rPr>
            <w:noProof/>
            <w:sz w:val="22"/>
            <w:szCs w:val="22"/>
          </w:rPr>
          <w:tab/>
        </w:r>
        <w:r w:rsidR="002E4302" w:rsidRPr="008E4670">
          <w:rPr>
            <w:rStyle w:val="Hyperlink"/>
            <w:noProof/>
          </w:rPr>
          <w:t>SYSTEM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8 \h </w:instrText>
        </w:r>
        <w:r w:rsidR="002E4302" w:rsidRPr="008E4670">
          <w:rPr>
            <w:noProof/>
            <w:webHidden/>
          </w:rPr>
        </w:r>
        <w:r w:rsidR="002E4302" w:rsidRPr="008E4670">
          <w:rPr>
            <w:noProof/>
            <w:webHidden/>
          </w:rPr>
          <w:fldChar w:fldCharType="separate"/>
        </w:r>
        <w:r w:rsidR="009102C5">
          <w:rPr>
            <w:noProof/>
            <w:webHidden/>
          </w:rPr>
          <w:t>4</w:t>
        </w:r>
        <w:r w:rsidR="002E4302" w:rsidRPr="008E4670">
          <w:rPr>
            <w:noProof/>
            <w:webHidden/>
          </w:rPr>
          <w:fldChar w:fldCharType="end"/>
        </w:r>
      </w:hyperlink>
    </w:p>
    <w:p w14:paraId="2CF48925" w14:textId="1ED6B4B0" w:rsidR="002E4302" w:rsidRPr="008E4670" w:rsidRDefault="00425FB7">
      <w:pPr>
        <w:pStyle w:val="TOC2"/>
        <w:tabs>
          <w:tab w:val="left" w:pos="960"/>
          <w:tab w:val="right" w:leader="dot" w:pos="9350"/>
        </w:tabs>
        <w:rPr>
          <w:noProof/>
          <w:sz w:val="22"/>
          <w:szCs w:val="22"/>
        </w:rPr>
      </w:pPr>
      <w:hyperlink w:anchor="_Toc530500659" w:history="1">
        <w:r w:rsidR="002E4302" w:rsidRPr="008E4670">
          <w:rPr>
            <w:rStyle w:val="Hyperlink"/>
            <w:noProof/>
          </w:rPr>
          <w:t>2.1</w:t>
        </w:r>
        <w:r w:rsidR="002E4302" w:rsidRPr="008E4670">
          <w:rPr>
            <w:noProof/>
            <w:sz w:val="22"/>
            <w:szCs w:val="22"/>
          </w:rPr>
          <w:tab/>
        </w:r>
        <w:r w:rsidR="002E4302" w:rsidRPr="008E4670">
          <w:rPr>
            <w:rStyle w:val="Hyperlink"/>
            <w:noProof/>
          </w:rPr>
          <w:t>System Hardware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9 \h </w:instrText>
        </w:r>
        <w:r w:rsidR="002E4302" w:rsidRPr="008E4670">
          <w:rPr>
            <w:noProof/>
            <w:webHidden/>
          </w:rPr>
        </w:r>
        <w:r w:rsidR="002E4302" w:rsidRPr="008E4670">
          <w:rPr>
            <w:noProof/>
            <w:webHidden/>
          </w:rPr>
          <w:fldChar w:fldCharType="separate"/>
        </w:r>
        <w:r w:rsidR="009102C5">
          <w:rPr>
            <w:noProof/>
            <w:webHidden/>
          </w:rPr>
          <w:t>4</w:t>
        </w:r>
        <w:r w:rsidR="002E4302" w:rsidRPr="008E4670">
          <w:rPr>
            <w:noProof/>
            <w:webHidden/>
          </w:rPr>
          <w:fldChar w:fldCharType="end"/>
        </w:r>
      </w:hyperlink>
    </w:p>
    <w:p w14:paraId="3C3E227D" w14:textId="4D60CF1B" w:rsidR="002E4302" w:rsidRPr="008E4670" w:rsidRDefault="00425FB7">
      <w:pPr>
        <w:pStyle w:val="TOC2"/>
        <w:tabs>
          <w:tab w:val="left" w:pos="960"/>
          <w:tab w:val="right" w:leader="dot" w:pos="9350"/>
        </w:tabs>
        <w:rPr>
          <w:noProof/>
          <w:sz w:val="22"/>
          <w:szCs w:val="22"/>
        </w:rPr>
      </w:pPr>
      <w:hyperlink w:anchor="_Toc530500660" w:history="1">
        <w:r w:rsidR="002E4302" w:rsidRPr="008E4670">
          <w:rPr>
            <w:rStyle w:val="Hyperlink"/>
            <w:noProof/>
          </w:rPr>
          <w:t>2.2</w:t>
        </w:r>
        <w:r w:rsidR="002E4302" w:rsidRPr="008E4670">
          <w:rPr>
            <w:noProof/>
            <w:sz w:val="22"/>
            <w:szCs w:val="22"/>
          </w:rPr>
          <w:tab/>
        </w:r>
        <w:r w:rsidR="002E4302" w:rsidRPr="008E4670">
          <w:rPr>
            <w:rStyle w:val="Hyperlink"/>
            <w:noProof/>
          </w:rPr>
          <w:t>System Software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0 \h </w:instrText>
        </w:r>
        <w:r w:rsidR="002E4302" w:rsidRPr="008E4670">
          <w:rPr>
            <w:noProof/>
            <w:webHidden/>
          </w:rPr>
        </w:r>
        <w:r w:rsidR="002E4302" w:rsidRPr="008E4670">
          <w:rPr>
            <w:noProof/>
            <w:webHidden/>
          </w:rPr>
          <w:fldChar w:fldCharType="separate"/>
        </w:r>
        <w:r w:rsidR="009102C5">
          <w:rPr>
            <w:noProof/>
            <w:webHidden/>
          </w:rPr>
          <w:t>4</w:t>
        </w:r>
        <w:r w:rsidR="002E4302" w:rsidRPr="008E4670">
          <w:rPr>
            <w:noProof/>
            <w:webHidden/>
          </w:rPr>
          <w:fldChar w:fldCharType="end"/>
        </w:r>
      </w:hyperlink>
    </w:p>
    <w:p w14:paraId="36BDEB47" w14:textId="1F1C12F5" w:rsidR="002E4302" w:rsidRPr="008E4670" w:rsidRDefault="00425FB7">
      <w:pPr>
        <w:pStyle w:val="TOC2"/>
        <w:tabs>
          <w:tab w:val="left" w:pos="960"/>
          <w:tab w:val="right" w:leader="dot" w:pos="9350"/>
        </w:tabs>
        <w:rPr>
          <w:noProof/>
          <w:sz w:val="22"/>
          <w:szCs w:val="22"/>
        </w:rPr>
      </w:pPr>
      <w:hyperlink w:anchor="_Toc530500661" w:history="1">
        <w:r w:rsidR="002E4302" w:rsidRPr="008E4670">
          <w:rPr>
            <w:rStyle w:val="Hyperlink"/>
            <w:noProof/>
          </w:rPr>
          <w:t>2.3</w:t>
        </w:r>
        <w:r w:rsidR="002E4302" w:rsidRPr="008E4670">
          <w:rPr>
            <w:noProof/>
            <w:sz w:val="22"/>
            <w:szCs w:val="22"/>
          </w:rPr>
          <w:tab/>
        </w:r>
        <w:r w:rsidR="002E4302" w:rsidRPr="008E4670">
          <w:rPr>
            <w:rStyle w:val="Hyperlink"/>
            <w:noProof/>
          </w:rPr>
          <w:t>Internal Communications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1 \h </w:instrText>
        </w:r>
        <w:r w:rsidR="002E4302" w:rsidRPr="008E4670">
          <w:rPr>
            <w:noProof/>
            <w:webHidden/>
          </w:rPr>
        </w:r>
        <w:r w:rsidR="002E4302" w:rsidRPr="008E4670">
          <w:rPr>
            <w:noProof/>
            <w:webHidden/>
          </w:rPr>
          <w:fldChar w:fldCharType="separate"/>
        </w:r>
        <w:r w:rsidR="009102C5">
          <w:rPr>
            <w:noProof/>
            <w:webHidden/>
          </w:rPr>
          <w:t>5</w:t>
        </w:r>
        <w:r w:rsidR="002E4302" w:rsidRPr="008E4670">
          <w:rPr>
            <w:noProof/>
            <w:webHidden/>
          </w:rPr>
          <w:fldChar w:fldCharType="end"/>
        </w:r>
      </w:hyperlink>
    </w:p>
    <w:p w14:paraId="2EF7E2C7" w14:textId="6B1F2AEF" w:rsidR="002E4302" w:rsidRPr="008E4670" w:rsidRDefault="00425FB7">
      <w:pPr>
        <w:pStyle w:val="TOC1"/>
        <w:tabs>
          <w:tab w:val="left" w:pos="480"/>
          <w:tab w:val="right" w:leader="dot" w:pos="9350"/>
        </w:tabs>
        <w:rPr>
          <w:noProof/>
          <w:sz w:val="22"/>
          <w:szCs w:val="22"/>
        </w:rPr>
      </w:pPr>
      <w:hyperlink w:anchor="_Toc530500662" w:history="1">
        <w:r w:rsidR="002E4302" w:rsidRPr="008E4670">
          <w:rPr>
            <w:rStyle w:val="Hyperlink"/>
            <w:noProof/>
          </w:rPr>
          <w:t>3</w:t>
        </w:r>
        <w:r w:rsidR="002E4302" w:rsidRPr="008E4670">
          <w:rPr>
            <w:noProof/>
            <w:sz w:val="22"/>
            <w:szCs w:val="22"/>
          </w:rPr>
          <w:tab/>
        </w:r>
        <w:r w:rsidR="002E4302" w:rsidRPr="008E4670">
          <w:rPr>
            <w:rStyle w:val="Hyperlink"/>
            <w:noProof/>
          </w:rPr>
          <w:t>HUMAN-MACHINE INTERFAC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2 \h </w:instrText>
        </w:r>
        <w:r w:rsidR="002E4302" w:rsidRPr="008E4670">
          <w:rPr>
            <w:noProof/>
            <w:webHidden/>
          </w:rPr>
        </w:r>
        <w:r w:rsidR="002E4302" w:rsidRPr="008E4670">
          <w:rPr>
            <w:noProof/>
            <w:webHidden/>
          </w:rPr>
          <w:fldChar w:fldCharType="separate"/>
        </w:r>
        <w:r w:rsidR="009102C5">
          <w:rPr>
            <w:noProof/>
            <w:webHidden/>
          </w:rPr>
          <w:t>5</w:t>
        </w:r>
        <w:r w:rsidR="002E4302" w:rsidRPr="008E4670">
          <w:rPr>
            <w:noProof/>
            <w:webHidden/>
          </w:rPr>
          <w:fldChar w:fldCharType="end"/>
        </w:r>
      </w:hyperlink>
    </w:p>
    <w:p w14:paraId="76C3B9EA" w14:textId="2A39341B" w:rsidR="002E4302" w:rsidRPr="008E4670" w:rsidRDefault="00425FB7">
      <w:pPr>
        <w:pStyle w:val="TOC2"/>
        <w:tabs>
          <w:tab w:val="left" w:pos="960"/>
          <w:tab w:val="right" w:leader="dot" w:pos="9350"/>
        </w:tabs>
        <w:rPr>
          <w:noProof/>
          <w:sz w:val="22"/>
          <w:szCs w:val="22"/>
        </w:rPr>
      </w:pPr>
      <w:hyperlink w:anchor="_Toc530500663" w:history="1">
        <w:r w:rsidR="002E4302" w:rsidRPr="008E4670">
          <w:rPr>
            <w:rStyle w:val="Hyperlink"/>
            <w:noProof/>
          </w:rPr>
          <w:t>3.1</w:t>
        </w:r>
        <w:r w:rsidR="002E4302" w:rsidRPr="008E4670">
          <w:rPr>
            <w:noProof/>
            <w:sz w:val="22"/>
            <w:szCs w:val="22"/>
          </w:rPr>
          <w:tab/>
        </w:r>
        <w:r w:rsidR="002E4302" w:rsidRPr="008E4670">
          <w:rPr>
            <w:rStyle w:val="Hyperlink"/>
            <w:noProof/>
          </w:rPr>
          <w:t>Input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3 \h </w:instrText>
        </w:r>
        <w:r w:rsidR="002E4302" w:rsidRPr="008E4670">
          <w:rPr>
            <w:noProof/>
            <w:webHidden/>
          </w:rPr>
        </w:r>
        <w:r w:rsidR="002E4302" w:rsidRPr="008E4670">
          <w:rPr>
            <w:noProof/>
            <w:webHidden/>
          </w:rPr>
          <w:fldChar w:fldCharType="separate"/>
        </w:r>
        <w:r w:rsidR="009102C5">
          <w:rPr>
            <w:noProof/>
            <w:webHidden/>
          </w:rPr>
          <w:t>6</w:t>
        </w:r>
        <w:r w:rsidR="002E4302" w:rsidRPr="008E4670">
          <w:rPr>
            <w:noProof/>
            <w:webHidden/>
          </w:rPr>
          <w:fldChar w:fldCharType="end"/>
        </w:r>
      </w:hyperlink>
    </w:p>
    <w:p w14:paraId="4DC04D1A" w14:textId="20E8133A" w:rsidR="002E4302" w:rsidRPr="008E4670" w:rsidRDefault="00425FB7">
      <w:pPr>
        <w:pStyle w:val="TOC2"/>
        <w:tabs>
          <w:tab w:val="left" w:pos="960"/>
          <w:tab w:val="right" w:leader="dot" w:pos="9350"/>
        </w:tabs>
        <w:rPr>
          <w:noProof/>
          <w:sz w:val="22"/>
          <w:szCs w:val="22"/>
        </w:rPr>
      </w:pPr>
      <w:hyperlink w:anchor="_Toc530500664" w:history="1">
        <w:r w:rsidR="002E4302" w:rsidRPr="008E4670">
          <w:rPr>
            <w:rStyle w:val="Hyperlink"/>
            <w:noProof/>
          </w:rPr>
          <w:t>3.2</w:t>
        </w:r>
        <w:r w:rsidR="002E4302" w:rsidRPr="008E4670">
          <w:rPr>
            <w:noProof/>
            <w:sz w:val="22"/>
            <w:szCs w:val="22"/>
          </w:rPr>
          <w:tab/>
        </w:r>
        <w:r w:rsidR="002E4302" w:rsidRPr="008E4670">
          <w:rPr>
            <w:rStyle w:val="Hyperlink"/>
            <w:noProof/>
          </w:rPr>
          <w:t>Output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4 \h </w:instrText>
        </w:r>
        <w:r w:rsidR="002E4302" w:rsidRPr="008E4670">
          <w:rPr>
            <w:noProof/>
            <w:webHidden/>
          </w:rPr>
        </w:r>
        <w:r w:rsidR="002E4302" w:rsidRPr="008E4670">
          <w:rPr>
            <w:noProof/>
            <w:webHidden/>
          </w:rPr>
          <w:fldChar w:fldCharType="separate"/>
        </w:r>
        <w:r w:rsidR="009102C5">
          <w:rPr>
            <w:noProof/>
            <w:webHidden/>
          </w:rPr>
          <w:t>6</w:t>
        </w:r>
        <w:r w:rsidR="002E4302" w:rsidRPr="008E4670">
          <w:rPr>
            <w:noProof/>
            <w:webHidden/>
          </w:rPr>
          <w:fldChar w:fldCharType="end"/>
        </w:r>
      </w:hyperlink>
    </w:p>
    <w:p w14:paraId="655ACB77" w14:textId="7D04D197" w:rsidR="002E4302" w:rsidRPr="008E4670" w:rsidRDefault="00425FB7">
      <w:pPr>
        <w:pStyle w:val="TOC1"/>
        <w:tabs>
          <w:tab w:val="left" w:pos="480"/>
          <w:tab w:val="right" w:leader="dot" w:pos="9350"/>
        </w:tabs>
        <w:rPr>
          <w:noProof/>
          <w:sz w:val="22"/>
          <w:szCs w:val="22"/>
        </w:rPr>
      </w:pPr>
      <w:hyperlink w:anchor="_Toc530500665" w:history="1">
        <w:r w:rsidR="002E4302" w:rsidRPr="008E4670">
          <w:rPr>
            <w:rStyle w:val="Hyperlink"/>
            <w:noProof/>
          </w:rPr>
          <w:t>4</w:t>
        </w:r>
        <w:r w:rsidR="002E4302" w:rsidRPr="008E4670">
          <w:rPr>
            <w:noProof/>
            <w:sz w:val="22"/>
            <w:szCs w:val="22"/>
          </w:rPr>
          <w:tab/>
        </w:r>
        <w:r w:rsidR="002E4302" w:rsidRPr="008E4670">
          <w:rPr>
            <w:rStyle w:val="Hyperlink"/>
            <w:noProof/>
          </w:rPr>
          <w:t>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5 \h </w:instrText>
        </w:r>
        <w:r w:rsidR="002E4302" w:rsidRPr="008E4670">
          <w:rPr>
            <w:noProof/>
            <w:webHidden/>
          </w:rPr>
        </w:r>
        <w:r w:rsidR="002E4302" w:rsidRPr="008E4670">
          <w:rPr>
            <w:noProof/>
            <w:webHidden/>
          </w:rPr>
          <w:fldChar w:fldCharType="separate"/>
        </w:r>
        <w:r w:rsidR="009102C5">
          <w:rPr>
            <w:noProof/>
            <w:webHidden/>
          </w:rPr>
          <w:t>6</w:t>
        </w:r>
        <w:r w:rsidR="002E4302" w:rsidRPr="008E4670">
          <w:rPr>
            <w:noProof/>
            <w:webHidden/>
          </w:rPr>
          <w:fldChar w:fldCharType="end"/>
        </w:r>
      </w:hyperlink>
    </w:p>
    <w:p w14:paraId="673C7915" w14:textId="6632872D" w:rsidR="002E4302" w:rsidRPr="008E4670" w:rsidRDefault="00425FB7">
      <w:pPr>
        <w:pStyle w:val="TOC2"/>
        <w:tabs>
          <w:tab w:val="left" w:pos="960"/>
          <w:tab w:val="right" w:leader="dot" w:pos="9350"/>
        </w:tabs>
        <w:rPr>
          <w:noProof/>
          <w:sz w:val="22"/>
          <w:szCs w:val="22"/>
        </w:rPr>
      </w:pPr>
      <w:hyperlink w:anchor="_Toc530500666" w:history="1">
        <w:r w:rsidR="002E4302" w:rsidRPr="008E4670">
          <w:rPr>
            <w:rStyle w:val="Hyperlink"/>
            <w:noProof/>
          </w:rPr>
          <w:t>4.1</w:t>
        </w:r>
        <w:r w:rsidR="002E4302" w:rsidRPr="008E4670">
          <w:rPr>
            <w:noProof/>
            <w:sz w:val="22"/>
            <w:szCs w:val="22"/>
          </w:rPr>
          <w:tab/>
        </w:r>
        <w:r w:rsidR="002E4302" w:rsidRPr="008E4670">
          <w:rPr>
            <w:rStyle w:val="Hyperlink"/>
            <w:noProof/>
          </w:rPr>
          <w:t>Hardware 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6 \h </w:instrText>
        </w:r>
        <w:r w:rsidR="002E4302" w:rsidRPr="008E4670">
          <w:rPr>
            <w:noProof/>
            <w:webHidden/>
          </w:rPr>
        </w:r>
        <w:r w:rsidR="002E4302" w:rsidRPr="008E4670">
          <w:rPr>
            <w:noProof/>
            <w:webHidden/>
          </w:rPr>
          <w:fldChar w:fldCharType="separate"/>
        </w:r>
        <w:r w:rsidR="009102C5">
          <w:rPr>
            <w:noProof/>
            <w:webHidden/>
          </w:rPr>
          <w:t>6</w:t>
        </w:r>
        <w:r w:rsidR="002E4302" w:rsidRPr="008E4670">
          <w:rPr>
            <w:noProof/>
            <w:webHidden/>
          </w:rPr>
          <w:fldChar w:fldCharType="end"/>
        </w:r>
      </w:hyperlink>
    </w:p>
    <w:p w14:paraId="15FE0734" w14:textId="1FA8C823" w:rsidR="002E4302" w:rsidRPr="008E4670" w:rsidRDefault="00425FB7">
      <w:pPr>
        <w:pStyle w:val="TOC2"/>
        <w:tabs>
          <w:tab w:val="left" w:pos="960"/>
          <w:tab w:val="right" w:leader="dot" w:pos="9350"/>
        </w:tabs>
        <w:rPr>
          <w:noProof/>
          <w:sz w:val="22"/>
          <w:szCs w:val="22"/>
        </w:rPr>
      </w:pPr>
      <w:hyperlink w:anchor="_Toc530500667" w:history="1">
        <w:r w:rsidR="002E4302" w:rsidRPr="008E4670">
          <w:rPr>
            <w:rStyle w:val="Hyperlink"/>
            <w:noProof/>
          </w:rPr>
          <w:t>4.2</w:t>
        </w:r>
        <w:r w:rsidR="002E4302" w:rsidRPr="008E4670">
          <w:rPr>
            <w:noProof/>
            <w:sz w:val="22"/>
            <w:szCs w:val="22"/>
          </w:rPr>
          <w:tab/>
        </w:r>
        <w:r w:rsidR="002E4302" w:rsidRPr="008E4670">
          <w:rPr>
            <w:rStyle w:val="Hyperlink"/>
            <w:noProof/>
          </w:rPr>
          <w:t>Software 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7 \h </w:instrText>
        </w:r>
        <w:r w:rsidR="002E4302" w:rsidRPr="008E4670">
          <w:rPr>
            <w:noProof/>
            <w:webHidden/>
          </w:rPr>
        </w:r>
        <w:r w:rsidR="002E4302" w:rsidRPr="008E4670">
          <w:rPr>
            <w:noProof/>
            <w:webHidden/>
          </w:rPr>
          <w:fldChar w:fldCharType="separate"/>
        </w:r>
        <w:r w:rsidR="009102C5">
          <w:rPr>
            <w:noProof/>
            <w:webHidden/>
          </w:rPr>
          <w:t>6</w:t>
        </w:r>
        <w:r w:rsidR="002E4302" w:rsidRPr="008E4670">
          <w:rPr>
            <w:noProof/>
            <w:webHidden/>
          </w:rPr>
          <w:fldChar w:fldCharType="end"/>
        </w:r>
      </w:hyperlink>
    </w:p>
    <w:p w14:paraId="4D6710EF" w14:textId="4A0577B9" w:rsidR="002E4302" w:rsidRPr="008E4670" w:rsidRDefault="00425FB7">
      <w:pPr>
        <w:pStyle w:val="TOC2"/>
        <w:tabs>
          <w:tab w:val="left" w:pos="960"/>
          <w:tab w:val="right" w:leader="dot" w:pos="9350"/>
        </w:tabs>
        <w:rPr>
          <w:noProof/>
          <w:sz w:val="22"/>
          <w:szCs w:val="22"/>
        </w:rPr>
      </w:pPr>
      <w:hyperlink w:anchor="_Toc530500668" w:history="1">
        <w:r w:rsidR="002E4302" w:rsidRPr="008E4670">
          <w:rPr>
            <w:rStyle w:val="Hyperlink"/>
            <w:noProof/>
          </w:rPr>
          <w:t>4.3</w:t>
        </w:r>
        <w:r w:rsidR="002E4302" w:rsidRPr="008E4670">
          <w:rPr>
            <w:noProof/>
            <w:sz w:val="22"/>
            <w:szCs w:val="22"/>
          </w:rPr>
          <w:tab/>
        </w:r>
        <w:r w:rsidR="002E4302" w:rsidRPr="008E4670">
          <w:rPr>
            <w:rStyle w:val="Hyperlink"/>
            <w:noProof/>
          </w:rPr>
          <w:t>Internal Communications 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8 \h </w:instrText>
        </w:r>
        <w:r w:rsidR="002E4302" w:rsidRPr="008E4670">
          <w:rPr>
            <w:noProof/>
            <w:webHidden/>
          </w:rPr>
        </w:r>
        <w:r w:rsidR="002E4302" w:rsidRPr="008E4670">
          <w:rPr>
            <w:noProof/>
            <w:webHidden/>
          </w:rPr>
          <w:fldChar w:fldCharType="separate"/>
        </w:r>
        <w:r w:rsidR="009102C5">
          <w:rPr>
            <w:noProof/>
            <w:webHidden/>
          </w:rPr>
          <w:t>8</w:t>
        </w:r>
        <w:r w:rsidR="002E4302" w:rsidRPr="008E4670">
          <w:rPr>
            <w:noProof/>
            <w:webHidden/>
          </w:rPr>
          <w:fldChar w:fldCharType="end"/>
        </w:r>
      </w:hyperlink>
    </w:p>
    <w:p w14:paraId="06017FC3" w14:textId="6E089C6F" w:rsidR="002E4302" w:rsidRPr="008E4670" w:rsidRDefault="00425FB7">
      <w:pPr>
        <w:pStyle w:val="TOC1"/>
        <w:tabs>
          <w:tab w:val="left" w:pos="480"/>
          <w:tab w:val="right" w:leader="dot" w:pos="9350"/>
        </w:tabs>
        <w:rPr>
          <w:noProof/>
          <w:sz w:val="22"/>
          <w:szCs w:val="22"/>
        </w:rPr>
      </w:pPr>
      <w:hyperlink w:anchor="_Toc530500669" w:history="1">
        <w:r w:rsidR="002E4302" w:rsidRPr="008E4670">
          <w:rPr>
            <w:rStyle w:val="Hyperlink"/>
            <w:noProof/>
          </w:rPr>
          <w:t>5</w:t>
        </w:r>
        <w:r w:rsidR="002E4302" w:rsidRPr="008E4670">
          <w:rPr>
            <w:noProof/>
            <w:sz w:val="22"/>
            <w:szCs w:val="22"/>
          </w:rPr>
          <w:tab/>
        </w:r>
        <w:r w:rsidR="002E4302" w:rsidRPr="008E4670">
          <w:rPr>
            <w:rStyle w:val="Hyperlink"/>
            <w:noProof/>
          </w:rPr>
          <w:t>EXTERNAL INTERFACE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9 \h </w:instrText>
        </w:r>
        <w:r w:rsidR="002E4302" w:rsidRPr="008E4670">
          <w:rPr>
            <w:noProof/>
            <w:webHidden/>
          </w:rPr>
        </w:r>
        <w:r w:rsidR="002E4302" w:rsidRPr="008E4670">
          <w:rPr>
            <w:noProof/>
            <w:webHidden/>
          </w:rPr>
          <w:fldChar w:fldCharType="separate"/>
        </w:r>
        <w:r w:rsidR="009102C5">
          <w:rPr>
            <w:noProof/>
            <w:webHidden/>
          </w:rPr>
          <w:t>8</w:t>
        </w:r>
        <w:r w:rsidR="002E4302" w:rsidRPr="008E4670">
          <w:rPr>
            <w:noProof/>
            <w:webHidden/>
          </w:rPr>
          <w:fldChar w:fldCharType="end"/>
        </w:r>
      </w:hyperlink>
    </w:p>
    <w:p w14:paraId="028F14A4" w14:textId="7EB444A7" w:rsidR="002E4302" w:rsidRPr="008E4670" w:rsidRDefault="00425FB7">
      <w:pPr>
        <w:pStyle w:val="TOC2"/>
        <w:tabs>
          <w:tab w:val="left" w:pos="960"/>
          <w:tab w:val="right" w:leader="dot" w:pos="9350"/>
        </w:tabs>
        <w:rPr>
          <w:noProof/>
          <w:sz w:val="22"/>
          <w:szCs w:val="22"/>
        </w:rPr>
      </w:pPr>
      <w:hyperlink w:anchor="_Toc530500670" w:history="1">
        <w:r w:rsidR="002E4302" w:rsidRPr="008E4670">
          <w:rPr>
            <w:rStyle w:val="Hyperlink"/>
            <w:noProof/>
          </w:rPr>
          <w:t>5.1</w:t>
        </w:r>
        <w:r w:rsidR="002E4302" w:rsidRPr="008E4670">
          <w:rPr>
            <w:noProof/>
            <w:sz w:val="22"/>
            <w:szCs w:val="22"/>
          </w:rPr>
          <w:tab/>
        </w:r>
        <w:r w:rsidR="002E4302" w:rsidRPr="008E4670">
          <w:rPr>
            <w:rStyle w:val="Hyperlink"/>
            <w:noProof/>
          </w:rPr>
          <w:t>Interface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70 \h </w:instrText>
        </w:r>
        <w:r w:rsidR="002E4302" w:rsidRPr="008E4670">
          <w:rPr>
            <w:noProof/>
            <w:webHidden/>
          </w:rPr>
        </w:r>
        <w:r w:rsidR="002E4302" w:rsidRPr="008E4670">
          <w:rPr>
            <w:noProof/>
            <w:webHidden/>
          </w:rPr>
          <w:fldChar w:fldCharType="separate"/>
        </w:r>
        <w:r w:rsidR="009102C5">
          <w:rPr>
            <w:noProof/>
            <w:webHidden/>
          </w:rPr>
          <w:t>8</w:t>
        </w:r>
        <w:r w:rsidR="002E4302" w:rsidRPr="008E4670">
          <w:rPr>
            <w:noProof/>
            <w:webHidden/>
          </w:rPr>
          <w:fldChar w:fldCharType="end"/>
        </w:r>
      </w:hyperlink>
    </w:p>
    <w:p w14:paraId="46177EEA" w14:textId="68528958" w:rsidR="002E4302" w:rsidRPr="008E4670" w:rsidRDefault="00425FB7">
      <w:pPr>
        <w:pStyle w:val="TOC2"/>
        <w:tabs>
          <w:tab w:val="left" w:pos="960"/>
          <w:tab w:val="right" w:leader="dot" w:pos="9350"/>
        </w:tabs>
        <w:rPr>
          <w:noProof/>
          <w:sz w:val="22"/>
          <w:szCs w:val="22"/>
        </w:rPr>
      </w:pPr>
      <w:hyperlink w:anchor="_Toc530500671" w:history="1">
        <w:r w:rsidR="002E4302" w:rsidRPr="008E4670">
          <w:rPr>
            <w:rStyle w:val="Hyperlink"/>
            <w:noProof/>
          </w:rPr>
          <w:t>5.2</w:t>
        </w:r>
        <w:r w:rsidR="002E4302" w:rsidRPr="008E4670">
          <w:rPr>
            <w:noProof/>
            <w:sz w:val="22"/>
            <w:szCs w:val="22"/>
          </w:rPr>
          <w:tab/>
        </w:r>
        <w:r w:rsidR="002E4302" w:rsidRPr="008E4670">
          <w:rPr>
            <w:rStyle w:val="Hyperlink"/>
            <w:noProof/>
          </w:rPr>
          <w:t>Interface 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71 \h </w:instrText>
        </w:r>
        <w:r w:rsidR="002E4302" w:rsidRPr="008E4670">
          <w:rPr>
            <w:noProof/>
            <w:webHidden/>
          </w:rPr>
        </w:r>
        <w:r w:rsidR="002E4302" w:rsidRPr="008E4670">
          <w:rPr>
            <w:noProof/>
            <w:webHidden/>
          </w:rPr>
          <w:fldChar w:fldCharType="separate"/>
        </w:r>
        <w:r w:rsidR="009102C5">
          <w:rPr>
            <w:noProof/>
            <w:webHidden/>
          </w:rPr>
          <w:t>8</w:t>
        </w:r>
        <w:r w:rsidR="002E4302" w:rsidRPr="008E4670">
          <w:rPr>
            <w:noProof/>
            <w:webHidden/>
          </w:rPr>
          <w:fldChar w:fldCharType="end"/>
        </w:r>
      </w:hyperlink>
    </w:p>
    <w:p w14:paraId="0E6CBEB7" w14:textId="620EB42B" w:rsidR="002E4302" w:rsidRPr="008E4670" w:rsidRDefault="00425FB7">
      <w:pPr>
        <w:pStyle w:val="TOC1"/>
        <w:tabs>
          <w:tab w:val="left" w:pos="480"/>
          <w:tab w:val="right" w:leader="dot" w:pos="9350"/>
        </w:tabs>
        <w:rPr>
          <w:noProof/>
          <w:sz w:val="22"/>
          <w:szCs w:val="22"/>
        </w:rPr>
      </w:pPr>
      <w:hyperlink w:anchor="_Toc530500672" w:history="1">
        <w:r w:rsidR="002E4302" w:rsidRPr="008E4670">
          <w:rPr>
            <w:rStyle w:val="Hyperlink"/>
            <w:noProof/>
          </w:rPr>
          <w:t>6</w:t>
        </w:r>
        <w:r w:rsidR="002E4302" w:rsidRPr="008E4670">
          <w:rPr>
            <w:noProof/>
            <w:sz w:val="22"/>
            <w:szCs w:val="22"/>
          </w:rPr>
          <w:tab/>
        </w:r>
        <w:r w:rsidR="002E4302" w:rsidRPr="008E4670">
          <w:rPr>
            <w:rStyle w:val="Hyperlink"/>
            <w:noProof/>
          </w:rPr>
          <w:t>SYSTEM INTEGRITY CONTROL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72 \h </w:instrText>
        </w:r>
        <w:r w:rsidR="002E4302" w:rsidRPr="008E4670">
          <w:rPr>
            <w:noProof/>
            <w:webHidden/>
          </w:rPr>
        </w:r>
        <w:r w:rsidR="002E4302" w:rsidRPr="008E4670">
          <w:rPr>
            <w:noProof/>
            <w:webHidden/>
          </w:rPr>
          <w:fldChar w:fldCharType="separate"/>
        </w:r>
        <w:r w:rsidR="009102C5">
          <w:rPr>
            <w:noProof/>
            <w:webHidden/>
          </w:rPr>
          <w:t>8</w:t>
        </w:r>
        <w:r w:rsidR="002E4302" w:rsidRPr="008E4670">
          <w:rPr>
            <w:noProof/>
            <w:webHidden/>
          </w:rPr>
          <w:fldChar w:fldCharType="end"/>
        </w:r>
      </w:hyperlink>
    </w:p>
    <w:p w14:paraId="7CDD2594" w14:textId="77777777" w:rsidR="002E4302" w:rsidRPr="008E4670" w:rsidRDefault="002E4302">
      <w:r w:rsidRPr="008E4670">
        <w:rPr>
          <w:b/>
          <w:bCs/>
          <w:noProof/>
        </w:rPr>
        <w:fldChar w:fldCharType="end"/>
      </w:r>
    </w:p>
    <w:p w14:paraId="4AF79A52" w14:textId="77777777" w:rsidR="00EB6EE3" w:rsidRPr="008E4670" w:rsidRDefault="002E4302">
      <w:pPr>
        <w:pStyle w:val="Title"/>
        <w:rPr>
          <w:rFonts w:ascii="Times New Roman" w:hAnsi="Times New Roman"/>
        </w:rPr>
      </w:pPr>
      <w:r w:rsidRPr="008E4670">
        <w:rPr>
          <w:rFonts w:ascii="Times New Roman" w:hAnsi="Times New Roman"/>
        </w:rPr>
        <w:br w:type="page"/>
      </w:r>
      <w:r w:rsidR="00EB6EE3" w:rsidRPr="008E4670">
        <w:rPr>
          <w:rFonts w:ascii="Times New Roman" w:hAnsi="Times New Roman"/>
        </w:rPr>
        <w:lastRenderedPageBreak/>
        <w:t>System Design Document</w:t>
      </w:r>
      <w:bookmarkEnd w:id="0"/>
    </w:p>
    <w:p w14:paraId="17E829DD" w14:textId="77777777" w:rsidR="00EB6EE3" w:rsidRPr="008E4670" w:rsidRDefault="00EB6EE3">
      <w:pPr>
        <w:widowControl w:val="0"/>
        <w:tabs>
          <w:tab w:val="center" w:pos="4433"/>
        </w:tabs>
        <w:autoSpaceDE w:val="0"/>
        <w:autoSpaceDN w:val="0"/>
        <w:adjustRightInd w:val="0"/>
        <w:rPr>
          <w:bCs/>
        </w:rPr>
      </w:pPr>
    </w:p>
    <w:p w14:paraId="78CB067D" w14:textId="77777777" w:rsidR="00EB6EE3" w:rsidRPr="008E4670" w:rsidRDefault="00EB6EE3" w:rsidP="00EB6EE3">
      <w:pPr>
        <w:pStyle w:val="Heading1"/>
        <w:numPr>
          <w:ilvl w:val="0"/>
          <w:numId w:val="2"/>
        </w:numPr>
        <w:rPr>
          <w:rFonts w:ascii="Times New Roman" w:hAnsi="Times New Roman"/>
        </w:rPr>
      </w:pPr>
      <w:bookmarkStart w:id="1" w:name="_Toc530500649"/>
      <w:r w:rsidRPr="008E4670">
        <w:rPr>
          <w:rFonts w:ascii="Times New Roman" w:hAnsi="Times New Roman"/>
        </w:rPr>
        <w:t>INTRODUCTION</w:t>
      </w:r>
      <w:bookmarkEnd w:id="1"/>
    </w:p>
    <w:p w14:paraId="1FC4E3C5" w14:textId="77777777" w:rsidR="00EB6EE3" w:rsidRPr="008E4670" w:rsidRDefault="00EB6EE3">
      <w:pPr>
        <w:pStyle w:val="Heading2"/>
        <w:rPr>
          <w:rFonts w:ascii="Times New Roman" w:hAnsi="Times New Roman"/>
        </w:rPr>
      </w:pPr>
      <w:bookmarkStart w:id="2" w:name="_Toc530500650"/>
      <w:r w:rsidRPr="008E4670">
        <w:rPr>
          <w:rFonts w:ascii="Times New Roman" w:hAnsi="Times New Roman"/>
        </w:rPr>
        <w:t>Purpose and Scope</w:t>
      </w:r>
      <w:bookmarkEnd w:id="2"/>
    </w:p>
    <w:p w14:paraId="5F62C7DE" w14:textId="75662760" w:rsidR="002C40EF" w:rsidRPr="008E4670" w:rsidRDefault="002C40EF" w:rsidP="002C40EF">
      <w:pPr>
        <w:ind w:left="576"/>
      </w:pPr>
      <w:r w:rsidRPr="008E4670">
        <w:t>The purpose of this System Design Document is to provide design details of the aerial swarm simulator system. This document encompasses system architecture, the human</w:t>
      </w:r>
      <w:r w:rsidR="004D58AF">
        <w:t>-</w:t>
      </w:r>
      <w:r w:rsidRPr="008E4670">
        <w:t xml:space="preserve">machine interface, the software design, the communication design, external interfaces, and system integrity. </w:t>
      </w:r>
    </w:p>
    <w:p w14:paraId="6B9A7E8A" w14:textId="77777777" w:rsidR="00EB6EE3" w:rsidRPr="008E4670" w:rsidRDefault="00EB6EE3">
      <w:pPr>
        <w:pStyle w:val="Heading2"/>
        <w:rPr>
          <w:rFonts w:ascii="Times New Roman" w:hAnsi="Times New Roman"/>
        </w:rPr>
      </w:pPr>
      <w:bookmarkStart w:id="3" w:name="_Toc530500651"/>
      <w:r w:rsidRPr="008E4670">
        <w:rPr>
          <w:rFonts w:ascii="Times New Roman" w:hAnsi="Times New Roman"/>
        </w:rPr>
        <w:t>Project Executive Summary</w:t>
      </w:r>
      <w:bookmarkEnd w:id="3"/>
    </w:p>
    <w:p w14:paraId="20F56DBE" w14:textId="184618FB" w:rsidR="002C40EF" w:rsidRPr="008E4670" w:rsidRDefault="00F907F7" w:rsidP="004A73B9">
      <w:pPr>
        <w:widowControl w:val="0"/>
        <w:tabs>
          <w:tab w:val="left" w:pos="691"/>
        </w:tabs>
        <w:autoSpaceDE w:val="0"/>
        <w:autoSpaceDN w:val="0"/>
        <w:adjustRightInd w:val="0"/>
        <w:spacing w:line="260" w:lineRule="exact"/>
        <w:ind w:left="576"/>
        <w:rPr>
          <w:bCs/>
        </w:rPr>
      </w:pPr>
      <w:r w:rsidRPr="008E4670">
        <w:t xml:space="preserve">This section provides an overview of the Aerial Swarm Simulation project from a management perspective, </w:t>
      </w:r>
      <w:r w:rsidR="00682059" w:rsidRPr="008E4670">
        <w:t>this</w:t>
      </w:r>
      <w:r w:rsidRPr="008E4670">
        <w:t xml:space="preserve"> shows the system design framework.</w:t>
      </w:r>
      <w:r w:rsidRPr="008E4670">
        <w:rPr>
          <w:bCs/>
        </w:rPr>
        <w:t xml:space="preserve"> </w:t>
      </w:r>
    </w:p>
    <w:p w14:paraId="027FE460" w14:textId="77777777" w:rsidR="00EB6EE3" w:rsidRPr="008E4670" w:rsidRDefault="00EB6EE3">
      <w:pPr>
        <w:pStyle w:val="Heading3"/>
        <w:rPr>
          <w:rFonts w:ascii="Times New Roman" w:hAnsi="Times New Roman"/>
        </w:rPr>
      </w:pPr>
      <w:bookmarkStart w:id="4" w:name="_Toc530500652"/>
      <w:r w:rsidRPr="008E4670">
        <w:rPr>
          <w:rFonts w:ascii="Times New Roman" w:hAnsi="Times New Roman"/>
        </w:rPr>
        <w:t>System Overview</w:t>
      </w:r>
      <w:bookmarkEnd w:id="4"/>
    </w:p>
    <w:p w14:paraId="7F68DBE3" w14:textId="6B1BA0A4" w:rsidR="00F907F7" w:rsidRDefault="00D80AF0" w:rsidP="00586FF9">
      <w:pPr>
        <w:widowControl w:val="0"/>
        <w:tabs>
          <w:tab w:val="left" w:pos="691"/>
        </w:tabs>
        <w:autoSpaceDE w:val="0"/>
        <w:autoSpaceDN w:val="0"/>
        <w:adjustRightInd w:val="0"/>
        <w:spacing w:line="260" w:lineRule="exact"/>
        <w:ind w:left="692"/>
        <w:rPr>
          <w:bCs/>
        </w:rPr>
      </w:pPr>
      <w:r w:rsidRPr="008E4670">
        <w:rPr>
          <w:bCs/>
        </w:rPr>
        <w:t xml:space="preserve">This system </w:t>
      </w:r>
      <w:r w:rsidR="005968E9" w:rsidRPr="008E4670">
        <w:rPr>
          <w:bCs/>
        </w:rPr>
        <w:t xml:space="preserve">uses Unreal Engine to simulate the environment and drones </w:t>
      </w:r>
      <w:r w:rsidR="00D80018" w:rsidRPr="008E4670">
        <w:rPr>
          <w:bCs/>
        </w:rPr>
        <w:t>make up the simulation</w:t>
      </w:r>
      <w:r w:rsidR="005968E9" w:rsidRPr="008E4670">
        <w:rPr>
          <w:bCs/>
        </w:rPr>
        <w:t>.</w:t>
      </w:r>
      <w:r w:rsidR="00D80018" w:rsidRPr="008E4670">
        <w:rPr>
          <w:bCs/>
        </w:rPr>
        <w:t xml:space="preserve"> The system takes input from the user on what the drone swarm needs to do</w:t>
      </w:r>
      <w:r w:rsidR="00B976EC">
        <w:rPr>
          <w:bCs/>
        </w:rPr>
        <w:t xml:space="preserve"> in the form of coordinates where </w:t>
      </w:r>
      <w:r w:rsidR="00C419E4">
        <w:rPr>
          <w:bCs/>
        </w:rPr>
        <w:t>the swarm needs to fly</w:t>
      </w:r>
      <w:r w:rsidR="00D80018" w:rsidRPr="008E4670">
        <w:rPr>
          <w:bCs/>
        </w:rPr>
        <w:t xml:space="preserve">. The system then simulates the drone swarm flying to and accomplishing the given mission. </w:t>
      </w:r>
      <w:r w:rsidR="00C419E4">
        <w:rPr>
          <w:bCs/>
        </w:rPr>
        <w:t xml:space="preserve">During flight, the swarm actively avoids collisions with both static and moving objects. </w:t>
      </w:r>
      <w:proofErr w:type="gramStart"/>
      <w:r w:rsidR="00D80018" w:rsidRPr="008E4670">
        <w:rPr>
          <w:bCs/>
        </w:rPr>
        <w:t>The</w:t>
      </w:r>
      <w:proofErr w:type="gramEnd"/>
      <w:r w:rsidR="00D80018" w:rsidRPr="008E4670">
        <w:rPr>
          <w:bCs/>
        </w:rPr>
        <w:t xml:space="preserve"> user receives data from the simulated drones which appear on the screen</w:t>
      </w:r>
      <w:r w:rsidR="00B976EC">
        <w:rPr>
          <w:bCs/>
        </w:rPr>
        <w:t xml:space="preserve"> in a window that opens on system start</w:t>
      </w:r>
      <w:r w:rsidR="00D80018" w:rsidRPr="008E4670">
        <w:rPr>
          <w:bCs/>
        </w:rPr>
        <w:t xml:space="preserve">. This data </w:t>
      </w:r>
      <w:r w:rsidR="00DE082B">
        <w:rPr>
          <w:bCs/>
        </w:rPr>
        <w:t>can be</w:t>
      </w:r>
      <w:r w:rsidR="00D80018" w:rsidRPr="008E4670">
        <w:rPr>
          <w:bCs/>
        </w:rPr>
        <w:t xml:space="preserve"> saved for future use. </w:t>
      </w:r>
    </w:p>
    <w:p w14:paraId="74C88954" w14:textId="77777777" w:rsidR="00586FF9" w:rsidRPr="008E4670" w:rsidRDefault="00586FF9" w:rsidP="00586FF9">
      <w:pPr>
        <w:widowControl w:val="0"/>
        <w:tabs>
          <w:tab w:val="left" w:pos="691"/>
        </w:tabs>
        <w:autoSpaceDE w:val="0"/>
        <w:autoSpaceDN w:val="0"/>
        <w:adjustRightInd w:val="0"/>
        <w:spacing w:line="260" w:lineRule="exact"/>
        <w:rPr>
          <w:bCs/>
        </w:rPr>
      </w:pPr>
    </w:p>
    <w:p w14:paraId="4C4941A4" w14:textId="29674A22" w:rsidR="00F907F7" w:rsidRDefault="00507AA8" w:rsidP="00F907F7">
      <w:pPr>
        <w:widowControl w:val="0"/>
        <w:tabs>
          <w:tab w:val="left" w:pos="691"/>
        </w:tabs>
        <w:autoSpaceDE w:val="0"/>
        <w:autoSpaceDN w:val="0"/>
        <w:adjustRightInd w:val="0"/>
        <w:spacing w:line="260" w:lineRule="exact"/>
        <w:ind w:left="692"/>
        <w:rPr>
          <w:bCs/>
        </w:rPr>
      </w:pPr>
      <w:r w:rsidRPr="008E4670">
        <w:rPr>
          <w:bCs/>
        </w:rPr>
        <w:t xml:space="preserve">A system overview use case diagram is available in Appendix A – Figure 1. This diagram shows the actors and how they interact with the system. The swarm, payload, and ground control are all actors on the swarm system. </w:t>
      </w:r>
    </w:p>
    <w:p w14:paraId="7A93B2B2" w14:textId="77777777" w:rsidR="00BC2F2D" w:rsidRDefault="00BC2F2D" w:rsidP="00F907F7">
      <w:pPr>
        <w:widowControl w:val="0"/>
        <w:tabs>
          <w:tab w:val="left" w:pos="691"/>
        </w:tabs>
        <w:autoSpaceDE w:val="0"/>
        <w:autoSpaceDN w:val="0"/>
        <w:adjustRightInd w:val="0"/>
        <w:spacing w:line="260" w:lineRule="exact"/>
        <w:ind w:left="692"/>
        <w:rPr>
          <w:bCs/>
        </w:rPr>
      </w:pPr>
    </w:p>
    <w:p w14:paraId="31682099" w14:textId="77777777" w:rsidR="00EB6EE3" w:rsidRPr="008E4670" w:rsidRDefault="00EB6EE3">
      <w:pPr>
        <w:pStyle w:val="Heading3"/>
        <w:rPr>
          <w:rFonts w:ascii="Times New Roman" w:hAnsi="Times New Roman"/>
        </w:rPr>
      </w:pPr>
      <w:bookmarkStart w:id="5" w:name="_Toc530500653"/>
      <w:r w:rsidRPr="008E4670">
        <w:rPr>
          <w:rFonts w:ascii="Times New Roman" w:hAnsi="Times New Roman"/>
        </w:rPr>
        <w:t>Design Constraints</w:t>
      </w:r>
      <w:bookmarkEnd w:id="5"/>
    </w:p>
    <w:p w14:paraId="21BAB85A" w14:textId="0F3B4749" w:rsidR="001876C2" w:rsidRDefault="00D80018">
      <w:pPr>
        <w:widowControl w:val="0"/>
        <w:tabs>
          <w:tab w:val="left" w:pos="691"/>
        </w:tabs>
        <w:autoSpaceDE w:val="0"/>
        <w:autoSpaceDN w:val="0"/>
        <w:adjustRightInd w:val="0"/>
        <w:spacing w:line="260" w:lineRule="exact"/>
        <w:ind w:left="692"/>
        <w:rPr>
          <w:bCs/>
        </w:rPr>
      </w:pPr>
      <w:r w:rsidRPr="008E4670">
        <w:rPr>
          <w:bCs/>
        </w:rPr>
        <w:t>The</w:t>
      </w:r>
      <w:r w:rsidR="004A73B9" w:rsidRPr="008E4670">
        <w:rPr>
          <w:bCs/>
        </w:rPr>
        <w:t xml:space="preserve"> design constrain</w:t>
      </w:r>
      <w:r w:rsidR="00A06E75" w:rsidRPr="008E4670">
        <w:rPr>
          <w:bCs/>
        </w:rPr>
        <w:t>t</w:t>
      </w:r>
      <w:r w:rsidR="004A73B9" w:rsidRPr="008E4670">
        <w:rPr>
          <w:bCs/>
        </w:rPr>
        <w:t>s are that the system must be able to run on Unreal Engine.</w:t>
      </w:r>
      <w:r w:rsidR="004E2284">
        <w:rPr>
          <w:bCs/>
        </w:rPr>
        <w:t xml:space="preserve"> The system must also </w:t>
      </w:r>
      <w:proofErr w:type="gramStart"/>
      <w:r w:rsidR="00A06E75" w:rsidRPr="004E2284">
        <w:rPr>
          <w:bCs/>
        </w:rPr>
        <w:t>The</w:t>
      </w:r>
      <w:proofErr w:type="gramEnd"/>
      <w:r w:rsidR="00A06E75" w:rsidRPr="004E2284">
        <w:rPr>
          <w:bCs/>
        </w:rPr>
        <w:t xml:space="preserve"> system must also be able to function autonomously with the only </w:t>
      </w:r>
      <w:r w:rsidR="00A06E75" w:rsidRPr="00BC2F2D">
        <w:rPr>
          <w:bCs/>
        </w:rPr>
        <w:t>human input being the mission details.</w:t>
      </w:r>
      <w:r w:rsidR="004E2284">
        <w:rPr>
          <w:bCs/>
        </w:rPr>
        <w:t xml:space="preserve"> </w:t>
      </w:r>
    </w:p>
    <w:p w14:paraId="702A6F4B" w14:textId="77777777" w:rsidR="00BC2F2D" w:rsidRDefault="00BC2F2D">
      <w:pPr>
        <w:widowControl w:val="0"/>
        <w:tabs>
          <w:tab w:val="left" w:pos="691"/>
        </w:tabs>
        <w:autoSpaceDE w:val="0"/>
        <w:autoSpaceDN w:val="0"/>
        <w:adjustRightInd w:val="0"/>
        <w:spacing w:line="260" w:lineRule="exact"/>
        <w:ind w:left="692"/>
        <w:rPr>
          <w:bCs/>
        </w:rPr>
      </w:pPr>
    </w:p>
    <w:p w14:paraId="4E752985" w14:textId="77777777" w:rsidR="00EB6EE3" w:rsidRPr="008E4670" w:rsidRDefault="00EB6EE3">
      <w:pPr>
        <w:pStyle w:val="Heading3"/>
        <w:rPr>
          <w:rFonts w:ascii="Times New Roman" w:hAnsi="Times New Roman"/>
        </w:rPr>
      </w:pPr>
      <w:bookmarkStart w:id="6" w:name="_Toc530500654"/>
      <w:r w:rsidRPr="008E4670">
        <w:rPr>
          <w:rFonts w:ascii="Times New Roman" w:hAnsi="Times New Roman"/>
        </w:rPr>
        <w:t>Future Contingencies</w:t>
      </w:r>
      <w:bookmarkEnd w:id="6"/>
    </w:p>
    <w:p w14:paraId="7FC6C3B5" w14:textId="42CA69DC" w:rsidR="004A73B9" w:rsidRPr="008E4670" w:rsidRDefault="00044084">
      <w:pPr>
        <w:widowControl w:val="0"/>
        <w:tabs>
          <w:tab w:val="left" w:pos="691"/>
        </w:tabs>
        <w:autoSpaceDE w:val="0"/>
        <w:autoSpaceDN w:val="0"/>
        <w:adjustRightInd w:val="0"/>
        <w:spacing w:line="260" w:lineRule="exact"/>
        <w:ind w:left="692"/>
        <w:rPr>
          <w:bCs/>
        </w:rPr>
      </w:pPr>
      <w:r>
        <w:rPr>
          <w:bCs/>
        </w:rPr>
        <w:t xml:space="preserve">Future use of the system could lead to changes in design. </w:t>
      </w:r>
      <w:r w:rsidR="00A032D3">
        <w:rPr>
          <w:bCs/>
        </w:rPr>
        <w:t xml:space="preserve">If future use of the system were to require autonomous drones led by a human controlled drone the design of the system would have to change. A new human-machine interface would have to be implemented to allow for control and monitoring of the human controlled drone in Unreal Engine. The implementation of the swarm would change as well. The lead drone would be designated as the human controlled drone instead of an </w:t>
      </w:r>
      <w:proofErr w:type="spellStart"/>
      <w:r w:rsidR="00A032D3">
        <w:rPr>
          <w:bCs/>
        </w:rPr>
        <w:t>unmaned</w:t>
      </w:r>
      <w:proofErr w:type="spellEnd"/>
      <w:r w:rsidR="00A032D3">
        <w:rPr>
          <w:bCs/>
        </w:rPr>
        <w:t xml:space="preserve"> drone. The human machine interface would also have to be implemented to add controls such as starting the measurement method to account for human control of the simulation as opposed to being an autonomous system.</w:t>
      </w:r>
    </w:p>
    <w:p w14:paraId="0411B725" w14:textId="7490962B" w:rsidR="00BC2F2D" w:rsidRPr="00B835A5" w:rsidRDefault="00EB6EE3" w:rsidP="00B835A5">
      <w:pPr>
        <w:pStyle w:val="Heading2"/>
        <w:rPr>
          <w:rFonts w:ascii="Times New Roman" w:hAnsi="Times New Roman"/>
        </w:rPr>
      </w:pPr>
      <w:bookmarkStart w:id="7" w:name="_Toc530500655"/>
      <w:r w:rsidRPr="008E4670">
        <w:rPr>
          <w:rFonts w:ascii="Times New Roman" w:hAnsi="Times New Roman"/>
        </w:rPr>
        <w:lastRenderedPageBreak/>
        <w:t>Document Organization</w:t>
      </w:r>
      <w:bookmarkEnd w:id="7"/>
    </w:p>
    <w:p w14:paraId="7BBE02D0" w14:textId="6E1898F0" w:rsidR="00EB6EE3" w:rsidRPr="008E4670" w:rsidRDefault="000255F3">
      <w:pPr>
        <w:widowControl w:val="0"/>
        <w:tabs>
          <w:tab w:val="left" w:pos="691"/>
        </w:tabs>
        <w:autoSpaceDE w:val="0"/>
        <w:autoSpaceDN w:val="0"/>
        <w:adjustRightInd w:val="0"/>
        <w:spacing w:line="260" w:lineRule="exact"/>
        <w:ind w:left="576"/>
        <w:rPr>
          <w:bCs/>
        </w:rPr>
      </w:pPr>
      <w:r w:rsidRPr="008E4670">
        <w:rPr>
          <w:bCs/>
        </w:rPr>
        <w:t>This document is organized by section. These sections break into more detailed pieces</w:t>
      </w:r>
      <w:r w:rsidR="004A73B9" w:rsidRPr="008E4670">
        <w:rPr>
          <w:bCs/>
        </w:rPr>
        <w:t>. The architecture and detailed design break down into hardware, software, and internal communications. The interface sections break down into inputs and outputs, and architecture and design.</w:t>
      </w:r>
      <w:r w:rsidR="002C5CA5" w:rsidRPr="008E4670">
        <w:rPr>
          <w:bCs/>
        </w:rPr>
        <w:t xml:space="preserve"> </w:t>
      </w:r>
      <w:r w:rsidR="002C5CA5" w:rsidRPr="00A3311A">
        <w:rPr>
          <w:bCs/>
        </w:rPr>
        <w:t>The final section covers the system integrity</w:t>
      </w:r>
      <w:r w:rsidR="002C5CA5" w:rsidRPr="008E4670">
        <w:rPr>
          <w:bCs/>
        </w:rPr>
        <w:t xml:space="preserve">. </w:t>
      </w:r>
    </w:p>
    <w:p w14:paraId="437EE697" w14:textId="77777777" w:rsidR="00EB6EE3" w:rsidRPr="008E4670" w:rsidRDefault="00EB6EE3" w:rsidP="004A73B9">
      <w:pPr>
        <w:widowControl w:val="0"/>
        <w:tabs>
          <w:tab w:val="left" w:pos="691"/>
        </w:tabs>
        <w:autoSpaceDE w:val="0"/>
        <w:autoSpaceDN w:val="0"/>
        <w:adjustRightInd w:val="0"/>
        <w:spacing w:line="260" w:lineRule="exact"/>
        <w:rPr>
          <w:bCs/>
        </w:rPr>
      </w:pPr>
    </w:p>
    <w:p w14:paraId="76610099" w14:textId="77777777" w:rsidR="00EB6EE3" w:rsidRPr="008E4670" w:rsidRDefault="00EB6EE3">
      <w:pPr>
        <w:pStyle w:val="Heading2"/>
        <w:rPr>
          <w:rFonts w:ascii="Times New Roman" w:hAnsi="Times New Roman"/>
        </w:rPr>
      </w:pPr>
      <w:bookmarkStart w:id="8" w:name="_Toc530500656"/>
      <w:r w:rsidRPr="008E4670">
        <w:rPr>
          <w:rFonts w:ascii="Times New Roman" w:hAnsi="Times New Roman"/>
        </w:rPr>
        <w:t>Project References</w:t>
      </w:r>
      <w:bookmarkEnd w:id="8"/>
    </w:p>
    <w:p w14:paraId="0260F44F" w14:textId="0B658BC4" w:rsidR="00EB6EE3" w:rsidRDefault="00C754BB">
      <w:pPr>
        <w:widowControl w:val="0"/>
        <w:tabs>
          <w:tab w:val="left" w:pos="691"/>
        </w:tabs>
        <w:autoSpaceDE w:val="0"/>
        <w:autoSpaceDN w:val="0"/>
        <w:adjustRightInd w:val="0"/>
        <w:spacing w:line="260" w:lineRule="exact"/>
        <w:ind w:left="576"/>
        <w:rPr>
          <w:bCs/>
        </w:rPr>
      </w:pPr>
      <w:r>
        <w:rPr>
          <w:bCs/>
        </w:rPr>
        <w:t>L</w:t>
      </w:r>
      <w:r w:rsidR="00FE0521">
        <w:rPr>
          <w:bCs/>
        </w:rPr>
        <w:t>inks to references listed in this section are in Appendix A</w:t>
      </w:r>
      <w:r w:rsidR="00531ABE">
        <w:rPr>
          <w:bCs/>
        </w:rPr>
        <w:t xml:space="preserve"> Section 7.6</w:t>
      </w:r>
      <w:r w:rsidR="00E14042">
        <w:rPr>
          <w:bCs/>
        </w:rPr>
        <w:t>.</w:t>
      </w:r>
    </w:p>
    <w:p w14:paraId="7C26F9D8" w14:textId="4B1A95AD" w:rsidR="00E14042" w:rsidRDefault="00E14042">
      <w:pPr>
        <w:widowControl w:val="0"/>
        <w:tabs>
          <w:tab w:val="left" w:pos="691"/>
        </w:tabs>
        <w:autoSpaceDE w:val="0"/>
        <w:autoSpaceDN w:val="0"/>
        <w:adjustRightInd w:val="0"/>
        <w:spacing w:line="260" w:lineRule="exact"/>
        <w:ind w:left="576"/>
        <w:rPr>
          <w:bCs/>
        </w:rPr>
      </w:pPr>
      <w:r>
        <w:rPr>
          <w:bCs/>
        </w:rPr>
        <w:t xml:space="preserve">[1] </w:t>
      </w:r>
      <w:proofErr w:type="spellStart"/>
      <w:r>
        <w:rPr>
          <w:bCs/>
        </w:rPr>
        <w:t>AirSim</w:t>
      </w:r>
      <w:proofErr w:type="spellEnd"/>
      <w:r>
        <w:rPr>
          <w:bCs/>
        </w:rPr>
        <w:t xml:space="preserve"> program</w:t>
      </w:r>
      <w:r w:rsidR="00F34497">
        <w:rPr>
          <w:bCs/>
        </w:rPr>
        <w:t xml:space="preserve">, </w:t>
      </w:r>
      <w:r>
        <w:rPr>
          <w:bCs/>
        </w:rPr>
        <w:t>libraries</w:t>
      </w:r>
      <w:r w:rsidR="00F34497">
        <w:rPr>
          <w:bCs/>
        </w:rPr>
        <w:t>, and provided tutorials</w:t>
      </w:r>
    </w:p>
    <w:p w14:paraId="75610C44" w14:textId="0CABC425" w:rsidR="00E14042" w:rsidRDefault="00F34497">
      <w:pPr>
        <w:widowControl w:val="0"/>
        <w:tabs>
          <w:tab w:val="left" w:pos="691"/>
        </w:tabs>
        <w:autoSpaceDE w:val="0"/>
        <w:autoSpaceDN w:val="0"/>
        <w:adjustRightInd w:val="0"/>
        <w:spacing w:line="260" w:lineRule="exact"/>
        <w:ind w:left="576"/>
        <w:rPr>
          <w:bCs/>
        </w:rPr>
      </w:pPr>
      <w:r>
        <w:rPr>
          <w:bCs/>
        </w:rPr>
        <w:t>[2]</w:t>
      </w:r>
      <w:r w:rsidR="00833DE4">
        <w:rPr>
          <w:bCs/>
        </w:rPr>
        <w:t xml:space="preserve"> </w:t>
      </w:r>
      <w:r>
        <w:rPr>
          <w:bCs/>
        </w:rPr>
        <w:t>Unreal Engine platform</w:t>
      </w:r>
    </w:p>
    <w:p w14:paraId="4516E027" w14:textId="34906B47" w:rsidR="00F34497" w:rsidRDefault="00F34497">
      <w:pPr>
        <w:widowControl w:val="0"/>
        <w:tabs>
          <w:tab w:val="left" w:pos="691"/>
        </w:tabs>
        <w:autoSpaceDE w:val="0"/>
        <w:autoSpaceDN w:val="0"/>
        <w:adjustRightInd w:val="0"/>
        <w:spacing w:line="260" w:lineRule="exact"/>
        <w:ind w:left="576"/>
        <w:rPr>
          <w:bCs/>
        </w:rPr>
      </w:pPr>
      <w:r>
        <w:rPr>
          <w:bCs/>
        </w:rPr>
        <w:t>[3]</w:t>
      </w:r>
      <w:r w:rsidR="00833DE4">
        <w:rPr>
          <w:bCs/>
        </w:rPr>
        <w:t xml:space="preserve"> </w:t>
      </w:r>
      <w:r>
        <w:rPr>
          <w:bCs/>
        </w:rPr>
        <w:t xml:space="preserve">Swarming </w:t>
      </w:r>
      <w:proofErr w:type="spellStart"/>
      <w:r>
        <w:rPr>
          <w:bCs/>
        </w:rPr>
        <w:t>algorithims</w:t>
      </w:r>
      <w:proofErr w:type="spellEnd"/>
      <w:r>
        <w:rPr>
          <w:bCs/>
        </w:rPr>
        <w:t xml:space="preserve"> paper</w:t>
      </w:r>
    </w:p>
    <w:p w14:paraId="5C891E97" w14:textId="77777777" w:rsidR="00EB6EE3" w:rsidRPr="008E4670" w:rsidRDefault="00EB6EE3">
      <w:pPr>
        <w:pStyle w:val="Heading2"/>
        <w:rPr>
          <w:rFonts w:ascii="Times New Roman" w:hAnsi="Times New Roman"/>
        </w:rPr>
      </w:pPr>
      <w:bookmarkStart w:id="9" w:name="_Toc530500657"/>
      <w:r w:rsidRPr="008E4670">
        <w:rPr>
          <w:rFonts w:ascii="Times New Roman" w:hAnsi="Times New Roman"/>
        </w:rPr>
        <w:t>Glossary</w:t>
      </w:r>
      <w:bookmarkEnd w:id="9"/>
    </w:p>
    <w:p w14:paraId="136760ED" w14:textId="5B922050" w:rsidR="00EB6EE3" w:rsidRDefault="00D33FE5">
      <w:pPr>
        <w:widowControl w:val="0"/>
        <w:tabs>
          <w:tab w:val="left" w:pos="691"/>
        </w:tabs>
        <w:autoSpaceDE w:val="0"/>
        <w:autoSpaceDN w:val="0"/>
        <w:adjustRightInd w:val="0"/>
        <w:spacing w:line="260" w:lineRule="exact"/>
        <w:ind w:left="576"/>
        <w:rPr>
          <w:bCs/>
        </w:rPr>
      </w:pPr>
      <w:r>
        <w:rPr>
          <w:bCs/>
        </w:rPr>
        <w:t>[1] Unmanned Aerial Vehicle abbreviated as UAV</w:t>
      </w:r>
    </w:p>
    <w:p w14:paraId="41F2EB7C" w14:textId="77D0C5B1" w:rsidR="00D33FE5" w:rsidRDefault="00D33FE5">
      <w:pPr>
        <w:widowControl w:val="0"/>
        <w:tabs>
          <w:tab w:val="left" w:pos="691"/>
        </w:tabs>
        <w:autoSpaceDE w:val="0"/>
        <w:autoSpaceDN w:val="0"/>
        <w:adjustRightInd w:val="0"/>
        <w:spacing w:line="260" w:lineRule="exact"/>
        <w:ind w:left="576"/>
        <w:rPr>
          <w:bCs/>
        </w:rPr>
      </w:pPr>
      <w:r>
        <w:rPr>
          <w:bCs/>
        </w:rPr>
        <w:t>[2] Unmanned Aircraft abbreviated as UA</w:t>
      </w:r>
    </w:p>
    <w:p w14:paraId="1F3D02C0" w14:textId="585BA338" w:rsidR="00D33FE5" w:rsidRDefault="00D33FE5">
      <w:pPr>
        <w:widowControl w:val="0"/>
        <w:tabs>
          <w:tab w:val="left" w:pos="691"/>
        </w:tabs>
        <w:autoSpaceDE w:val="0"/>
        <w:autoSpaceDN w:val="0"/>
        <w:adjustRightInd w:val="0"/>
        <w:spacing w:line="260" w:lineRule="exact"/>
        <w:ind w:left="576"/>
        <w:rPr>
          <w:bCs/>
        </w:rPr>
      </w:pPr>
      <w:r>
        <w:rPr>
          <w:bCs/>
        </w:rPr>
        <w:t>[3] Input and Output abbreviated as I/O</w:t>
      </w:r>
    </w:p>
    <w:p w14:paraId="4E91873D" w14:textId="5F48DDEA" w:rsidR="00D33FE5" w:rsidRDefault="00D33FE5">
      <w:pPr>
        <w:widowControl w:val="0"/>
        <w:tabs>
          <w:tab w:val="left" w:pos="691"/>
        </w:tabs>
        <w:autoSpaceDE w:val="0"/>
        <w:autoSpaceDN w:val="0"/>
        <w:adjustRightInd w:val="0"/>
        <w:spacing w:line="260" w:lineRule="exact"/>
        <w:ind w:left="576"/>
        <w:rPr>
          <w:bCs/>
        </w:rPr>
      </w:pPr>
      <w:r>
        <w:rPr>
          <w:bCs/>
        </w:rPr>
        <w:t>[4] Global Positioning System</w:t>
      </w:r>
      <w:r w:rsidR="009525B9">
        <w:rPr>
          <w:bCs/>
        </w:rPr>
        <w:t xml:space="preserve"> abbreviated as GPS</w:t>
      </w:r>
    </w:p>
    <w:p w14:paraId="0976441C" w14:textId="6D4BD9E7" w:rsidR="00833DE4" w:rsidRPr="008E4670" w:rsidRDefault="00833DE4" w:rsidP="00833DE4">
      <w:pPr>
        <w:widowControl w:val="0"/>
        <w:tabs>
          <w:tab w:val="left" w:pos="691"/>
        </w:tabs>
        <w:autoSpaceDE w:val="0"/>
        <w:autoSpaceDN w:val="0"/>
        <w:adjustRightInd w:val="0"/>
        <w:spacing w:line="260" w:lineRule="exact"/>
        <w:ind w:left="576"/>
        <w:rPr>
          <w:bCs/>
        </w:rPr>
      </w:pPr>
      <w:r>
        <w:rPr>
          <w:bCs/>
        </w:rPr>
        <w:t xml:space="preserve">[5] </w:t>
      </w:r>
      <w:r w:rsidRPr="00833DE4">
        <w:rPr>
          <w:bCs/>
        </w:rPr>
        <w:t>Valence</w:t>
      </w:r>
      <w:r>
        <w:rPr>
          <w:bCs/>
        </w:rPr>
        <w:t xml:space="preserve"> </w:t>
      </w:r>
      <w:r w:rsidRPr="00833DE4">
        <w:rPr>
          <w:bCs/>
        </w:rPr>
        <w:t>Shell Electron Pair Repulsion</w:t>
      </w:r>
      <w:r>
        <w:rPr>
          <w:bCs/>
        </w:rPr>
        <w:t xml:space="preserve"> abbreviated as VSEPR</w:t>
      </w:r>
    </w:p>
    <w:p w14:paraId="7FFE14F3" w14:textId="77777777" w:rsidR="00EB6EE3" w:rsidRPr="008E4670" w:rsidRDefault="00EB6EE3">
      <w:pPr>
        <w:pStyle w:val="Heading1"/>
        <w:rPr>
          <w:rFonts w:ascii="Times New Roman" w:hAnsi="Times New Roman"/>
        </w:rPr>
      </w:pPr>
      <w:bookmarkStart w:id="10" w:name="_Toc530500658"/>
      <w:r w:rsidRPr="008E4670">
        <w:rPr>
          <w:rFonts w:ascii="Times New Roman" w:hAnsi="Times New Roman"/>
        </w:rPr>
        <w:t>SYSTEM ARCHITECTURE</w:t>
      </w:r>
      <w:bookmarkEnd w:id="10"/>
    </w:p>
    <w:p w14:paraId="5176989A" w14:textId="601A4CDC" w:rsidR="00EB6EE3" w:rsidRPr="008E4670" w:rsidRDefault="00305BF5">
      <w:pPr>
        <w:widowControl w:val="0"/>
        <w:tabs>
          <w:tab w:val="left" w:pos="691"/>
        </w:tabs>
        <w:autoSpaceDE w:val="0"/>
        <w:autoSpaceDN w:val="0"/>
        <w:adjustRightInd w:val="0"/>
        <w:spacing w:line="260" w:lineRule="exact"/>
        <w:ind w:left="432"/>
        <w:rPr>
          <w:bCs/>
        </w:rPr>
      </w:pPr>
      <w:r w:rsidRPr="008E4670">
        <w:rPr>
          <w:bCs/>
        </w:rPr>
        <w:t>This section provides an overview of the software system architecture</w:t>
      </w:r>
      <w:r w:rsidR="00636FE4" w:rsidRPr="008E4670">
        <w:rPr>
          <w:bCs/>
        </w:rPr>
        <w:t xml:space="preserve"> for the Aerial Swarm Simulator</w:t>
      </w:r>
      <w:r w:rsidRPr="008E4670">
        <w:rPr>
          <w:bCs/>
        </w:rPr>
        <w:t>.</w:t>
      </w:r>
    </w:p>
    <w:p w14:paraId="4DC91C31" w14:textId="77777777" w:rsidR="00EB6EE3" w:rsidRPr="008E4670" w:rsidRDefault="00EB6EE3">
      <w:pPr>
        <w:pStyle w:val="Heading2"/>
        <w:rPr>
          <w:rFonts w:ascii="Times New Roman" w:hAnsi="Times New Roman"/>
        </w:rPr>
      </w:pPr>
      <w:bookmarkStart w:id="11" w:name="_Toc530500659"/>
      <w:r w:rsidRPr="008E4670">
        <w:rPr>
          <w:rFonts w:ascii="Times New Roman" w:hAnsi="Times New Roman"/>
        </w:rPr>
        <w:t>System Hardware Architecture</w:t>
      </w:r>
      <w:bookmarkEnd w:id="11"/>
    </w:p>
    <w:p w14:paraId="374B723F" w14:textId="77777777" w:rsidR="00EB6EE3" w:rsidRPr="008E4670" w:rsidRDefault="007D3A4E">
      <w:pPr>
        <w:widowControl w:val="0"/>
        <w:tabs>
          <w:tab w:val="left" w:pos="691"/>
        </w:tabs>
        <w:autoSpaceDE w:val="0"/>
        <w:autoSpaceDN w:val="0"/>
        <w:adjustRightInd w:val="0"/>
        <w:spacing w:line="260" w:lineRule="exact"/>
        <w:ind w:left="576"/>
        <w:rPr>
          <w:bCs/>
        </w:rPr>
      </w:pPr>
      <w:r w:rsidRPr="008E4670">
        <w:rPr>
          <w:bCs/>
        </w:rPr>
        <w:t xml:space="preserve">No hardware architecture required. </w:t>
      </w:r>
      <w:r w:rsidR="00B943E0" w:rsidRPr="008E4670">
        <w:rPr>
          <w:bCs/>
        </w:rPr>
        <w:t>This is s</w:t>
      </w:r>
      <w:r w:rsidRPr="008E4670">
        <w:rPr>
          <w:bCs/>
        </w:rPr>
        <w:t>trictly a software application.</w:t>
      </w:r>
    </w:p>
    <w:p w14:paraId="646AAAAF" w14:textId="3E3B4AA5" w:rsidR="00EB6EE3" w:rsidRPr="008E4670" w:rsidRDefault="00EB6EE3">
      <w:pPr>
        <w:pStyle w:val="Heading2"/>
        <w:rPr>
          <w:rFonts w:ascii="Times New Roman" w:hAnsi="Times New Roman"/>
        </w:rPr>
      </w:pPr>
      <w:bookmarkStart w:id="12" w:name="_Toc530500660"/>
      <w:r w:rsidRPr="008E4670">
        <w:rPr>
          <w:rFonts w:ascii="Times New Roman" w:hAnsi="Times New Roman"/>
        </w:rPr>
        <w:t>System Software Architecture</w:t>
      </w:r>
      <w:bookmarkEnd w:id="12"/>
    </w:p>
    <w:p w14:paraId="0577FACF" w14:textId="77777777" w:rsidR="00765488" w:rsidRDefault="00322455" w:rsidP="00AD0A60">
      <w:pPr>
        <w:ind w:left="576"/>
      </w:pPr>
      <w:r>
        <w:t>The software modules all exist within the Unreal Engine system. All visual rendering and data gathered is done through the medium of Unreal Engine. The created software is created with Visual Studios 2019 u</w:t>
      </w:r>
      <w:r w:rsidR="00045365">
        <w:t>tilizing</w:t>
      </w:r>
      <w:r>
        <w:t xml:space="preserve"> the python language. The software </w:t>
      </w:r>
      <w:r w:rsidR="00D72979">
        <w:t>utilizes the functionality of</w:t>
      </w:r>
      <w:r>
        <w:t xml:space="preserve"> </w:t>
      </w:r>
      <w:r w:rsidR="00613960">
        <w:t xml:space="preserve">the </w:t>
      </w:r>
      <w:proofErr w:type="spellStart"/>
      <w:r>
        <w:t>AirSim</w:t>
      </w:r>
      <w:proofErr w:type="spellEnd"/>
      <w:r w:rsidR="00613960">
        <w:t xml:space="preserve"> program</w:t>
      </w:r>
      <w:r w:rsidR="00326F23">
        <w:t xml:space="preserve"> and library</w:t>
      </w:r>
      <w:r w:rsidR="00613960">
        <w:t xml:space="preserve">. </w:t>
      </w:r>
    </w:p>
    <w:p w14:paraId="5B9C8656" w14:textId="77777777" w:rsidR="00765488" w:rsidRDefault="00765488" w:rsidP="00AD0A60">
      <w:pPr>
        <w:ind w:left="576"/>
      </w:pPr>
    </w:p>
    <w:p w14:paraId="6E6C3A40" w14:textId="3B8925DE" w:rsidR="00522DB5" w:rsidRDefault="00AD0A60" w:rsidP="00B835A5">
      <w:pPr>
        <w:ind w:left="576"/>
      </w:pPr>
      <w:r w:rsidRPr="008E4670">
        <w:t xml:space="preserve">The software is split into three modules: the swarm, ground control, and </w:t>
      </w:r>
      <w:r w:rsidR="00236300">
        <w:t>data link</w:t>
      </w:r>
      <w:r w:rsidRPr="008E4670">
        <w:t>. The swarm module communicates internally to a swarm leader drone that connects to the ground station.</w:t>
      </w:r>
      <w:r w:rsidR="00B835A5">
        <w:t xml:space="preserve"> The ground control will be the python console in this iteration.</w:t>
      </w:r>
    </w:p>
    <w:p w14:paraId="68640E3E" w14:textId="77777777" w:rsidR="00ED20ED" w:rsidRDefault="00ED20ED" w:rsidP="00ED20ED">
      <w:pPr>
        <w:ind w:left="576"/>
      </w:pPr>
      <w:r>
        <w:t xml:space="preserve">The Unreal Engine environment </w:t>
      </w:r>
      <w:r w:rsidRPr="008E4670">
        <w:t>holds the responsibility for creating and maintaining the environment and drone objects within that environment.</w:t>
      </w:r>
    </w:p>
    <w:p w14:paraId="509467EF" w14:textId="77777777" w:rsidR="00ED20ED" w:rsidRDefault="00ED20ED" w:rsidP="00AD0A60">
      <w:pPr>
        <w:ind w:left="576"/>
      </w:pPr>
    </w:p>
    <w:p w14:paraId="030E53D0" w14:textId="1DE61E68" w:rsidR="00522DB5" w:rsidRDefault="00AD0A60" w:rsidP="00B835A5">
      <w:pPr>
        <w:ind w:left="576"/>
      </w:pPr>
      <w:r w:rsidRPr="008E4670">
        <w:t xml:space="preserve">The swarm leader drone is responsible for sending messages to the individual drones and the ground station. The individual drones </w:t>
      </w:r>
      <w:r w:rsidR="00522DB5">
        <w:t>receive the position of the lead</w:t>
      </w:r>
      <w:r w:rsidRPr="008E4670">
        <w:t xml:space="preserve"> </w:t>
      </w:r>
      <w:proofErr w:type="spellStart"/>
      <w:r w:rsidRPr="008E4670">
        <w:t>lead</w:t>
      </w:r>
      <w:proofErr w:type="spellEnd"/>
      <w:r w:rsidRPr="008E4670">
        <w:t xml:space="preserve"> drone and </w:t>
      </w:r>
      <w:proofErr w:type="gramStart"/>
      <w:r w:rsidR="00522DB5">
        <w:t>make</w:t>
      </w:r>
      <w:r w:rsidRPr="008E4670">
        <w:t xml:space="preserve"> adjustments</w:t>
      </w:r>
      <w:proofErr w:type="gramEnd"/>
      <w:r w:rsidRPr="008E4670">
        <w:t xml:space="preserve"> based on the swarm algorithm. The drones also communicate their sensor data and status which is packaged by the lead drone and sent back to </w:t>
      </w:r>
      <w:r w:rsidR="00B70D53">
        <w:t xml:space="preserve">the </w:t>
      </w:r>
      <w:r w:rsidRPr="008E4670">
        <w:t xml:space="preserve">ground </w:t>
      </w:r>
      <w:r w:rsidR="00B70D53">
        <w:t>station</w:t>
      </w:r>
      <w:r w:rsidRPr="008E4670">
        <w:t xml:space="preserve">. </w:t>
      </w:r>
      <w:r w:rsidR="00B70D53" w:rsidRPr="00B835A5">
        <w:t xml:space="preserve">The data package sent by lead drone to ground station will be future work not in </w:t>
      </w:r>
      <w:r w:rsidR="00B70D53" w:rsidRPr="00B835A5">
        <w:lastRenderedPageBreak/>
        <w:t>this iteration. The data is sent instead to a python environment window as a printout</w:t>
      </w:r>
      <w:r w:rsidR="0037743C" w:rsidRPr="00B835A5">
        <w:t xml:space="preserve"> in the current implementation</w:t>
      </w:r>
      <w:r w:rsidR="004F54B1" w:rsidRPr="00B835A5">
        <w:t>.</w:t>
      </w:r>
    </w:p>
    <w:p w14:paraId="4AF4DD69" w14:textId="56AC11D1" w:rsidR="006A0EE0" w:rsidRDefault="006A0EE0" w:rsidP="00AD0A60">
      <w:pPr>
        <w:ind w:left="576"/>
      </w:pPr>
    </w:p>
    <w:p w14:paraId="43208EEA" w14:textId="77777777" w:rsidR="00ED20ED" w:rsidRDefault="00AD0A60" w:rsidP="00AD0A60">
      <w:pPr>
        <w:ind w:left="576"/>
      </w:pPr>
      <w:r w:rsidRPr="008E4670">
        <w:t xml:space="preserve">The </w:t>
      </w:r>
      <w:r w:rsidR="00236300">
        <w:t>data link</w:t>
      </w:r>
      <w:r w:rsidRPr="008E4670">
        <w:t xml:space="preserve"> module </w:t>
      </w:r>
      <w:r w:rsidR="00ED20ED">
        <w:t>is responsible for the data that is packaged by the lead drone and sent back to the ground station. Data link</w:t>
      </w:r>
      <w:r w:rsidR="00ED20ED" w:rsidRPr="008E4670">
        <w:t xml:space="preserve"> is also responsible for sending the mission to the lead drone in the drone swarm. </w:t>
      </w:r>
    </w:p>
    <w:p w14:paraId="465B0627" w14:textId="77777777" w:rsidR="00ED20ED" w:rsidRDefault="00ED20ED" w:rsidP="00AD0A60">
      <w:pPr>
        <w:ind w:left="576"/>
      </w:pPr>
    </w:p>
    <w:p w14:paraId="3711BBBD" w14:textId="667CCEDB" w:rsidR="006A0EE0" w:rsidRDefault="00AD0A60" w:rsidP="00B835A5">
      <w:pPr>
        <w:ind w:left="576"/>
      </w:pPr>
      <w:r w:rsidRPr="008E4670">
        <w:t>The ground control module is responsible for the user interface</w:t>
      </w:r>
      <w:r w:rsidR="00253A0C" w:rsidRPr="008E4670">
        <w:t xml:space="preserve">. This includes the visual portion of the simulation, visualizing drone status, and visualizing the received data from the drones. </w:t>
      </w:r>
    </w:p>
    <w:p w14:paraId="4477A2D7" w14:textId="77777777" w:rsidR="00512FD1" w:rsidRDefault="00512FD1" w:rsidP="00AD0A60">
      <w:pPr>
        <w:ind w:left="576"/>
      </w:pPr>
    </w:p>
    <w:p w14:paraId="2B4DE8F3" w14:textId="10FDAE29" w:rsidR="00EB751D" w:rsidRPr="008E4670" w:rsidRDefault="00253A0C" w:rsidP="00B835A5">
      <w:pPr>
        <w:ind w:left="576"/>
      </w:pPr>
      <w:r w:rsidRPr="008E4670">
        <w:t xml:space="preserve">Figures 2 and 3 in Appendix A detail the data flows through the simulation system. </w:t>
      </w:r>
      <w:r w:rsidR="00B940A5">
        <w:t xml:space="preserve">Figures 4 and 5 are the class models that detail the system and subsystem structures of the Aerial Swarm Simulation. Shown in the class </w:t>
      </w:r>
      <w:r w:rsidR="00AD5E77">
        <w:t xml:space="preserve">models are the breakdown of the composition of the subsystems and how the system </w:t>
      </w:r>
      <w:proofErr w:type="gramStart"/>
      <w:r w:rsidR="00AD5E77">
        <w:t>connects as a whole</w:t>
      </w:r>
      <w:proofErr w:type="gramEnd"/>
      <w:r w:rsidR="00AD5E77">
        <w:t>.</w:t>
      </w:r>
      <w:r w:rsidR="00B835A5">
        <w:t xml:space="preserve"> </w:t>
      </w:r>
      <w:proofErr w:type="gramStart"/>
      <w:r w:rsidR="00EB751D" w:rsidRPr="00B835A5">
        <w:t>Ground</w:t>
      </w:r>
      <w:proofErr w:type="gramEnd"/>
      <w:r w:rsidR="00EB751D" w:rsidRPr="00B835A5">
        <w:t xml:space="preserve"> control data source and sink in figures 2 and 3 will be future work not in this iteration. </w:t>
      </w:r>
      <w:r w:rsidR="00E941AF" w:rsidRPr="00B835A5">
        <w:t>Ground control class and its aggregating classes will be future work not in this iteration.</w:t>
      </w:r>
    </w:p>
    <w:p w14:paraId="34F45791" w14:textId="77777777" w:rsidR="00EB6EE3" w:rsidRPr="008E4670" w:rsidRDefault="00EB6EE3">
      <w:pPr>
        <w:pStyle w:val="Heading2"/>
        <w:rPr>
          <w:rFonts w:ascii="Times New Roman" w:hAnsi="Times New Roman"/>
        </w:rPr>
      </w:pPr>
      <w:bookmarkStart w:id="13" w:name="_Toc530500661"/>
      <w:r w:rsidRPr="008E4670">
        <w:rPr>
          <w:rFonts w:ascii="Times New Roman" w:hAnsi="Times New Roman"/>
        </w:rPr>
        <w:t>Internal Communications Architecture</w:t>
      </w:r>
      <w:bookmarkEnd w:id="13"/>
    </w:p>
    <w:p w14:paraId="4A0941A1" w14:textId="03223F16" w:rsidR="00EB6EE3" w:rsidRPr="008E4670" w:rsidRDefault="008A727A">
      <w:pPr>
        <w:widowControl w:val="0"/>
        <w:tabs>
          <w:tab w:val="left" w:pos="691"/>
        </w:tabs>
        <w:autoSpaceDE w:val="0"/>
        <w:autoSpaceDN w:val="0"/>
        <w:adjustRightInd w:val="0"/>
        <w:spacing w:line="260" w:lineRule="exact"/>
        <w:ind w:left="576"/>
        <w:rPr>
          <w:bCs/>
        </w:rPr>
      </w:pPr>
      <w:r>
        <w:rPr>
          <w:bCs/>
        </w:rPr>
        <w:t>There is no internal communications architecture as there is no hardware connected in this system.</w:t>
      </w:r>
    </w:p>
    <w:p w14:paraId="602789FD" w14:textId="77777777" w:rsidR="00EB6EE3" w:rsidRPr="008E4670" w:rsidRDefault="00EB6EE3">
      <w:pPr>
        <w:pStyle w:val="Heading1"/>
        <w:rPr>
          <w:rFonts w:ascii="Times New Roman" w:hAnsi="Times New Roman"/>
        </w:rPr>
      </w:pPr>
      <w:bookmarkStart w:id="14" w:name="_Toc530500662"/>
      <w:r w:rsidRPr="008E4670">
        <w:rPr>
          <w:rFonts w:ascii="Times New Roman" w:hAnsi="Times New Roman"/>
        </w:rPr>
        <w:t>HUMAN-MACHINE INTERFACE</w:t>
      </w:r>
      <w:bookmarkEnd w:id="14"/>
    </w:p>
    <w:p w14:paraId="63EAC724" w14:textId="23979BE4" w:rsidR="008A727A" w:rsidRDefault="00822D26" w:rsidP="00713A0F">
      <w:pPr>
        <w:widowControl w:val="0"/>
        <w:tabs>
          <w:tab w:val="left" w:pos="691"/>
        </w:tabs>
        <w:autoSpaceDE w:val="0"/>
        <w:autoSpaceDN w:val="0"/>
        <w:adjustRightInd w:val="0"/>
        <w:spacing w:line="260" w:lineRule="exact"/>
        <w:ind w:left="432"/>
        <w:rPr>
          <w:bCs/>
        </w:rPr>
      </w:pPr>
      <w:r w:rsidRPr="008E4670">
        <w:rPr>
          <w:bCs/>
        </w:rPr>
        <w:t xml:space="preserve">The human-machine interface </w:t>
      </w:r>
      <w:r w:rsidR="008A727A">
        <w:rPr>
          <w:bCs/>
        </w:rPr>
        <w:t xml:space="preserve">for the basic user </w:t>
      </w:r>
      <w:r w:rsidRPr="008E4670">
        <w:rPr>
          <w:bCs/>
        </w:rPr>
        <w:t>involves a user interface that allows the user to visualize the simulation, drone statuses, and the sensor data from the drone payloads. The interface has another important function, sending the mission to the drone swarm.</w:t>
      </w:r>
      <w:r w:rsidR="00713A0F">
        <w:rPr>
          <w:bCs/>
        </w:rPr>
        <w:t xml:space="preserve"> </w:t>
      </w:r>
      <w:r w:rsidR="008A727A">
        <w:rPr>
          <w:bCs/>
        </w:rPr>
        <w:t>A second type of human-machine interface is one for a developer who can extend the current work of the team</w:t>
      </w:r>
      <w:r w:rsidR="00633E9F">
        <w:rPr>
          <w:bCs/>
        </w:rPr>
        <w:t xml:space="preserve">. This interface involves the </w:t>
      </w:r>
      <w:r w:rsidR="00713A0F" w:rsidRPr="008E4670">
        <w:rPr>
          <w:bCs/>
        </w:rPr>
        <w:t>visualiz</w:t>
      </w:r>
      <w:r w:rsidR="00713A0F">
        <w:rPr>
          <w:bCs/>
        </w:rPr>
        <w:t>ation of</w:t>
      </w:r>
      <w:r w:rsidR="00713A0F" w:rsidRPr="008E4670">
        <w:rPr>
          <w:bCs/>
        </w:rPr>
        <w:t xml:space="preserve"> the simulation, </w:t>
      </w:r>
      <w:r w:rsidR="00405217">
        <w:rPr>
          <w:bCs/>
        </w:rPr>
        <w:t xml:space="preserve">more detailed </w:t>
      </w:r>
      <w:r w:rsidR="00713A0F" w:rsidRPr="008E4670">
        <w:rPr>
          <w:bCs/>
        </w:rPr>
        <w:t>drone statuses, and the sensor data from the drone payloads.</w:t>
      </w:r>
      <w:r w:rsidR="00713A0F">
        <w:rPr>
          <w:bCs/>
        </w:rPr>
        <w:t xml:space="preserve"> The developer interface shares many outputs with the </w:t>
      </w:r>
      <w:r w:rsidR="00405217">
        <w:rPr>
          <w:bCs/>
        </w:rPr>
        <w:t>basic user interface. The developer interface will have more detailed output information to allow for analysis on system performance to improve the system.</w:t>
      </w:r>
    </w:p>
    <w:p w14:paraId="2081F445" w14:textId="6D987CFA" w:rsidR="00225AFA" w:rsidRDefault="00713A0F" w:rsidP="00B835A5">
      <w:pPr>
        <w:widowControl w:val="0"/>
        <w:tabs>
          <w:tab w:val="left" w:pos="691"/>
        </w:tabs>
        <w:autoSpaceDE w:val="0"/>
        <w:autoSpaceDN w:val="0"/>
        <w:adjustRightInd w:val="0"/>
        <w:spacing w:line="260" w:lineRule="exact"/>
        <w:ind w:left="432"/>
        <w:rPr>
          <w:bCs/>
        </w:rPr>
      </w:pPr>
      <w:r w:rsidRPr="008E4670">
        <w:rPr>
          <w:bCs/>
        </w:rPr>
        <w:t>This section details the inputs and outputs of this interface.</w:t>
      </w:r>
      <w:r w:rsidR="00B835A5">
        <w:rPr>
          <w:bCs/>
        </w:rPr>
        <w:t xml:space="preserve"> </w:t>
      </w:r>
      <w:proofErr w:type="gramStart"/>
      <w:r w:rsidR="00225AFA" w:rsidRPr="00B835A5">
        <w:rPr>
          <w:bCs/>
        </w:rPr>
        <w:t>The</w:t>
      </w:r>
      <w:proofErr w:type="gramEnd"/>
      <w:r w:rsidR="00225AFA" w:rsidRPr="00B835A5">
        <w:rPr>
          <w:bCs/>
        </w:rPr>
        <w:t xml:space="preserve"> interface allowing the basic user to send missions to the drone swarm will be future work not in this iteration.</w:t>
      </w:r>
    </w:p>
    <w:p w14:paraId="3454CAEB" w14:textId="77777777" w:rsidR="00713A0F" w:rsidRPr="008E4670" w:rsidRDefault="00713A0F">
      <w:pPr>
        <w:widowControl w:val="0"/>
        <w:tabs>
          <w:tab w:val="left" w:pos="691"/>
        </w:tabs>
        <w:autoSpaceDE w:val="0"/>
        <w:autoSpaceDN w:val="0"/>
        <w:adjustRightInd w:val="0"/>
        <w:spacing w:line="260" w:lineRule="exact"/>
        <w:ind w:left="432"/>
        <w:rPr>
          <w:bCs/>
        </w:rPr>
      </w:pPr>
    </w:p>
    <w:p w14:paraId="6E59C149" w14:textId="6A9F7CB1" w:rsidR="00EB6EE3" w:rsidRPr="008E4670" w:rsidRDefault="00EB6EE3">
      <w:pPr>
        <w:pStyle w:val="Heading2"/>
        <w:rPr>
          <w:rFonts w:ascii="Times New Roman" w:hAnsi="Times New Roman"/>
        </w:rPr>
      </w:pPr>
      <w:bookmarkStart w:id="15" w:name="_Toc530500663"/>
      <w:r w:rsidRPr="008E4670">
        <w:rPr>
          <w:rFonts w:ascii="Times New Roman" w:hAnsi="Times New Roman"/>
        </w:rPr>
        <w:t>Inputs</w:t>
      </w:r>
      <w:bookmarkEnd w:id="15"/>
    </w:p>
    <w:p w14:paraId="037F8CAA" w14:textId="13A9D571" w:rsidR="0045237B" w:rsidRDefault="003546E6" w:rsidP="0045237B">
      <w:pPr>
        <w:ind w:left="576"/>
      </w:pPr>
      <w:r w:rsidRPr="008E4670">
        <w:t xml:space="preserve">The input for </w:t>
      </w:r>
      <w:r w:rsidR="00405217">
        <w:t>the basic user</w:t>
      </w:r>
      <w:r w:rsidRPr="008E4670">
        <w:t xml:space="preserve"> interface is the mission data to send to the drone swarm. </w:t>
      </w:r>
      <w:r w:rsidR="00405217">
        <w:t>This data</w:t>
      </w:r>
      <w:r w:rsidR="00CA4318">
        <w:t xml:space="preserve"> is the (</w:t>
      </w:r>
      <w:proofErr w:type="spellStart"/>
      <w:proofErr w:type="gramStart"/>
      <w:r w:rsidR="00CA4318">
        <w:t>x,y</w:t>
      </w:r>
      <w:proofErr w:type="gramEnd"/>
      <w:r w:rsidR="00CA4318">
        <w:t>,z</w:t>
      </w:r>
      <w:proofErr w:type="spellEnd"/>
      <w:r w:rsidR="00CA4318">
        <w:t>) coordinates for the object to be measured by the swarm</w:t>
      </w:r>
      <w:r w:rsidR="006F50BF">
        <w:t xml:space="preserve"> as taken from the Unreal Engine rendered environment</w:t>
      </w:r>
      <w:r w:rsidRPr="008E4670">
        <w:t>.</w:t>
      </w:r>
    </w:p>
    <w:p w14:paraId="4E5C54F9" w14:textId="0FF6500B" w:rsidR="00EB6EE3" w:rsidRPr="008E4670" w:rsidRDefault="00EB6EE3" w:rsidP="003546E6">
      <w:pPr>
        <w:pStyle w:val="Heading2"/>
        <w:rPr>
          <w:rFonts w:ascii="Times New Roman" w:hAnsi="Times New Roman"/>
        </w:rPr>
      </w:pPr>
      <w:bookmarkStart w:id="16" w:name="_Toc530500664"/>
      <w:r w:rsidRPr="008E4670">
        <w:rPr>
          <w:rFonts w:ascii="Times New Roman" w:hAnsi="Times New Roman"/>
        </w:rPr>
        <w:t>Outputs</w:t>
      </w:r>
      <w:bookmarkEnd w:id="16"/>
    </w:p>
    <w:p w14:paraId="77696593" w14:textId="20648610" w:rsidR="003546E6" w:rsidRPr="008E4670" w:rsidRDefault="003546E6" w:rsidP="003546E6">
      <w:pPr>
        <w:ind w:left="432"/>
      </w:pPr>
      <w:r w:rsidRPr="008E4670">
        <w:t>The outputs for th</w:t>
      </w:r>
      <w:r w:rsidR="001979AC">
        <w:t>e basic user</w:t>
      </w:r>
      <w:r w:rsidRPr="008E4670">
        <w:t xml:space="preserve"> interface are the </w:t>
      </w:r>
      <w:r w:rsidR="00895916" w:rsidRPr="008E4670">
        <w:t xml:space="preserve">visual representation for the drone swarm, the sensor data, and the drone statuses. </w:t>
      </w:r>
      <w:r w:rsidR="001979AC">
        <w:t>The visual representation of the drone swarm is accomplished with visual renderings in the Unreal Engine platform. Sensor data is displayed in a python environment window that open</w:t>
      </w:r>
      <w:r w:rsidR="003333D2">
        <w:t>s</w:t>
      </w:r>
      <w:r w:rsidR="001979AC">
        <w:t xml:space="preserve"> on </w:t>
      </w:r>
      <w:r w:rsidR="003333D2">
        <w:t xml:space="preserve">system start. This sensor data is formatted </w:t>
      </w:r>
      <w:r w:rsidR="003333D2">
        <w:lastRenderedPageBreak/>
        <w:t>and printed to this window. The drone statuses are defined as operational or not operational. This status is printed in the python environment window that opens on system start.</w:t>
      </w:r>
    </w:p>
    <w:p w14:paraId="4734C380" w14:textId="77777777" w:rsidR="00EB6EE3" w:rsidRPr="008E4670" w:rsidRDefault="00EB6EE3">
      <w:pPr>
        <w:pStyle w:val="Heading1"/>
        <w:rPr>
          <w:rFonts w:ascii="Times New Roman" w:hAnsi="Times New Roman"/>
        </w:rPr>
      </w:pPr>
      <w:bookmarkStart w:id="17" w:name="_Toc530500665"/>
      <w:r w:rsidRPr="008E4670">
        <w:rPr>
          <w:rFonts w:ascii="Times New Roman" w:hAnsi="Times New Roman"/>
        </w:rPr>
        <w:t>DETAILED DESIGN</w:t>
      </w:r>
      <w:bookmarkEnd w:id="17"/>
    </w:p>
    <w:p w14:paraId="4E3CE6AE" w14:textId="5243338C" w:rsidR="00EB6EE3" w:rsidRPr="008E4670" w:rsidRDefault="00636FE4">
      <w:pPr>
        <w:widowControl w:val="0"/>
        <w:tabs>
          <w:tab w:val="left" w:pos="691"/>
        </w:tabs>
        <w:autoSpaceDE w:val="0"/>
        <w:autoSpaceDN w:val="0"/>
        <w:adjustRightInd w:val="0"/>
        <w:spacing w:line="260" w:lineRule="exact"/>
        <w:ind w:left="432"/>
        <w:rPr>
          <w:bCs/>
        </w:rPr>
      </w:pPr>
      <w:r w:rsidRPr="008E4670">
        <w:rPr>
          <w:bCs/>
        </w:rPr>
        <w:t>This section contains the detailed software design for the Aerial Swarm Simulator.</w:t>
      </w:r>
    </w:p>
    <w:p w14:paraId="116A919B" w14:textId="77777777" w:rsidR="00EB6EE3" w:rsidRPr="008E4670" w:rsidRDefault="00EB6EE3">
      <w:pPr>
        <w:pStyle w:val="Heading2"/>
        <w:rPr>
          <w:rFonts w:ascii="Times New Roman" w:hAnsi="Times New Roman"/>
        </w:rPr>
      </w:pPr>
      <w:bookmarkStart w:id="18" w:name="_Toc530500666"/>
      <w:r w:rsidRPr="008E4670">
        <w:rPr>
          <w:rFonts w:ascii="Times New Roman" w:hAnsi="Times New Roman"/>
        </w:rPr>
        <w:t>Hardware Detailed Design</w:t>
      </w:r>
      <w:bookmarkEnd w:id="18"/>
    </w:p>
    <w:p w14:paraId="4060AC78" w14:textId="4D9A318A" w:rsidR="00EB6EE3" w:rsidRPr="008E4670" w:rsidRDefault="001B76E9">
      <w:pPr>
        <w:widowControl w:val="0"/>
        <w:tabs>
          <w:tab w:val="left" w:pos="691"/>
        </w:tabs>
        <w:autoSpaceDE w:val="0"/>
        <w:autoSpaceDN w:val="0"/>
        <w:adjustRightInd w:val="0"/>
        <w:spacing w:line="260" w:lineRule="exact"/>
        <w:ind w:left="576"/>
        <w:rPr>
          <w:bCs/>
        </w:rPr>
      </w:pPr>
      <w:r w:rsidRPr="008E4670">
        <w:rPr>
          <w:bCs/>
        </w:rPr>
        <w:t xml:space="preserve">No hardware </w:t>
      </w:r>
      <w:r w:rsidR="00FC2133">
        <w:rPr>
          <w:bCs/>
        </w:rPr>
        <w:t xml:space="preserve">is </w:t>
      </w:r>
      <w:r w:rsidRPr="008E4670">
        <w:rPr>
          <w:bCs/>
        </w:rPr>
        <w:t>utilized</w:t>
      </w:r>
      <w:r w:rsidR="00EB6EE3" w:rsidRPr="008E4670">
        <w:rPr>
          <w:bCs/>
        </w:rPr>
        <w:t>.</w:t>
      </w:r>
    </w:p>
    <w:p w14:paraId="57C5442B" w14:textId="77777777" w:rsidR="00EB6EE3" w:rsidRPr="008E4670" w:rsidRDefault="00EB6EE3" w:rsidP="001B76E9">
      <w:pPr>
        <w:pStyle w:val="Bullet"/>
        <w:numPr>
          <w:ilvl w:val="0"/>
          <w:numId w:val="0"/>
        </w:numPr>
        <w:ind w:left="1080"/>
      </w:pPr>
    </w:p>
    <w:p w14:paraId="45D517E3" w14:textId="2E71BD00" w:rsidR="00EB6EE3" w:rsidRPr="008E4670" w:rsidRDefault="00EB6EE3">
      <w:pPr>
        <w:pStyle w:val="Heading2"/>
        <w:rPr>
          <w:rFonts w:ascii="Times New Roman" w:hAnsi="Times New Roman"/>
        </w:rPr>
      </w:pPr>
      <w:bookmarkStart w:id="19" w:name="_Toc530500667"/>
      <w:r w:rsidRPr="008E4670">
        <w:rPr>
          <w:rFonts w:ascii="Times New Roman" w:hAnsi="Times New Roman"/>
        </w:rPr>
        <w:t>Software Detailed Design</w:t>
      </w:r>
      <w:bookmarkEnd w:id="19"/>
    </w:p>
    <w:p w14:paraId="1A1FBD3F" w14:textId="7336BD54" w:rsidR="00231B6C" w:rsidRDefault="003D20E0" w:rsidP="00231B6C">
      <w:pPr>
        <w:ind w:left="576"/>
      </w:pPr>
      <w:r w:rsidRPr="008E4670">
        <w:t>The software, as mentioned in section 2.2</w:t>
      </w:r>
      <w:r w:rsidR="008E70F8">
        <w:t>,</w:t>
      </w:r>
      <w:r w:rsidRPr="008E4670">
        <w:t xml:space="preserve"> has three modules: the swarm, the </w:t>
      </w:r>
      <w:r w:rsidR="00DE2E25">
        <w:t>data link</w:t>
      </w:r>
      <w:r w:rsidRPr="008E4670">
        <w:t xml:space="preserve">, and ground control. Using figures 1, 2, and 3 in Appendix A, one can see </w:t>
      </w:r>
      <w:r w:rsidR="00873AFA" w:rsidRPr="008E4670">
        <w:t xml:space="preserve">the use cases and data flow for the system. </w:t>
      </w:r>
    </w:p>
    <w:p w14:paraId="303CF719" w14:textId="77777777" w:rsidR="00231B6C" w:rsidRDefault="00231B6C" w:rsidP="00231B6C">
      <w:pPr>
        <w:ind w:left="576"/>
      </w:pPr>
    </w:p>
    <w:p w14:paraId="6DD2FBB7" w14:textId="4EABCF4F" w:rsidR="00231B6C" w:rsidRDefault="00231B6C" w:rsidP="00231B6C">
      <w:pPr>
        <w:ind w:left="576"/>
      </w:pPr>
      <w:r w:rsidRPr="008E4670">
        <w:t xml:space="preserve">In Figure 1 the use case diagram shows the actors being the three software modules. These modules communicate through the system to form the swarm, assign the mission, monitor drone status, and transmit the payload data. This diagram shows the interconnectivity of the modules and the relationships between them in accomplishing these use cases. </w:t>
      </w:r>
    </w:p>
    <w:p w14:paraId="41AEE6A4" w14:textId="77777777" w:rsidR="00231B6C" w:rsidRDefault="00231B6C" w:rsidP="009B0439">
      <w:pPr>
        <w:ind w:left="576"/>
      </w:pPr>
    </w:p>
    <w:p w14:paraId="70333EC6" w14:textId="512593D8" w:rsidR="00D05928" w:rsidRDefault="00231B6C" w:rsidP="00D05928">
      <w:pPr>
        <w:pStyle w:val="Heading3"/>
      </w:pPr>
      <w:r>
        <w:t>The Swarm Module</w:t>
      </w:r>
    </w:p>
    <w:p w14:paraId="00AAFD66" w14:textId="77777777" w:rsidR="00943674" w:rsidRDefault="009206E5" w:rsidP="00943674">
      <w:pPr>
        <w:ind w:left="720"/>
      </w:pPr>
      <w:r w:rsidRPr="008E4670">
        <w:t>In figure 2, the diagram shows the base level of data flow in the system.</w:t>
      </w:r>
      <w:r w:rsidR="00451632">
        <w:t xml:space="preserve"> </w:t>
      </w:r>
      <w:r w:rsidR="00451632" w:rsidRPr="008E4670">
        <w:t>The swarm transmits position, mission status, and individual drone statuses through the system. In return</w:t>
      </w:r>
      <w:r w:rsidR="00451632">
        <w:t>,</w:t>
      </w:r>
      <w:r w:rsidR="00451632" w:rsidRPr="008E4670">
        <w:t xml:space="preserve"> the swarm receives mission assignments and position updates.</w:t>
      </w:r>
      <w:r w:rsidR="00FC3E0F">
        <w:t xml:space="preserve"> </w:t>
      </w:r>
      <w:r w:rsidR="00FC3E0F" w:rsidRPr="008E4670">
        <w:t>Figure 3 provides a more in-depth diagram of the inner workings of how the data is transferred through the system.</w:t>
      </w:r>
      <w:r w:rsidR="00FC3E0F">
        <w:t xml:space="preserve"> </w:t>
      </w:r>
      <w:r w:rsidR="00FC3E0F" w:rsidRPr="008E4670">
        <w:t>The swarm algorithm process takes in the drone positions and provides the adjustments needed for those drone positions. It also transmits the mission to the drone swarm.</w:t>
      </w:r>
      <w:r w:rsidR="00FC3E0F">
        <w:t xml:space="preserve"> Figures 4 and 5 show the breakdown of the system and different subsystems in a class model.</w:t>
      </w:r>
      <w:r w:rsidR="00943674">
        <w:t xml:space="preserve"> The swarm module is made up of the UAV subsystem. The UAV subsystem is made up of three more subsystems, Aircraft, Payload, and Internal I/O. The Aircraft subsystem is composed of Airframe, Propulsion, and Avionics classes. The Payload subsystem is made up of Chemical Sensor, Camera, Radar, and Temperature Sensor classes. These all inherit characteristics from the Payload Class. The Internal I/O subsystem is made up of </w:t>
      </w:r>
      <w:proofErr w:type="spellStart"/>
      <w:r w:rsidR="00943674">
        <w:t>Altimiter</w:t>
      </w:r>
      <w:proofErr w:type="spellEnd"/>
      <w:r w:rsidR="00943674">
        <w:t xml:space="preserve">, Antennae, Camera, GPS, and Inertial Measurement Unit classes. These subsystems compose the </w:t>
      </w:r>
      <w:proofErr w:type="spellStart"/>
      <w:r w:rsidR="00943674">
        <w:t>the</w:t>
      </w:r>
      <w:proofErr w:type="spellEnd"/>
      <w:r w:rsidR="00943674">
        <w:t xml:space="preserve"> UAV subsystem. </w:t>
      </w:r>
    </w:p>
    <w:p w14:paraId="29A5A7A0" w14:textId="3AC7F4BE" w:rsidR="009206E5" w:rsidRPr="009206E5" w:rsidRDefault="009206E5" w:rsidP="009206E5">
      <w:pPr>
        <w:ind w:left="720"/>
      </w:pPr>
    </w:p>
    <w:p w14:paraId="69D22BAB" w14:textId="51C1EE8B" w:rsidR="00231B6C" w:rsidRDefault="00231B6C" w:rsidP="00231B6C">
      <w:pPr>
        <w:pStyle w:val="Heading3"/>
      </w:pPr>
      <w:r>
        <w:t xml:space="preserve">The </w:t>
      </w:r>
      <w:r w:rsidR="00FC3E0F">
        <w:t>Data Link</w:t>
      </w:r>
      <w:r>
        <w:t xml:space="preserve"> Module</w:t>
      </w:r>
    </w:p>
    <w:p w14:paraId="7B12D6A6" w14:textId="7B37FB9D" w:rsidR="009206E5" w:rsidRPr="009206E5" w:rsidRDefault="009206E5" w:rsidP="009206E5">
      <w:pPr>
        <w:ind w:left="720"/>
      </w:pPr>
      <w:r w:rsidRPr="008E4670">
        <w:t>In figure 2, the diagram shows the base level of data flow in the system.</w:t>
      </w:r>
      <w:r w:rsidR="00451632">
        <w:t xml:space="preserve"> </w:t>
      </w:r>
      <w:r w:rsidR="00451632" w:rsidRPr="008E4670">
        <w:t xml:space="preserve">The </w:t>
      </w:r>
      <w:r w:rsidR="00375CCB">
        <w:t>data link</w:t>
      </w:r>
      <w:r w:rsidR="00451632" w:rsidRPr="008E4670">
        <w:t xml:space="preserve"> sends the measured data into the system as well.</w:t>
      </w:r>
      <w:r w:rsidR="00FC3E0F">
        <w:t xml:space="preserve"> </w:t>
      </w:r>
      <w:r w:rsidR="00FC3E0F" w:rsidRPr="008E4670">
        <w:t>Figure 3 provides a more in-depth diagram of the inner workings of how the data is transferred through the system.</w:t>
      </w:r>
      <w:r w:rsidR="00FC3E0F">
        <w:t xml:space="preserve"> </w:t>
      </w:r>
      <w:r w:rsidR="00FC3E0F" w:rsidRPr="008E4670">
        <w:t>The payload data store stores the payload data that is transmitted into the system.</w:t>
      </w:r>
      <w:r w:rsidR="00FC3E0F">
        <w:t xml:space="preserve"> Figures 4 and 5 show the breakdown of the system and different subsystems in a class model. The </w:t>
      </w:r>
      <w:r w:rsidR="00FC3E0F">
        <w:lastRenderedPageBreak/>
        <w:t>data link subsystem is made up of Command and control, Payload, and External classes in a parent child relationship.</w:t>
      </w:r>
    </w:p>
    <w:p w14:paraId="62DD49D7" w14:textId="69666950" w:rsidR="008E70F8" w:rsidRDefault="00231B6C" w:rsidP="00CB77D8">
      <w:pPr>
        <w:pStyle w:val="Heading3"/>
      </w:pPr>
      <w:r>
        <w:t>The Ground Control Module</w:t>
      </w:r>
    </w:p>
    <w:p w14:paraId="0C501AE8" w14:textId="77D4439F" w:rsidR="00903C42" w:rsidRDefault="009B0439" w:rsidP="00903C42">
      <w:pPr>
        <w:ind w:left="720"/>
      </w:pPr>
      <w:r w:rsidRPr="008E4670">
        <w:t xml:space="preserve">In figure 2, the diagram shows the base level of data flow in the system. </w:t>
      </w:r>
      <w:r w:rsidR="004F6179" w:rsidRPr="008E4670">
        <w:t xml:space="preserve">Ground control receives the drone and mission statuses as well as the payload data from the system. Ground control transmits the mission data into the system as well. </w:t>
      </w:r>
      <w:r w:rsidR="00FC3E0F" w:rsidRPr="008E4670">
        <w:t>Figure 3 provides a more in-depth diagram of the inner workings of how the data is transferred through the system.</w:t>
      </w:r>
      <w:r w:rsidR="00FC3E0F">
        <w:t xml:space="preserve"> </w:t>
      </w:r>
      <w:r w:rsidR="00FC3E0F" w:rsidRPr="008E4670">
        <w:t xml:space="preserve">The ground control draws the data out of this data store to display to the user. The process status process takes in the drone and mission statuses from the drone swarm and processes and relays that information to be displayed to the user in ground control. </w:t>
      </w:r>
      <w:r w:rsidR="00FC3E0F">
        <w:t>Figures 4 and 5 show the breakdown of the system and different subsystems in a class model.</w:t>
      </w:r>
      <w:r w:rsidR="00620DB4">
        <w:t xml:space="preserve"> The Ground subsystem is an aggregate of Ground Terminal Data, Ground Control Station, Flight Planning, UA Pilot, Launch Recovery Station, and Mission Monitoring classes.</w:t>
      </w:r>
      <w:r w:rsidR="00B835A5">
        <w:t xml:space="preserve"> This ground control module is represented by a python console in our current iteration.</w:t>
      </w:r>
    </w:p>
    <w:p w14:paraId="43F65EB4" w14:textId="11A7FEB1" w:rsidR="00903C42" w:rsidRDefault="00903C42" w:rsidP="00903C42">
      <w:pPr>
        <w:pStyle w:val="Heading3"/>
      </w:pPr>
      <w:r>
        <w:t xml:space="preserve">The </w:t>
      </w:r>
      <w:r w:rsidR="0042278E">
        <w:t>Swarm Algorithms</w:t>
      </w:r>
    </w:p>
    <w:p w14:paraId="74E2798E" w14:textId="7589A87C" w:rsidR="0042278E" w:rsidRDefault="0042278E" w:rsidP="0042278E">
      <w:pPr>
        <w:ind w:left="720"/>
      </w:pPr>
      <w:r>
        <w:t xml:space="preserve">The swarming algorithms used by the Swarm module to position the drones are provided by the paper, </w:t>
      </w:r>
      <w:r w:rsidRPr="0042278E">
        <w:rPr>
          <w:i/>
          <w:iCs/>
        </w:rPr>
        <w:t>APAWSAN: Actor Positioning for Aerial Wireless Sensor and Actor Networks</w:t>
      </w:r>
      <w:r w:rsidR="00531ABE">
        <w:t xml:space="preserve"> written by Dr. Akbas and Damla Turgut in 2011. This paper describes algorithms based on the VSEPR theory to create geometries for drones in a swarm. The algorithms are provided in Appendix A Section 7.7.</w:t>
      </w:r>
    </w:p>
    <w:p w14:paraId="3D11856C" w14:textId="64385B1F" w:rsidR="00397154" w:rsidRDefault="00397154" w:rsidP="0042278E">
      <w:pPr>
        <w:ind w:left="720"/>
      </w:pPr>
    </w:p>
    <w:p w14:paraId="610C9AC3" w14:textId="47E44F23" w:rsidR="00397154" w:rsidRPr="00531ABE" w:rsidRDefault="00397154" w:rsidP="0042278E">
      <w:pPr>
        <w:ind w:left="720"/>
      </w:pPr>
      <w:r>
        <w:t xml:space="preserve">These algorithms are used to create geometries that the drones can form in order to swarm </w:t>
      </w:r>
      <w:r w:rsidR="009113F4">
        <w:t xml:space="preserve">in Unreal Engine. </w:t>
      </w:r>
      <w:r w:rsidR="0033100E">
        <w:t xml:space="preserve">These geometries are dependent on how many drones are forming the swarm around the “sink”, in this case the lead drone. </w:t>
      </w:r>
      <w:r w:rsidR="0049013D">
        <w:t xml:space="preserve">The system is designed to check how many active drones are in the swarm and change </w:t>
      </w:r>
      <w:proofErr w:type="spellStart"/>
      <w:r w:rsidR="0049013D">
        <w:t>geometires</w:t>
      </w:r>
      <w:proofErr w:type="spellEnd"/>
      <w:r w:rsidR="0049013D">
        <w:t xml:space="preserve"> if the number of drones in the swarm changes. The minimum number of drones in a swarm excluding the lead drone is 2 and the maximum is currently 8.</w:t>
      </w:r>
    </w:p>
    <w:p w14:paraId="3E7FB2AD" w14:textId="77777777" w:rsidR="00903C42" w:rsidRDefault="00903C42" w:rsidP="00FC3E0F">
      <w:pPr>
        <w:ind w:left="720"/>
      </w:pPr>
    </w:p>
    <w:p w14:paraId="34911FF4" w14:textId="77777777" w:rsidR="00747EDA" w:rsidRDefault="00747EDA" w:rsidP="00DD1F4D"/>
    <w:p w14:paraId="18FF4B34" w14:textId="530821B9" w:rsidR="009B0439" w:rsidRDefault="00476CA8" w:rsidP="00903C42">
      <w:pPr>
        <w:ind w:left="576"/>
      </w:pPr>
      <w:r w:rsidRPr="008E4670">
        <w:t>Using these</w:t>
      </w:r>
      <w:r w:rsidR="00AD5E77">
        <w:t xml:space="preserve"> </w:t>
      </w:r>
      <w:r w:rsidR="00417B6C">
        <w:t xml:space="preserve">modules, figures, and algorithms </w:t>
      </w:r>
      <w:r w:rsidRPr="008E4670">
        <w:t xml:space="preserve">one can get an </w:t>
      </w:r>
      <w:proofErr w:type="gramStart"/>
      <w:r w:rsidRPr="008E4670">
        <w:t>in depth</w:t>
      </w:r>
      <w:proofErr w:type="gramEnd"/>
      <w:r w:rsidRPr="008E4670">
        <w:t xml:space="preserve"> idea of the system </w:t>
      </w:r>
      <w:r w:rsidR="00417B6C">
        <w:t xml:space="preserve">design, its </w:t>
      </w:r>
      <w:r w:rsidRPr="008E4670">
        <w:t>modules, the use cases, and the data flow through the system.</w:t>
      </w:r>
    </w:p>
    <w:p w14:paraId="7A029E21" w14:textId="517955B8" w:rsidR="003C043E" w:rsidRDefault="003C043E" w:rsidP="00903C42">
      <w:pPr>
        <w:ind w:left="576"/>
      </w:pPr>
    </w:p>
    <w:p w14:paraId="595DE301" w14:textId="627D2EA6" w:rsidR="003C043E" w:rsidRDefault="003C043E" w:rsidP="003C043E">
      <w:pPr>
        <w:pStyle w:val="Heading3"/>
      </w:pPr>
      <w:r>
        <w:t>Volume Measurement</w:t>
      </w:r>
    </w:p>
    <w:p w14:paraId="777391EF" w14:textId="45412E99" w:rsidR="003C043E" w:rsidRPr="003C043E" w:rsidRDefault="007C38AF" w:rsidP="003C043E">
      <w:pPr>
        <w:ind w:left="720"/>
      </w:pPr>
      <w:r>
        <w:t xml:space="preserve">The volume measurement, handled by the swarm module, is best described with a </w:t>
      </w:r>
      <w:proofErr w:type="spellStart"/>
      <w:r>
        <w:t>statechart</w:t>
      </w:r>
      <w:proofErr w:type="spellEnd"/>
      <w:r>
        <w:t xml:space="preserve">. The </w:t>
      </w:r>
      <w:proofErr w:type="spellStart"/>
      <w:r w:rsidR="004D658E">
        <w:t>statechart</w:t>
      </w:r>
      <w:proofErr w:type="spellEnd"/>
      <w:r w:rsidR="004D658E">
        <w:t xml:space="preserve"> in figure 6 describes the behavior of the system as the volume measurement happens. The system starts when the swarm arrives at the object to measure. The swarm then splits into drone pairs and moves to either side of the object making sure the front of the drones </w:t>
      </w:r>
      <w:proofErr w:type="gramStart"/>
      <w:r w:rsidR="004D658E">
        <w:t>are</w:t>
      </w:r>
      <w:proofErr w:type="gramEnd"/>
      <w:r w:rsidR="004D658E">
        <w:t xml:space="preserve"> clear. The drones then move forward taking slice measurements of the object and storing these distances in an array. Once they reach the end of the object, (the system checks the array to detect the end of the object) the drone pair moves vertically up</w:t>
      </w:r>
      <w:r w:rsidR="00AA549E">
        <w:t xml:space="preserve"> and saves the sum of the array and clears the array</w:t>
      </w:r>
      <w:r w:rsidR="004D658E">
        <w:t xml:space="preserve">. This process repeats </w:t>
      </w:r>
      <w:r w:rsidR="00AA549E">
        <w:t xml:space="preserve">until the entire array is </w:t>
      </w:r>
      <w:proofErr w:type="spellStart"/>
      <w:r w:rsidR="00AA549E">
        <w:t>dectected</w:t>
      </w:r>
      <w:proofErr w:type="spellEnd"/>
      <w:r w:rsidR="00AA549E">
        <w:t xml:space="preserve"> as having 0 values. This signifies that the drone </w:t>
      </w:r>
      <w:r w:rsidR="00AA549E">
        <w:lastRenderedPageBreak/>
        <w:t>pair has moved above the object and finished the measuring. The volume is then calculated and printed to the user.</w:t>
      </w:r>
      <w:r w:rsidR="00457BC0">
        <w:t xml:space="preserve"> The drones then return to swarming.</w:t>
      </w:r>
      <w:r w:rsidR="00AA549E">
        <w:t xml:space="preserve"> </w:t>
      </w:r>
    </w:p>
    <w:p w14:paraId="35E1C49D" w14:textId="074F8E01" w:rsidR="00B835A5" w:rsidRDefault="00B835A5" w:rsidP="00B835A5">
      <w:pPr>
        <w:pStyle w:val="Heading3"/>
      </w:pPr>
      <w:r>
        <w:t>Collision Avoidance</w:t>
      </w:r>
    </w:p>
    <w:p w14:paraId="120764FA" w14:textId="6E875FEB" w:rsidR="00B835A5" w:rsidRDefault="0093200A" w:rsidP="00B835A5">
      <w:pPr>
        <w:ind w:left="720"/>
      </w:pPr>
      <w:r>
        <w:t xml:space="preserve">The collision avoidance module is responsible for the avoidance of both static and moving objects that have been detected as a possible collision with the </w:t>
      </w:r>
      <w:proofErr w:type="spellStart"/>
      <w:r>
        <w:t>uav</w:t>
      </w:r>
      <w:proofErr w:type="spellEnd"/>
      <w:r>
        <w:t xml:space="preserve"> swarm. This module focuses on the behavior of the system under the stimulus of an object being detected too close to the swarm. The response of the system is to find and plot a waypoint that avoids the possible collision. In figure 8, the collision avoidance system </w:t>
      </w:r>
      <w:proofErr w:type="spellStart"/>
      <w:r>
        <w:t>statechart</w:t>
      </w:r>
      <w:proofErr w:type="spellEnd"/>
      <w:r>
        <w:t xml:space="preserve"> provides a graphical representation of the expected behavior of this module. </w:t>
      </w:r>
      <w:r w:rsidR="00A647AB">
        <w:t xml:space="preserve">This module has three superstates, </w:t>
      </w:r>
      <w:r w:rsidR="00FD7805">
        <w:t>c</w:t>
      </w:r>
      <w:r w:rsidR="008861F4">
        <w:t xml:space="preserve">ollision detection, </w:t>
      </w:r>
      <w:r w:rsidR="00FD7805">
        <w:t>o</w:t>
      </w:r>
      <w:r w:rsidR="008861F4">
        <w:t>bject detection, and avoidance algorithm.</w:t>
      </w:r>
      <w:r w:rsidR="00FD7805">
        <w:t xml:space="preserve"> The avoidance algorithm superstate describes the actions that the system takes when avoidance takes place. Once avoidance is required, the avoidance algorithm selects an avoidance behavior and then based on the behavior creates a new waypoint for the swarm to travel to </w:t>
      </w:r>
      <w:proofErr w:type="gramStart"/>
      <w:r w:rsidR="00FD7805">
        <w:t>in order to</w:t>
      </w:r>
      <w:proofErr w:type="gramEnd"/>
      <w:r w:rsidR="00FD7805">
        <w:t xml:space="preserve"> avoid collision. Figure 7 graphically describes this behavior.</w:t>
      </w:r>
    </w:p>
    <w:p w14:paraId="63ADF565" w14:textId="08A9E0DB" w:rsidR="00B835A5" w:rsidRDefault="00B835A5" w:rsidP="00B835A5">
      <w:pPr>
        <w:pStyle w:val="Heading3"/>
      </w:pPr>
      <w:r>
        <w:t>Collision and Object Detection</w:t>
      </w:r>
    </w:p>
    <w:p w14:paraId="41D530F5" w14:textId="1BB851A0" w:rsidR="00C009D6" w:rsidRPr="00B835A5" w:rsidRDefault="00FD7805" w:rsidP="00C009D6">
      <w:pPr>
        <w:ind w:left="720"/>
      </w:pPr>
      <w:r>
        <w:t xml:space="preserve">The substates of collision detection and object detection exist withing the </w:t>
      </w:r>
      <w:proofErr w:type="spellStart"/>
      <w:r>
        <w:t>collisioin</w:t>
      </w:r>
      <w:proofErr w:type="spellEnd"/>
      <w:r>
        <w:t xml:space="preserve"> avoidance system. Figures </w:t>
      </w:r>
      <w:r w:rsidR="00652C1D">
        <w:t xml:space="preserve">9 and 10 graphically describe the behavior of collision detection and object detection respectively. In object detection, </w:t>
      </w:r>
      <w:proofErr w:type="gramStart"/>
      <w:r w:rsidR="00652C1D">
        <w:t>The</w:t>
      </w:r>
      <w:proofErr w:type="gramEnd"/>
      <w:r w:rsidR="00652C1D">
        <w:t xml:space="preserve"> system </w:t>
      </w:r>
      <w:r w:rsidR="00C009D6">
        <w:t xml:space="preserve">calls for lidar data from the lidar sensor on the drone. The system then calculates the distance to the detected point from the lidar and returns the array of distances. This array of distances is then passed to collision detection. </w:t>
      </w:r>
      <w:r w:rsidR="00B6380A">
        <w:t>Collision detection then checks the array of distances against the standoff distance</w:t>
      </w:r>
      <w:r w:rsidR="00A80749">
        <w:t>. If any of the distances are determined to be within the standoff distance, then the collision detection signals a possible collision and calls the collision avoidance module.</w:t>
      </w:r>
    </w:p>
    <w:p w14:paraId="7823EB1A" w14:textId="4755BE79" w:rsidR="00B835A5" w:rsidRDefault="003620A3" w:rsidP="00B835A5">
      <w:pPr>
        <w:pStyle w:val="Heading3"/>
      </w:pPr>
      <w:r>
        <w:t>Swarm Pathing</w:t>
      </w:r>
    </w:p>
    <w:p w14:paraId="1845DCCD" w14:textId="4A1B4719" w:rsidR="00A80749" w:rsidRPr="008E4670" w:rsidRDefault="00A80749" w:rsidP="00A80749">
      <w:pPr>
        <w:ind w:left="720"/>
      </w:pPr>
      <w:r>
        <w:t xml:space="preserve">The swarm pathing module is responsible for knowing and managing the waypoints for the swarm to move to. The </w:t>
      </w:r>
      <w:proofErr w:type="spellStart"/>
      <w:r>
        <w:t>statechart</w:t>
      </w:r>
      <w:proofErr w:type="spellEnd"/>
      <w:r>
        <w:t xml:space="preserve"> in figure 11 graphically describes the behavior of this module. This module initiates movement to a valid waypoint. The validity of a waypoint is determined by the flag that tells </w:t>
      </w:r>
      <w:proofErr w:type="gramStart"/>
      <w:r>
        <w:t>whether or not</w:t>
      </w:r>
      <w:proofErr w:type="gramEnd"/>
      <w:r>
        <w:t xml:space="preserve"> the swarm previously visited that waypoint. If the swarm has visited the </w:t>
      </w:r>
      <w:proofErr w:type="gramStart"/>
      <w:r>
        <w:t>waypoint</w:t>
      </w:r>
      <w:proofErr w:type="gramEnd"/>
      <w:r>
        <w:t xml:space="preserve"> then it must find another waypoint to travel to. </w:t>
      </w:r>
      <w:r w:rsidR="004F4A88">
        <w:t xml:space="preserve">The module also determines </w:t>
      </w:r>
      <w:proofErr w:type="gramStart"/>
      <w:r w:rsidR="004F4A88">
        <w:t>whether or not</w:t>
      </w:r>
      <w:proofErr w:type="gramEnd"/>
      <w:r w:rsidR="004F4A88">
        <w:t xml:space="preserve"> the swarm has reached the waypoint it is travelling to. Once the swarm reaches the waypoint, the flag to determine whether the swarm visited the waypoint it set to true.</w:t>
      </w:r>
    </w:p>
    <w:p w14:paraId="7295E64A" w14:textId="77777777" w:rsidR="00EB6EE3" w:rsidRPr="008E4670" w:rsidRDefault="00EB6EE3">
      <w:pPr>
        <w:pStyle w:val="Heading2"/>
        <w:rPr>
          <w:rFonts w:ascii="Times New Roman" w:hAnsi="Times New Roman"/>
        </w:rPr>
      </w:pPr>
      <w:bookmarkStart w:id="20" w:name="_Toc530500668"/>
      <w:r w:rsidRPr="008E4670">
        <w:rPr>
          <w:rFonts w:ascii="Times New Roman" w:hAnsi="Times New Roman"/>
        </w:rPr>
        <w:t>Internal Communications Detailed Design</w:t>
      </w:r>
      <w:bookmarkEnd w:id="20"/>
    </w:p>
    <w:p w14:paraId="242D8097" w14:textId="23F02ED8" w:rsidR="00EB6EE3" w:rsidRPr="008E4670" w:rsidRDefault="00FC2133" w:rsidP="00A05D54">
      <w:pPr>
        <w:pStyle w:val="Bullet"/>
        <w:numPr>
          <w:ilvl w:val="0"/>
          <w:numId w:val="0"/>
        </w:numPr>
        <w:ind w:left="432"/>
      </w:pPr>
      <w:r>
        <w:t>We do not have internal communications.</w:t>
      </w:r>
    </w:p>
    <w:p w14:paraId="00AAE259" w14:textId="77777777" w:rsidR="00EB6EE3" w:rsidRPr="008E4670" w:rsidRDefault="00EB6EE3">
      <w:pPr>
        <w:pStyle w:val="Heading1"/>
        <w:rPr>
          <w:rFonts w:ascii="Times New Roman" w:hAnsi="Times New Roman"/>
        </w:rPr>
      </w:pPr>
      <w:bookmarkStart w:id="21" w:name="_Toc530500669"/>
      <w:r w:rsidRPr="008E4670">
        <w:rPr>
          <w:rFonts w:ascii="Times New Roman" w:hAnsi="Times New Roman"/>
        </w:rPr>
        <w:t>EXTERNAL INTERFACES</w:t>
      </w:r>
      <w:bookmarkEnd w:id="21"/>
    </w:p>
    <w:p w14:paraId="36BA1A5E" w14:textId="58FFFB3C" w:rsidR="00EB6EE3" w:rsidRPr="008E4670" w:rsidRDefault="008D3DB8">
      <w:pPr>
        <w:widowControl w:val="0"/>
        <w:tabs>
          <w:tab w:val="left" w:pos="691"/>
        </w:tabs>
        <w:autoSpaceDE w:val="0"/>
        <w:autoSpaceDN w:val="0"/>
        <w:adjustRightInd w:val="0"/>
        <w:spacing w:line="260" w:lineRule="exact"/>
        <w:ind w:left="432"/>
        <w:rPr>
          <w:bCs/>
        </w:rPr>
      </w:pPr>
      <w:r w:rsidRPr="008E4670">
        <w:rPr>
          <w:bCs/>
        </w:rPr>
        <w:t xml:space="preserve">We </w:t>
      </w:r>
      <w:r w:rsidR="00BA3EFF">
        <w:rPr>
          <w:bCs/>
        </w:rPr>
        <w:t>are not currently using external interfaces.</w:t>
      </w:r>
    </w:p>
    <w:p w14:paraId="1C925E2B" w14:textId="77777777" w:rsidR="00EB6EE3" w:rsidRPr="008E4670" w:rsidRDefault="00EB6EE3">
      <w:pPr>
        <w:pStyle w:val="Heading2"/>
        <w:rPr>
          <w:rFonts w:ascii="Times New Roman" w:hAnsi="Times New Roman"/>
        </w:rPr>
      </w:pPr>
      <w:bookmarkStart w:id="22" w:name="_Toc530500670"/>
      <w:r w:rsidRPr="008E4670">
        <w:rPr>
          <w:rFonts w:ascii="Times New Roman" w:hAnsi="Times New Roman"/>
        </w:rPr>
        <w:t>Interface Architecture</w:t>
      </w:r>
      <w:bookmarkEnd w:id="22"/>
    </w:p>
    <w:p w14:paraId="2892B8A8" w14:textId="77777777" w:rsidR="00BA3EFF" w:rsidRPr="008E4670" w:rsidRDefault="00BA3EFF" w:rsidP="00BA3EFF">
      <w:pPr>
        <w:widowControl w:val="0"/>
        <w:tabs>
          <w:tab w:val="left" w:pos="691"/>
        </w:tabs>
        <w:autoSpaceDE w:val="0"/>
        <w:autoSpaceDN w:val="0"/>
        <w:adjustRightInd w:val="0"/>
        <w:spacing w:line="260" w:lineRule="exact"/>
        <w:ind w:left="432"/>
        <w:rPr>
          <w:bCs/>
        </w:rPr>
      </w:pPr>
      <w:bookmarkStart w:id="23" w:name="_Toc530500671"/>
      <w:r w:rsidRPr="008E4670">
        <w:rPr>
          <w:bCs/>
        </w:rPr>
        <w:t xml:space="preserve">We </w:t>
      </w:r>
      <w:r>
        <w:rPr>
          <w:bCs/>
        </w:rPr>
        <w:t>are not currently using external interfaces.</w:t>
      </w:r>
    </w:p>
    <w:p w14:paraId="6D8EF94E" w14:textId="77777777" w:rsidR="00EB6EE3" w:rsidRPr="008E4670" w:rsidRDefault="00EB6EE3">
      <w:pPr>
        <w:pStyle w:val="Heading2"/>
        <w:rPr>
          <w:rFonts w:ascii="Times New Roman" w:hAnsi="Times New Roman"/>
        </w:rPr>
      </w:pPr>
      <w:r w:rsidRPr="008E4670">
        <w:rPr>
          <w:rFonts w:ascii="Times New Roman" w:hAnsi="Times New Roman"/>
        </w:rPr>
        <w:lastRenderedPageBreak/>
        <w:t>Interface Detailed Design</w:t>
      </w:r>
      <w:bookmarkEnd w:id="23"/>
    </w:p>
    <w:p w14:paraId="1FC2CE8A" w14:textId="77777777" w:rsidR="00BA3EFF" w:rsidRPr="008E4670" w:rsidRDefault="00BA3EFF" w:rsidP="00BA3EFF">
      <w:pPr>
        <w:widowControl w:val="0"/>
        <w:tabs>
          <w:tab w:val="left" w:pos="691"/>
        </w:tabs>
        <w:autoSpaceDE w:val="0"/>
        <w:autoSpaceDN w:val="0"/>
        <w:adjustRightInd w:val="0"/>
        <w:spacing w:line="260" w:lineRule="exact"/>
        <w:ind w:left="432"/>
        <w:rPr>
          <w:bCs/>
        </w:rPr>
      </w:pPr>
      <w:bookmarkStart w:id="24" w:name="_Toc530500672"/>
      <w:r w:rsidRPr="008E4670">
        <w:rPr>
          <w:bCs/>
        </w:rPr>
        <w:t xml:space="preserve">We </w:t>
      </w:r>
      <w:r>
        <w:rPr>
          <w:bCs/>
        </w:rPr>
        <w:t>are not currently using external interfaces.</w:t>
      </w:r>
    </w:p>
    <w:p w14:paraId="34BF5DCF" w14:textId="639D6413" w:rsidR="00AA5377" w:rsidRPr="008E4670" w:rsidRDefault="00EB6EE3" w:rsidP="00AA5377">
      <w:pPr>
        <w:pStyle w:val="Heading1"/>
        <w:rPr>
          <w:rFonts w:ascii="Times New Roman" w:hAnsi="Times New Roman"/>
        </w:rPr>
      </w:pPr>
      <w:r w:rsidRPr="008E4670">
        <w:rPr>
          <w:rFonts w:ascii="Times New Roman" w:hAnsi="Times New Roman"/>
        </w:rPr>
        <w:t>SYSTEM INTEGRITY CONTROLS</w:t>
      </w:r>
      <w:bookmarkEnd w:id="24"/>
    </w:p>
    <w:p w14:paraId="31939B33" w14:textId="4EAA2BD6" w:rsidR="00EB6EE3" w:rsidRPr="008E4670" w:rsidRDefault="00075585" w:rsidP="00075585">
      <w:pPr>
        <w:widowControl w:val="0"/>
        <w:tabs>
          <w:tab w:val="left" w:pos="697"/>
        </w:tabs>
        <w:autoSpaceDE w:val="0"/>
        <w:autoSpaceDN w:val="0"/>
        <w:adjustRightInd w:val="0"/>
        <w:spacing w:line="260" w:lineRule="exact"/>
      </w:pPr>
      <w:r>
        <w:rPr>
          <w:bCs/>
        </w:rPr>
        <w:tab/>
        <w:t>There is no sensitive data that needs extra security, tracking, or audit in this system.</w:t>
      </w:r>
    </w:p>
    <w:p w14:paraId="361335B7" w14:textId="0694BCC2" w:rsidR="00DA14AF" w:rsidRPr="008E4670" w:rsidRDefault="00AA5377" w:rsidP="00DA14AF">
      <w:pPr>
        <w:pStyle w:val="Heading1"/>
        <w:rPr>
          <w:rFonts w:ascii="Times New Roman" w:hAnsi="Times New Roman"/>
        </w:rPr>
      </w:pPr>
      <w:r w:rsidRPr="008E4670">
        <w:rPr>
          <w:rFonts w:ascii="Times New Roman" w:hAnsi="Times New Roman"/>
        </w:rPr>
        <w:t>APPENDIX A</w:t>
      </w:r>
    </w:p>
    <w:p w14:paraId="5C538AE6" w14:textId="6F2EB9EE" w:rsidR="0083296F" w:rsidRPr="008E4670" w:rsidRDefault="0083296F" w:rsidP="0083296F">
      <w:pPr>
        <w:pStyle w:val="Heading2"/>
        <w:rPr>
          <w:rFonts w:ascii="Times New Roman" w:hAnsi="Times New Roman"/>
        </w:rPr>
      </w:pPr>
      <w:r w:rsidRPr="008E4670">
        <w:rPr>
          <w:rFonts w:ascii="Times New Roman" w:hAnsi="Times New Roman"/>
        </w:rPr>
        <w:t>Use Case – Figure 1</w:t>
      </w:r>
    </w:p>
    <w:p w14:paraId="6E9FC86F" w14:textId="32292697" w:rsidR="0083296F" w:rsidRPr="008E4670" w:rsidRDefault="000922B1" w:rsidP="0083296F">
      <w:r>
        <w:rPr>
          <w:noProof/>
        </w:rPr>
        <w:drawing>
          <wp:inline distT="0" distB="0" distL="0" distR="0" wp14:anchorId="6FBA3F1A" wp14:editId="1F1947AC">
            <wp:extent cx="5943600" cy="3887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887470"/>
                    </a:xfrm>
                    <a:prstGeom prst="rect">
                      <a:avLst/>
                    </a:prstGeom>
                  </pic:spPr>
                </pic:pic>
              </a:graphicData>
            </a:graphic>
          </wp:inline>
        </w:drawing>
      </w:r>
    </w:p>
    <w:p w14:paraId="7D8CA44B" w14:textId="4A9B480A" w:rsidR="0083296F" w:rsidRDefault="0083296F" w:rsidP="0083296F">
      <w:pPr>
        <w:pStyle w:val="Heading2"/>
        <w:rPr>
          <w:rFonts w:ascii="Times New Roman" w:hAnsi="Times New Roman"/>
        </w:rPr>
      </w:pPr>
      <w:r w:rsidRPr="008E4670">
        <w:rPr>
          <w:rFonts w:ascii="Times New Roman" w:hAnsi="Times New Roman"/>
        </w:rPr>
        <w:lastRenderedPageBreak/>
        <w:t>Data Flow Diagram Level 0 – Figure 2</w:t>
      </w:r>
    </w:p>
    <w:p w14:paraId="4227928E" w14:textId="1E6CD8F4" w:rsidR="00735C8C" w:rsidRPr="00735C8C" w:rsidRDefault="00735C8C" w:rsidP="00735C8C">
      <w:r>
        <w:rPr>
          <w:noProof/>
        </w:rPr>
        <w:drawing>
          <wp:inline distT="0" distB="0" distL="0" distR="0" wp14:anchorId="50CBB932" wp14:editId="4E9FBD6E">
            <wp:extent cx="5943600" cy="2886075"/>
            <wp:effectExtent l="0" t="0" r="0" b="952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2886075"/>
                    </a:xfrm>
                    <a:prstGeom prst="rect">
                      <a:avLst/>
                    </a:prstGeom>
                  </pic:spPr>
                </pic:pic>
              </a:graphicData>
            </a:graphic>
          </wp:inline>
        </w:drawing>
      </w:r>
    </w:p>
    <w:p w14:paraId="074994C8" w14:textId="7060D154" w:rsidR="0072281D" w:rsidRDefault="00EC071C" w:rsidP="0072281D">
      <w:pPr>
        <w:pStyle w:val="Heading2"/>
        <w:rPr>
          <w:rFonts w:ascii="Times New Roman" w:hAnsi="Times New Roman"/>
        </w:rPr>
      </w:pPr>
      <w:r w:rsidRPr="008E4670">
        <w:rPr>
          <w:rFonts w:ascii="Times New Roman" w:hAnsi="Times New Roman"/>
        </w:rPr>
        <w:t>Data Flow Diagram Level 1 – Figure 3</w:t>
      </w:r>
    </w:p>
    <w:p w14:paraId="4D4B7FF9" w14:textId="7FC9C4DD" w:rsidR="0072281D" w:rsidRPr="0072281D" w:rsidRDefault="008D298E" w:rsidP="0072281D">
      <w:r>
        <w:rPr>
          <w:noProof/>
        </w:rPr>
        <w:drawing>
          <wp:inline distT="0" distB="0" distL="0" distR="0" wp14:anchorId="7A925E53" wp14:editId="4E255281">
            <wp:extent cx="5943600" cy="2943860"/>
            <wp:effectExtent l="0" t="0" r="0" b="889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2943860"/>
                    </a:xfrm>
                    <a:prstGeom prst="rect">
                      <a:avLst/>
                    </a:prstGeom>
                  </pic:spPr>
                </pic:pic>
              </a:graphicData>
            </a:graphic>
          </wp:inline>
        </w:drawing>
      </w:r>
    </w:p>
    <w:p w14:paraId="14095ACA" w14:textId="1F7BCF41" w:rsidR="0072281D" w:rsidRPr="0072281D" w:rsidRDefault="0072281D" w:rsidP="0072281D">
      <w:pPr>
        <w:pStyle w:val="Heading2"/>
        <w:rPr>
          <w:rFonts w:ascii="Times New Roman" w:hAnsi="Times New Roman"/>
        </w:rPr>
      </w:pPr>
      <w:r>
        <w:rPr>
          <w:rFonts w:ascii="Times New Roman" w:hAnsi="Times New Roman"/>
        </w:rPr>
        <w:lastRenderedPageBreak/>
        <w:t>System Class Model</w:t>
      </w:r>
      <w:r w:rsidRPr="008E4670">
        <w:rPr>
          <w:rFonts w:ascii="Times New Roman" w:hAnsi="Times New Roman"/>
        </w:rPr>
        <w:t xml:space="preserve"> – Figure </w:t>
      </w:r>
      <w:r>
        <w:rPr>
          <w:rFonts w:ascii="Times New Roman" w:hAnsi="Times New Roman"/>
        </w:rPr>
        <w:t>4</w:t>
      </w:r>
    </w:p>
    <w:p w14:paraId="20AC425A" w14:textId="6BBE887A" w:rsidR="0072281D" w:rsidRDefault="0072281D" w:rsidP="0072281D">
      <w:r>
        <w:rPr>
          <w:noProof/>
        </w:rPr>
        <w:drawing>
          <wp:inline distT="0" distB="0" distL="0" distR="0" wp14:anchorId="0F69A4B5" wp14:editId="66974667">
            <wp:extent cx="5943600" cy="1326515"/>
            <wp:effectExtent l="0" t="0" r="0" b="0"/>
            <wp:docPr id="2" name="Picture 2"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diagram, box and whisker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1326515"/>
                    </a:xfrm>
                    <a:prstGeom prst="rect">
                      <a:avLst/>
                    </a:prstGeom>
                  </pic:spPr>
                </pic:pic>
              </a:graphicData>
            </a:graphic>
          </wp:inline>
        </w:drawing>
      </w:r>
    </w:p>
    <w:p w14:paraId="61DAD603" w14:textId="76DBB905" w:rsidR="0072281D" w:rsidRPr="0072281D" w:rsidRDefault="0072281D" w:rsidP="0072281D">
      <w:pPr>
        <w:pStyle w:val="Heading2"/>
        <w:rPr>
          <w:rFonts w:ascii="Times New Roman" w:hAnsi="Times New Roman"/>
        </w:rPr>
      </w:pPr>
      <w:r>
        <w:rPr>
          <w:rFonts w:ascii="Times New Roman" w:hAnsi="Times New Roman"/>
        </w:rPr>
        <w:t>Subsystem Class Models</w:t>
      </w:r>
      <w:r w:rsidRPr="008E4670">
        <w:rPr>
          <w:rFonts w:ascii="Times New Roman" w:hAnsi="Times New Roman"/>
        </w:rPr>
        <w:t xml:space="preserve"> – Figure </w:t>
      </w:r>
      <w:r>
        <w:rPr>
          <w:rFonts w:ascii="Times New Roman" w:hAnsi="Times New Roman"/>
        </w:rPr>
        <w:t>5</w:t>
      </w:r>
    </w:p>
    <w:p w14:paraId="0786A7AF" w14:textId="038A4E27" w:rsidR="0072281D" w:rsidRDefault="0072281D" w:rsidP="0072281D">
      <w:r>
        <w:rPr>
          <w:noProof/>
        </w:rPr>
        <w:drawing>
          <wp:inline distT="0" distB="0" distL="0" distR="0" wp14:anchorId="07019845" wp14:editId="4A29626A">
            <wp:extent cx="2730500" cy="107950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730500" cy="1079500"/>
                    </a:xfrm>
                    <a:prstGeom prst="rect">
                      <a:avLst/>
                    </a:prstGeom>
                  </pic:spPr>
                </pic:pic>
              </a:graphicData>
            </a:graphic>
          </wp:inline>
        </w:drawing>
      </w:r>
    </w:p>
    <w:p w14:paraId="6BE4EAEF" w14:textId="2DB197AE" w:rsidR="0072281D" w:rsidRDefault="0072281D" w:rsidP="0072281D">
      <w:r>
        <w:rPr>
          <w:noProof/>
        </w:rPr>
        <w:drawing>
          <wp:inline distT="0" distB="0" distL="0" distR="0" wp14:anchorId="0E8AE341" wp14:editId="7A446A5E">
            <wp:extent cx="4953000" cy="330200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953000" cy="3302000"/>
                    </a:xfrm>
                    <a:prstGeom prst="rect">
                      <a:avLst/>
                    </a:prstGeom>
                  </pic:spPr>
                </pic:pic>
              </a:graphicData>
            </a:graphic>
          </wp:inline>
        </w:drawing>
      </w:r>
    </w:p>
    <w:p w14:paraId="1114A7AF" w14:textId="12E5E002" w:rsidR="0072281D" w:rsidRDefault="0072281D" w:rsidP="0072281D">
      <w:r>
        <w:rPr>
          <w:noProof/>
        </w:rPr>
        <w:drawing>
          <wp:inline distT="0" distB="0" distL="0" distR="0" wp14:anchorId="54945729" wp14:editId="5D629029">
            <wp:extent cx="5270500" cy="95250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270500" cy="952500"/>
                    </a:xfrm>
                    <a:prstGeom prst="rect">
                      <a:avLst/>
                    </a:prstGeom>
                  </pic:spPr>
                </pic:pic>
              </a:graphicData>
            </a:graphic>
          </wp:inline>
        </w:drawing>
      </w:r>
    </w:p>
    <w:p w14:paraId="17CF7722" w14:textId="5CE168D7" w:rsidR="007C0202" w:rsidRDefault="007C0202" w:rsidP="0072281D">
      <w:pPr>
        <w:pStyle w:val="Heading2"/>
        <w:rPr>
          <w:rFonts w:ascii="Times New Roman" w:hAnsi="Times New Roman"/>
        </w:rPr>
      </w:pPr>
      <w:r>
        <w:rPr>
          <w:rFonts w:ascii="Times New Roman" w:hAnsi="Times New Roman"/>
        </w:rPr>
        <w:t>Project Reference Links</w:t>
      </w:r>
    </w:p>
    <w:p w14:paraId="4E7FF9CA" w14:textId="1A35C4C4" w:rsidR="007C0202" w:rsidRDefault="007C0202" w:rsidP="007C0202">
      <w:r>
        <w:t xml:space="preserve">[1] </w:t>
      </w:r>
      <w:hyperlink r:id="rId21" w:history="1">
        <w:r w:rsidRPr="00EA1FD0">
          <w:rPr>
            <w:rStyle w:val="Hyperlink"/>
          </w:rPr>
          <w:t>https://microsoft.github.io/AirSim/</w:t>
        </w:r>
      </w:hyperlink>
      <w:r>
        <w:t xml:space="preserve"> </w:t>
      </w:r>
    </w:p>
    <w:p w14:paraId="34078548" w14:textId="667D70AE" w:rsidR="007C0202" w:rsidRDefault="007C0202" w:rsidP="007C0202">
      <w:r>
        <w:t xml:space="preserve">[2] </w:t>
      </w:r>
      <w:hyperlink r:id="rId22" w:history="1">
        <w:r w:rsidRPr="00EA1FD0">
          <w:rPr>
            <w:rStyle w:val="Hyperlink"/>
          </w:rPr>
          <w:t>https://www.unrealengine.com/en-US/</w:t>
        </w:r>
      </w:hyperlink>
      <w:r>
        <w:t xml:space="preserve"> </w:t>
      </w:r>
    </w:p>
    <w:p w14:paraId="64E328B4" w14:textId="6558BECD" w:rsidR="007C0202" w:rsidRDefault="007C0202" w:rsidP="007C0202">
      <w:r>
        <w:lastRenderedPageBreak/>
        <w:t xml:space="preserve">[3] </w:t>
      </w:r>
      <w:r w:rsidR="00FA2BB2">
        <w:rPr>
          <w:rFonts w:ascii="Arial" w:hAnsi="Arial" w:cs="Arial"/>
          <w:color w:val="333333"/>
          <w:sz w:val="20"/>
          <w:shd w:val="clear" w:color="auto" w:fill="FFFFFF"/>
        </w:rPr>
        <w:t>M. İ. Akbaş and D. Turgut, "APAWSAN: Actor positioning for aerial wireless sensor and actor networks," </w:t>
      </w:r>
      <w:r w:rsidR="00FA2BB2">
        <w:rPr>
          <w:rStyle w:val="Emphasis"/>
          <w:rFonts w:ascii="Arial" w:hAnsi="Arial" w:cs="Arial"/>
          <w:color w:val="333333"/>
          <w:sz w:val="20"/>
          <w:shd w:val="clear" w:color="auto" w:fill="FFFFFF"/>
        </w:rPr>
        <w:t>2011 IEEE 36th Conference on Local Computer Networks</w:t>
      </w:r>
      <w:r w:rsidR="00FA2BB2">
        <w:rPr>
          <w:rFonts w:ascii="Arial" w:hAnsi="Arial" w:cs="Arial"/>
          <w:color w:val="333333"/>
          <w:sz w:val="20"/>
          <w:shd w:val="clear" w:color="auto" w:fill="FFFFFF"/>
        </w:rPr>
        <w:t xml:space="preserve">, 2011, pp. 563-570, </w:t>
      </w:r>
      <w:proofErr w:type="spellStart"/>
      <w:r w:rsidR="00FA2BB2">
        <w:rPr>
          <w:rFonts w:ascii="Arial" w:hAnsi="Arial" w:cs="Arial"/>
          <w:color w:val="333333"/>
          <w:sz w:val="20"/>
          <w:shd w:val="clear" w:color="auto" w:fill="FFFFFF"/>
        </w:rPr>
        <w:t>doi</w:t>
      </w:r>
      <w:proofErr w:type="spellEnd"/>
      <w:r w:rsidR="00FA2BB2">
        <w:rPr>
          <w:rFonts w:ascii="Arial" w:hAnsi="Arial" w:cs="Arial"/>
          <w:color w:val="333333"/>
          <w:sz w:val="20"/>
          <w:shd w:val="clear" w:color="auto" w:fill="FFFFFF"/>
        </w:rPr>
        <w:t xml:space="preserve">: 10.1109/LCN.2011.6115518. </w:t>
      </w:r>
      <w:hyperlink r:id="rId23" w:history="1">
        <w:r w:rsidR="00FA2BB2" w:rsidRPr="00EA1FD0">
          <w:rPr>
            <w:rStyle w:val="Hyperlink"/>
            <w:rFonts w:ascii="Arial" w:hAnsi="Arial" w:cs="Arial"/>
            <w:sz w:val="20"/>
            <w:shd w:val="clear" w:color="auto" w:fill="FFFFFF"/>
          </w:rPr>
          <w:t>https://ieeexplore-ieee-org.ezproxy.libproxy.db.erau.edu/document/6115518</w:t>
        </w:r>
      </w:hyperlink>
      <w:r w:rsidR="00FA2BB2">
        <w:rPr>
          <w:rFonts w:ascii="Arial" w:hAnsi="Arial" w:cs="Arial"/>
          <w:color w:val="333333"/>
          <w:sz w:val="20"/>
          <w:shd w:val="clear" w:color="auto" w:fill="FFFFFF"/>
        </w:rPr>
        <w:t xml:space="preserve"> </w:t>
      </w:r>
    </w:p>
    <w:p w14:paraId="38A94C5A" w14:textId="51E2E053" w:rsidR="00330CC3" w:rsidRDefault="00330CC3" w:rsidP="007C0202"/>
    <w:p w14:paraId="38B57727" w14:textId="1A0E49D5" w:rsidR="00D91153" w:rsidRDefault="00330CC3" w:rsidP="00054C7A">
      <w:pPr>
        <w:pStyle w:val="Heading2"/>
        <w:rPr>
          <w:rFonts w:ascii="Times New Roman" w:hAnsi="Times New Roman"/>
        </w:rPr>
      </w:pPr>
      <w:r>
        <w:rPr>
          <w:rFonts w:ascii="Times New Roman" w:hAnsi="Times New Roman"/>
        </w:rPr>
        <w:t>Swarming Algorithms</w:t>
      </w:r>
    </w:p>
    <w:p w14:paraId="31333BD5" w14:textId="6E055025" w:rsidR="00FA2BB2" w:rsidRPr="00FA2BB2" w:rsidRDefault="00FA2BB2" w:rsidP="00FA2BB2">
      <w:r>
        <w:t>As taken from the paper of resource [3]</w:t>
      </w:r>
    </w:p>
    <w:p w14:paraId="1AFCFE55" w14:textId="63BA8110" w:rsidR="00054C7A" w:rsidRDefault="00054C7A" w:rsidP="00054C7A">
      <w:pPr>
        <w:pStyle w:val="Heading3"/>
      </w:pPr>
      <w:r>
        <w:t>Swarming Algorithms</w:t>
      </w:r>
      <w:r w:rsidR="00485BA7">
        <w:t xml:space="preserve"> – 2 actors</w:t>
      </w:r>
    </w:p>
    <w:p w14:paraId="06A51B0C" w14:textId="77777777" w:rsidR="00A20A11" w:rsidRDefault="00A20A11" w:rsidP="00A20A11">
      <w:pPr>
        <w:ind w:left="720"/>
      </w:pPr>
      <w:r>
        <w:t xml:space="preserve">pa1 (x, y, </w:t>
      </w:r>
      <w:proofErr w:type="gramStart"/>
      <w:r>
        <w:t>z)=</w:t>
      </w:r>
      <w:proofErr w:type="gramEnd"/>
      <w:r>
        <w:t>(r, 0, 0)</w:t>
      </w:r>
    </w:p>
    <w:p w14:paraId="3E7A1DE7" w14:textId="070B5F9F" w:rsidR="00054C7A" w:rsidRDefault="00A20A11" w:rsidP="00A20A11">
      <w:pPr>
        <w:ind w:left="720"/>
      </w:pPr>
      <w:r>
        <w:t xml:space="preserve">pa2 (x, y, </w:t>
      </w:r>
      <w:proofErr w:type="gramStart"/>
      <w:r>
        <w:t>z)=</w:t>
      </w:r>
      <w:proofErr w:type="gramEnd"/>
      <w:r>
        <w:t>(−r, 0, 0)</w:t>
      </w:r>
    </w:p>
    <w:p w14:paraId="5DAF976B" w14:textId="513703B8" w:rsidR="00054C7A" w:rsidRDefault="00054C7A" w:rsidP="00054C7A">
      <w:pPr>
        <w:pStyle w:val="Heading3"/>
      </w:pPr>
      <w:r>
        <w:t>Swarming Algorithms</w:t>
      </w:r>
      <w:r w:rsidR="00485BA7">
        <w:t xml:space="preserve"> – 3 actors</w:t>
      </w:r>
    </w:p>
    <w:p w14:paraId="7F3F5707" w14:textId="77777777" w:rsidR="00024263" w:rsidRDefault="00024263" w:rsidP="00024263">
      <w:pPr>
        <w:ind w:left="720"/>
      </w:pPr>
      <w:r>
        <w:t xml:space="preserve">pa1 (x, y, </w:t>
      </w:r>
      <w:proofErr w:type="gramStart"/>
      <w:r>
        <w:t>z)=</w:t>
      </w:r>
      <w:proofErr w:type="gramEnd"/>
      <w:r>
        <w:t>(r, 0, 0)</w:t>
      </w:r>
    </w:p>
    <w:p w14:paraId="3BFA98AF" w14:textId="77777777" w:rsidR="00024263" w:rsidRDefault="00024263" w:rsidP="00024263">
      <w:pPr>
        <w:ind w:left="720"/>
      </w:pPr>
      <w:r>
        <w:t xml:space="preserve">pa2 (x, y, </w:t>
      </w:r>
      <w:proofErr w:type="gramStart"/>
      <w:r>
        <w:t>z)=</w:t>
      </w:r>
      <w:proofErr w:type="gramEnd"/>
      <w:r>
        <w:t>(−</w:t>
      </w:r>
      <w:proofErr w:type="spellStart"/>
      <w:r>
        <w:t>r.sin</w:t>
      </w:r>
      <w:proofErr w:type="spellEnd"/>
      <w:r>
        <w:t xml:space="preserve">(30◦), </w:t>
      </w:r>
      <w:proofErr w:type="spellStart"/>
      <w:r>
        <w:t>r.sin</w:t>
      </w:r>
      <w:proofErr w:type="spellEnd"/>
      <w:r>
        <w:t>(60◦), 0)</w:t>
      </w:r>
    </w:p>
    <w:p w14:paraId="41860AFE" w14:textId="17C05635" w:rsidR="00054C7A" w:rsidRDefault="00024263" w:rsidP="00024263">
      <w:pPr>
        <w:ind w:left="720"/>
      </w:pPr>
      <w:r>
        <w:t xml:space="preserve">pa3 (x, y, </w:t>
      </w:r>
      <w:proofErr w:type="gramStart"/>
      <w:r>
        <w:t>z)=</w:t>
      </w:r>
      <w:proofErr w:type="gramEnd"/>
      <w:r>
        <w:t>(−</w:t>
      </w:r>
      <w:proofErr w:type="spellStart"/>
      <w:r>
        <w:t>r.sin</w:t>
      </w:r>
      <w:proofErr w:type="spellEnd"/>
      <w:r>
        <w:t>(30◦), −</w:t>
      </w:r>
      <w:proofErr w:type="spellStart"/>
      <w:r>
        <w:t>r.sin</w:t>
      </w:r>
      <w:proofErr w:type="spellEnd"/>
      <w:r>
        <w:t>(60◦), 0)</w:t>
      </w:r>
    </w:p>
    <w:p w14:paraId="6711BB8B" w14:textId="52B27D04" w:rsidR="00054C7A" w:rsidRDefault="00054C7A" w:rsidP="00054C7A">
      <w:pPr>
        <w:pStyle w:val="Heading3"/>
      </w:pPr>
      <w:r>
        <w:t>Swarming Algorithms</w:t>
      </w:r>
      <w:r w:rsidR="00485BA7">
        <w:t xml:space="preserve"> – 4 actors</w:t>
      </w:r>
    </w:p>
    <w:p w14:paraId="6A1FF1A2" w14:textId="77777777" w:rsidR="00024263" w:rsidRDefault="00024263" w:rsidP="00024263">
      <w:pPr>
        <w:ind w:left="720"/>
      </w:pPr>
      <w:r>
        <w:t>pa1 (x, y, z) = (0, 0, r)</w:t>
      </w:r>
    </w:p>
    <w:p w14:paraId="6685C298" w14:textId="77777777" w:rsidR="00024263" w:rsidRDefault="00024263" w:rsidP="00024263">
      <w:pPr>
        <w:ind w:left="720"/>
      </w:pPr>
      <w:r>
        <w:t xml:space="preserve">pa2 (x, y, </w:t>
      </w:r>
      <w:proofErr w:type="gramStart"/>
      <w:r>
        <w:t>z)=</w:t>
      </w:r>
      <w:proofErr w:type="gramEnd"/>
      <w:r>
        <w:t>(−</w:t>
      </w:r>
      <w:proofErr w:type="spellStart"/>
      <w:r>
        <w:t>r.a</w:t>
      </w:r>
      <w:proofErr w:type="spellEnd"/>
      <w:r>
        <w:t>, −</w:t>
      </w:r>
      <w:proofErr w:type="spellStart"/>
      <w:r>
        <w:t>r.b</w:t>
      </w:r>
      <w:proofErr w:type="spellEnd"/>
      <w:r>
        <w:t xml:space="preserve">, </w:t>
      </w:r>
      <w:proofErr w:type="spellStart"/>
      <w:r>
        <w:t>r.cos</w:t>
      </w:r>
      <w:proofErr w:type="spellEnd"/>
      <w:r>
        <w:t>(109.5))</w:t>
      </w:r>
    </w:p>
    <w:p w14:paraId="34872CE4" w14:textId="77777777" w:rsidR="00024263" w:rsidRDefault="00024263" w:rsidP="00024263">
      <w:pPr>
        <w:ind w:left="720"/>
      </w:pPr>
      <w:r>
        <w:t xml:space="preserve">pa3 (x, y, </w:t>
      </w:r>
      <w:proofErr w:type="gramStart"/>
      <w:r>
        <w:t>z)=</w:t>
      </w:r>
      <w:proofErr w:type="gramEnd"/>
      <w:r>
        <w:t>(−</w:t>
      </w:r>
      <w:proofErr w:type="spellStart"/>
      <w:r>
        <w:t>r.sin</w:t>
      </w:r>
      <w:proofErr w:type="spellEnd"/>
      <w:r>
        <w:t xml:space="preserve">(109.5◦), 0, </w:t>
      </w:r>
      <w:proofErr w:type="spellStart"/>
      <w:r>
        <w:t>r.cos</w:t>
      </w:r>
      <w:proofErr w:type="spellEnd"/>
      <w:r>
        <w:t>(109.5)</w:t>
      </w:r>
    </w:p>
    <w:p w14:paraId="79FB8D7C" w14:textId="40D20157" w:rsidR="00054C7A" w:rsidRDefault="00024263" w:rsidP="00024263">
      <w:pPr>
        <w:ind w:left="720"/>
      </w:pPr>
      <w:r>
        <w:t xml:space="preserve">pa4 (x, y, </w:t>
      </w:r>
      <w:proofErr w:type="gramStart"/>
      <w:r>
        <w:t>z)=</w:t>
      </w:r>
      <w:proofErr w:type="gramEnd"/>
      <w:r>
        <w:t>(−</w:t>
      </w:r>
      <w:proofErr w:type="spellStart"/>
      <w:r>
        <w:t>r.a</w:t>
      </w:r>
      <w:proofErr w:type="spellEnd"/>
      <w:r>
        <w:t xml:space="preserve">, </w:t>
      </w:r>
      <w:proofErr w:type="spellStart"/>
      <w:r>
        <w:t>r.b</w:t>
      </w:r>
      <w:proofErr w:type="spellEnd"/>
      <w:r>
        <w:t xml:space="preserve">, </w:t>
      </w:r>
      <w:proofErr w:type="spellStart"/>
      <w:r>
        <w:t>r.cos</w:t>
      </w:r>
      <w:proofErr w:type="spellEnd"/>
      <w:r>
        <w:t>(109.5))</w:t>
      </w:r>
    </w:p>
    <w:p w14:paraId="57C98498" w14:textId="49CA09FC" w:rsidR="00054C7A" w:rsidRDefault="00054C7A" w:rsidP="00054C7A">
      <w:pPr>
        <w:pStyle w:val="Heading3"/>
      </w:pPr>
      <w:r>
        <w:t>Swarming Algorithms</w:t>
      </w:r>
      <w:r w:rsidR="00485BA7">
        <w:t xml:space="preserve"> – 5 actors</w:t>
      </w:r>
    </w:p>
    <w:p w14:paraId="594E19F4" w14:textId="77777777" w:rsidR="00024263" w:rsidRDefault="00024263" w:rsidP="00024263">
      <w:pPr>
        <w:ind w:left="720"/>
      </w:pPr>
      <w:r>
        <w:t xml:space="preserve">pa1 (x, y, </w:t>
      </w:r>
      <w:proofErr w:type="gramStart"/>
      <w:r>
        <w:t>z)=</w:t>
      </w:r>
      <w:proofErr w:type="gramEnd"/>
      <w:r>
        <w:t>(r, 0, 0)</w:t>
      </w:r>
    </w:p>
    <w:p w14:paraId="24469775" w14:textId="77777777" w:rsidR="00024263" w:rsidRDefault="00024263" w:rsidP="00024263">
      <w:pPr>
        <w:ind w:left="720"/>
      </w:pPr>
      <w:r>
        <w:t xml:space="preserve">pa2 (x, y, </w:t>
      </w:r>
      <w:proofErr w:type="gramStart"/>
      <w:r>
        <w:t>z)=</w:t>
      </w:r>
      <w:proofErr w:type="gramEnd"/>
      <w:r>
        <w:t>(−</w:t>
      </w:r>
      <w:proofErr w:type="spellStart"/>
      <w:r>
        <w:t>r.sin</w:t>
      </w:r>
      <w:proofErr w:type="spellEnd"/>
      <w:r>
        <w:t xml:space="preserve">(30◦), </w:t>
      </w:r>
      <w:proofErr w:type="spellStart"/>
      <w:r>
        <w:t>r.sin</w:t>
      </w:r>
      <w:proofErr w:type="spellEnd"/>
      <w:r>
        <w:t>(60◦), 0)</w:t>
      </w:r>
    </w:p>
    <w:p w14:paraId="432D39F9" w14:textId="77777777" w:rsidR="00024263" w:rsidRDefault="00024263" w:rsidP="00024263">
      <w:pPr>
        <w:ind w:left="720"/>
      </w:pPr>
      <w:r>
        <w:t xml:space="preserve">pa3 (x, y, </w:t>
      </w:r>
      <w:proofErr w:type="gramStart"/>
      <w:r>
        <w:t>z)=</w:t>
      </w:r>
      <w:proofErr w:type="gramEnd"/>
      <w:r>
        <w:t>(−</w:t>
      </w:r>
      <w:proofErr w:type="spellStart"/>
      <w:r>
        <w:t>r.sin</w:t>
      </w:r>
      <w:proofErr w:type="spellEnd"/>
      <w:r>
        <w:t>(30◦), −</w:t>
      </w:r>
      <w:proofErr w:type="spellStart"/>
      <w:r>
        <w:t>r.sin</w:t>
      </w:r>
      <w:proofErr w:type="spellEnd"/>
      <w:r>
        <w:t>(60◦), 0)</w:t>
      </w:r>
    </w:p>
    <w:p w14:paraId="3915D076" w14:textId="77777777" w:rsidR="00024263" w:rsidRDefault="00024263" w:rsidP="00024263">
      <w:pPr>
        <w:ind w:left="720"/>
      </w:pPr>
      <w:r>
        <w:t>pa4 (x, y, z) = (0, 0, r)</w:t>
      </w:r>
    </w:p>
    <w:p w14:paraId="2E4C5AA5" w14:textId="14EB11E4" w:rsidR="00054C7A" w:rsidRDefault="00024263" w:rsidP="00024263">
      <w:pPr>
        <w:ind w:left="720"/>
      </w:pPr>
      <w:r>
        <w:t>pa5 (x, y, z) = (0, 0, −r)</w:t>
      </w:r>
    </w:p>
    <w:p w14:paraId="11D8CBC6" w14:textId="4688F182" w:rsidR="00054C7A" w:rsidRPr="00054C7A" w:rsidRDefault="00054C7A" w:rsidP="00054C7A">
      <w:pPr>
        <w:pStyle w:val="Heading3"/>
      </w:pPr>
      <w:r>
        <w:t>Swarming Algorithms</w:t>
      </w:r>
      <w:r w:rsidR="00485BA7">
        <w:t xml:space="preserve"> – 6 actors</w:t>
      </w:r>
    </w:p>
    <w:p w14:paraId="3839241B" w14:textId="77777777" w:rsidR="00024263" w:rsidRDefault="00024263" w:rsidP="00024263">
      <w:pPr>
        <w:ind w:left="720"/>
      </w:pPr>
      <w:r>
        <w:t xml:space="preserve">pa1 (x, y, </w:t>
      </w:r>
      <w:proofErr w:type="gramStart"/>
      <w:r>
        <w:t>z)=</w:t>
      </w:r>
      <w:proofErr w:type="gramEnd"/>
      <w:r>
        <w:t>(r, 0, 0)</w:t>
      </w:r>
    </w:p>
    <w:p w14:paraId="032AFC46" w14:textId="77777777" w:rsidR="00024263" w:rsidRDefault="00024263" w:rsidP="00024263">
      <w:pPr>
        <w:ind w:left="720"/>
      </w:pPr>
      <w:r>
        <w:t>pa2 (x, y, z) = (0, r, 0)</w:t>
      </w:r>
    </w:p>
    <w:p w14:paraId="231CC274" w14:textId="77777777" w:rsidR="00024263" w:rsidRDefault="00024263" w:rsidP="00024263">
      <w:pPr>
        <w:ind w:left="720"/>
      </w:pPr>
      <w:r>
        <w:t xml:space="preserve">pa3 (x, y, </w:t>
      </w:r>
      <w:proofErr w:type="gramStart"/>
      <w:r>
        <w:t>z)=</w:t>
      </w:r>
      <w:proofErr w:type="gramEnd"/>
      <w:r>
        <w:t>(−r, 0, 0)</w:t>
      </w:r>
    </w:p>
    <w:p w14:paraId="215C9863" w14:textId="77777777" w:rsidR="00024263" w:rsidRDefault="00024263" w:rsidP="00024263">
      <w:pPr>
        <w:ind w:left="720"/>
      </w:pPr>
      <w:r>
        <w:t>pa4 (x, y, z) = (0, −r, 0)</w:t>
      </w:r>
    </w:p>
    <w:p w14:paraId="784ED9F0" w14:textId="77777777" w:rsidR="00024263" w:rsidRDefault="00024263" w:rsidP="00024263">
      <w:pPr>
        <w:ind w:left="720"/>
      </w:pPr>
      <w:r>
        <w:t>pa5 (x, y, z) = (0, 0, r)</w:t>
      </w:r>
    </w:p>
    <w:p w14:paraId="6710FD78" w14:textId="040BD370" w:rsidR="00054C7A" w:rsidRDefault="00024263" w:rsidP="00024263">
      <w:pPr>
        <w:ind w:left="720"/>
      </w:pPr>
      <w:r>
        <w:t>pa6 (x, y, z) = (0, 0, −r)</w:t>
      </w:r>
    </w:p>
    <w:p w14:paraId="78BC6FDB" w14:textId="2DA8115F" w:rsidR="00054C7A" w:rsidRPr="00054C7A" w:rsidRDefault="00054C7A" w:rsidP="00054C7A">
      <w:pPr>
        <w:pStyle w:val="Heading3"/>
      </w:pPr>
      <w:r>
        <w:t>Swarming Algorithms</w:t>
      </w:r>
      <w:r w:rsidR="00485BA7">
        <w:t xml:space="preserve"> – 7 actors</w:t>
      </w:r>
    </w:p>
    <w:p w14:paraId="081E6441" w14:textId="77777777" w:rsidR="00024263" w:rsidRDefault="00024263" w:rsidP="00024263">
      <w:pPr>
        <w:ind w:left="720"/>
      </w:pPr>
      <w:r>
        <w:t xml:space="preserve">pa1 (x, y, </w:t>
      </w:r>
      <w:proofErr w:type="gramStart"/>
      <w:r>
        <w:t>z)=</w:t>
      </w:r>
      <w:proofErr w:type="gramEnd"/>
      <w:r>
        <w:t>(r, 0, 0)</w:t>
      </w:r>
    </w:p>
    <w:p w14:paraId="10F8C864" w14:textId="77777777" w:rsidR="00024263" w:rsidRDefault="00024263" w:rsidP="00024263">
      <w:pPr>
        <w:ind w:left="720"/>
      </w:pPr>
      <w:r>
        <w:t xml:space="preserve">pa2 (x, y, </w:t>
      </w:r>
      <w:proofErr w:type="gramStart"/>
      <w:r>
        <w:t>z)=</w:t>
      </w:r>
      <w:proofErr w:type="gramEnd"/>
      <w:r>
        <w:t>(r.cos72◦, r.sin72◦, 0)</w:t>
      </w:r>
    </w:p>
    <w:p w14:paraId="332C4F57" w14:textId="77777777" w:rsidR="00024263" w:rsidRDefault="00024263" w:rsidP="00024263">
      <w:pPr>
        <w:ind w:left="720"/>
      </w:pPr>
      <w:r>
        <w:t xml:space="preserve">pa3 (x, y, </w:t>
      </w:r>
      <w:proofErr w:type="gramStart"/>
      <w:r>
        <w:t>z)=</w:t>
      </w:r>
      <w:proofErr w:type="gramEnd"/>
      <w:r>
        <w:t>(−r.cos36◦, r.sin36◦, 0)</w:t>
      </w:r>
    </w:p>
    <w:p w14:paraId="45EC7A1F" w14:textId="77777777" w:rsidR="00024263" w:rsidRDefault="00024263" w:rsidP="00024263">
      <w:pPr>
        <w:ind w:left="720"/>
      </w:pPr>
      <w:r>
        <w:t>pa4 (x, y, z) = (0, 0, r)</w:t>
      </w:r>
    </w:p>
    <w:p w14:paraId="1C15D5F9" w14:textId="77777777" w:rsidR="00024263" w:rsidRDefault="00024263" w:rsidP="00024263">
      <w:pPr>
        <w:ind w:left="720"/>
      </w:pPr>
      <w:r>
        <w:t xml:space="preserve">pa5 (x, y, </w:t>
      </w:r>
      <w:proofErr w:type="gramStart"/>
      <w:r>
        <w:t>z)=</w:t>
      </w:r>
      <w:proofErr w:type="gramEnd"/>
      <w:r>
        <w:t>(r.cos72◦, −r.sin72◦, 0)</w:t>
      </w:r>
    </w:p>
    <w:p w14:paraId="0CBE7BB7" w14:textId="77777777" w:rsidR="00024263" w:rsidRDefault="00024263" w:rsidP="00024263">
      <w:pPr>
        <w:ind w:left="720"/>
      </w:pPr>
      <w:r>
        <w:t xml:space="preserve">pa6 (x, y, </w:t>
      </w:r>
      <w:proofErr w:type="gramStart"/>
      <w:r>
        <w:t>z)=</w:t>
      </w:r>
      <w:proofErr w:type="gramEnd"/>
      <w:r>
        <w:t>(−r.cos36◦, −r.sin36◦, 0)</w:t>
      </w:r>
    </w:p>
    <w:p w14:paraId="4A60A590" w14:textId="029CCF2F" w:rsidR="00054C7A" w:rsidRDefault="00024263" w:rsidP="00024263">
      <w:pPr>
        <w:ind w:left="720"/>
      </w:pPr>
      <w:r>
        <w:lastRenderedPageBreak/>
        <w:t>pa7 (x, y, z) = (0, 0, −r)</w:t>
      </w:r>
    </w:p>
    <w:p w14:paraId="7CD34C85" w14:textId="116CF944" w:rsidR="00054C7A" w:rsidRPr="00054C7A" w:rsidRDefault="00054C7A" w:rsidP="00054C7A">
      <w:pPr>
        <w:pStyle w:val="Heading3"/>
      </w:pPr>
      <w:r>
        <w:t>Swarming Algorithms</w:t>
      </w:r>
      <w:r w:rsidR="00485BA7">
        <w:t xml:space="preserve"> – 8 actors</w:t>
      </w:r>
    </w:p>
    <w:p w14:paraId="727D3513" w14:textId="77777777" w:rsidR="00024263" w:rsidRDefault="00024263" w:rsidP="00024263">
      <w:pPr>
        <w:ind w:left="720"/>
      </w:pPr>
      <w:r>
        <w:t xml:space="preserve">pa1 (x, y, </w:t>
      </w:r>
      <w:proofErr w:type="gramStart"/>
      <w:r>
        <w:t>z)=</w:t>
      </w:r>
      <w:proofErr w:type="gramEnd"/>
      <w:r>
        <w:t xml:space="preserve">(r.a√2/2, 0, </w:t>
      </w:r>
      <w:proofErr w:type="spellStart"/>
      <w:r>
        <w:t>r.h</w:t>
      </w:r>
      <w:proofErr w:type="spellEnd"/>
      <w:r>
        <w:t>/2)</w:t>
      </w:r>
    </w:p>
    <w:p w14:paraId="486A13E3" w14:textId="77777777" w:rsidR="00024263" w:rsidRDefault="00024263" w:rsidP="00024263">
      <w:pPr>
        <w:ind w:left="720"/>
      </w:pPr>
      <w:r>
        <w:t xml:space="preserve">pa2 (x, y, z) = (0, </w:t>
      </w:r>
      <w:proofErr w:type="gramStart"/>
      <w:r>
        <w:t>r.a</w:t>
      </w:r>
      <w:proofErr w:type="gramEnd"/>
      <w:r>
        <w:t xml:space="preserve">√2/2, </w:t>
      </w:r>
      <w:proofErr w:type="spellStart"/>
      <w:r>
        <w:t>r.h</w:t>
      </w:r>
      <w:proofErr w:type="spellEnd"/>
      <w:r>
        <w:t>/2)</w:t>
      </w:r>
    </w:p>
    <w:p w14:paraId="2889BA37" w14:textId="77777777" w:rsidR="00024263" w:rsidRDefault="00024263" w:rsidP="00024263">
      <w:pPr>
        <w:ind w:left="720"/>
      </w:pPr>
      <w:r>
        <w:t xml:space="preserve">pa3 (x, y, </w:t>
      </w:r>
      <w:proofErr w:type="gramStart"/>
      <w:r>
        <w:t>z)=</w:t>
      </w:r>
      <w:proofErr w:type="gramEnd"/>
      <w:r>
        <w:t xml:space="preserve">(−r.a√2/2, 0, </w:t>
      </w:r>
      <w:proofErr w:type="spellStart"/>
      <w:r>
        <w:t>r.h</w:t>
      </w:r>
      <w:proofErr w:type="spellEnd"/>
      <w:r>
        <w:t>/2)</w:t>
      </w:r>
    </w:p>
    <w:p w14:paraId="46B9A626" w14:textId="77777777" w:rsidR="00024263" w:rsidRDefault="00024263" w:rsidP="00024263">
      <w:pPr>
        <w:ind w:left="720"/>
      </w:pPr>
      <w:r>
        <w:t>pa4 (x, y, z) = (0, −</w:t>
      </w:r>
      <w:proofErr w:type="gramStart"/>
      <w:r>
        <w:t>r.a</w:t>
      </w:r>
      <w:proofErr w:type="gramEnd"/>
      <w:r>
        <w:t xml:space="preserve">√2/2, </w:t>
      </w:r>
      <w:proofErr w:type="spellStart"/>
      <w:r>
        <w:t>r.h</w:t>
      </w:r>
      <w:proofErr w:type="spellEnd"/>
      <w:r>
        <w:t>/2)</w:t>
      </w:r>
    </w:p>
    <w:p w14:paraId="5B27D54C" w14:textId="77777777" w:rsidR="00024263" w:rsidRDefault="00024263" w:rsidP="00024263">
      <w:pPr>
        <w:ind w:left="720"/>
      </w:pPr>
      <w:r>
        <w:t xml:space="preserve">pa5 (x, y, </w:t>
      </w:r>
      <w:proofErr w:type="gramStart"/>
      <w:r>
        <w:t>z)=</w:t>
      </w:r>
      <w:proofErr w:type="gramEnd"/>
      <w:r>
        <w:t>(</w:t>
      </w:r>
      <w:proofErr w:type="spellStart"/>
      <w:r>
        <w:t>r.a</w:t>
      </w:r>
      <w:proofErr w:type="spellEnd"/>
      <w:r>
        <w:t xml:space="preserve">, </w:t>
      </w:r>
      <w:proofErr w:type="spellStart"/>
      <w:r>
        <w:t>r.a</w:t>
      </w:r>
      <w:proofErr w:type="spellEnd"/>
      <w:r>
        <w:t>, −</w:t>
      </w:r>
      <w:proofErr w:type="spellStart"/>
      <w:r>
        <w:t>r.h</w:t>
      </w:r>
      <w:proofErr w:type="spellEnd"/>
      <w:r>
        <w:t>/2)</w:t>
      </w:r>
    </w:p>
    <w:p w14:paraId="222EA81E" w14:textId="77777777" w:rsidR="00024263" w:rsidRDefault="00024263" w:rsidP="00024263">
      <w:pPr>
        <w:ind w:left="720"/>
      </w:pPr>
      <w:r>
        <w:t xml:space="preserve">pa6 (x, y, </w:t>
      </w:r>
      <w:proofErr w:type="gramStart"/>
      <w:r>
        <w:t>z)=</w:t>
      </w:r>
      <w:proofErr w:type="gramEnd"/>
      <w:r>
        <w:t>(−</w:t>
      </w:r>
      <w:proofErr w:type="spellStart"/>
      <w:r>
        <w:t>r.a</w:t>
      </w:r>
      <w:proofErr w:type="spellEnd"/>
      <w:r>
        <w:t xml:space="preserve">, </w:t>
      </w:r>
      <w:proofErr w:type="spellStart"/>
      <w:r>
        <w:t>r.a</w:t>
      </w:r>
      <w:proofErr w:type="spellEnd"/>
      <w:r>
        <w:t>, −</w:t>
      </w:r>
      <w:proofErr w:type="spellStart"/>
      <w:r>
        <w:t>r.h</w:t>
      </w:r>
      <w:proofErr w:type="spellEnd"/>
      <w:r>
        <w:t>/2)</w:t>
      </w:r>
    </w:p>
    <w:p w14:paraId="131D9628" w14:textId="77777777" w:rsidR="00024263" w:rsidRDefault="00024263" w:rsidP="00024263">
      <w:pPr>
        <w:ind w:left="720"/>
      </w:pPr>
      <w:r>
        <w:t xml:space="preserve">pa7 (x, y, </w:t>
      </w:r>
      <w:proofErr w:type="gramStart"/>
      <w:r>
        <w:t>z)=</w:t>
      </w:r>
      <w:proofErr w:type="gramEnd"/>
      <w:r>
        <w:t>(−</w:t>
      </w:r>
      <w:proofErr w:type="spellStart"/>
      <w:r>
        <w:t>r.a</w:t>
      </w:r>
      <w:proofErr w:type="spellEnd"/>
      <w:r>
        <w:t>, −</w:t>
      </w:r>
      <w:proofErr w:type="spellStart"/>
      <w:r>
        <w:t>r.a</w:t>
      </w:r>
      <w:proofErr w:type="spellEnd"/>
      <w:r>
        <w:t>, −</w:t>
      </w:r>
      <w:proofErr w:type="spellStart"/>
      <w:r>
        <w:t>r.h</w:t>
      </w:r>
      <w:proofErr w:type="spellEnd"/>
      <w:r>
        <w:t>/2)</w:t>
      </w:r>
    </w:p>
    <w:p w14:paraId="046A4B31" w14:textId="711635EC" w:rsidR="00054C7A" w:rsidRPr="00054C7A" w:rsidRDefault="00024263" w:rsidP="00024263">
      <w:pPr>
        <w:ind w:left="720"/>
      </w:pPr>
      <w:r>
        <w:t xml:space="preserve">pa8 (x, y, </w:t>
      </w:r>
      <w:proofErr w:type="gramStart"/>
      <w:r>
        <w:t>z)=</w:t>
      </w:r>
      <w:proofErr w:type="gramEnd"/>
      <w:r>
        <w:t>(</w:t>
      </w:r>
      <w:proofErr w:type="spellStart"/>
      <w:r>
        <w:t>r.a</w:t>
      </w:r>
      <w:proofErr w:type="spellEnd"/>
      <w:r>
        <w:t>, −</w:t>
      </w:r>
      <w:proofErr w:type="spellStart"/>
      <w:r>
        <w:t>r.a</w:t>
      </w:r>
      <w:proofErr w:type="spellEnd"/>
      <w:r>
        <w:t>, −</w:t>
      </w:r>
      <w:proofErr w:type="spellStart"/>
      <w:r>
        <w:t>r.h</w:t>
      </w:r>
      <w:proofErr w:type="spellEnd"/>
      <w:r>
        <w:t>/2)</w:t>
      </w:r>
    </w:p>
    <w:p w14:paraId="319778AB" w14:textId="0AC8BDDF" w:rsidR="00054C7A" w:rsidRDefault="007C38AF" w:rsidP="00054C7A">
      <w:pPr>
        <w:pStyle w:val="Heading2"/>
      </w:pPr>
      <w:r>
        <w:t>Figure 6</w:t>
      </w:r>
      <w:r w:rsidR="00C57ADB">
        <w:t xml:space="preserve"> – Volume Measurement </w:t>
      </w:r>
      <w:proofErr w:type="spellStart"/>
      <w:r w:rsidR="00C57ADB">
        <w:t>Statechart</w:t>
      </w:r>
      <w:proofErr w:type="spellEnd"/>
    </w:p>
    <w:p w14:paraId="47C963E9" w14:textId="2B1024D1" w:rsidR="00006A89" w:rsidRDefault="001B455E" w:rsidP="00006A89">
      <w:pPr>
        <w:ind w:left="576"/>
      </w:pPr>
      <w:r>
        <w:rPr>
          <w:noProof/>
        </w:rPr>
        <w:drawing>
          <wp:inline distT="0" distB="0" distL="0" distR="0" wp14:anchorId="60628229" wp14:editId="0110445E">
            <wp:extent cx="5943600" cy="2107565"/>
            <wp:effectExtent l="0" t="0" r="0" b="698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2107565"/>
                    </a:xfrm>
                    <a:prstGeom prst="rect">
                      <a:avLst/>
                    </a:prstGeom>
                  </pic:spPr>
                </pic:pic>
              </a:graphicData>
            </a:graphic>
          </wp:inline>
        </w:drawing>
      </w:r>
    </w:p>
    <w:p w14:paraId="3A6B6BEE" w14:textId="1A8A47F0" w:rsidR="0077594C" w:rsidRDefault="0077594C" w:rsidP="0077594C">
      <w:pPr>
        <w:pStyle w:val="Heading2"/>
      </w:pPr>
      <w:r>
        <w:lastRenderedPageBreak/>
        <w:t xml:space="preserve">Figure </w:t>
      </w:r>
      <w:r>
        <w:t>7</w:t>
      </w:r>
      <w:r>
        <w:t xml:space="preserve"> – </w:t>
      </w:r>
      <w:r>
        <w:t xml:space="preserve">Avoidance </w:t>
      </w:r>
      <w:proofErr w:type="spellStart"/>
      <w:r>
        <w:t>Algorithim</w:t>
      </w:r>
      <w:proofErr w:type="spellEnd"/>
      <w:r>
        <w:t xml:space="preserve"> </w:t>
      </w:r>
      <w:proofErr w:type="spellStart"/>
      <w:r>
        <w:t>Statechart</w:t>
      </w:r>
      <w:proofErr w:type="spellEnd"/>
    </w:p>
    <w:p w14:paraId="2D8CF657" w14:textId="005F1C26" w:rsidR="0077594C" w:rsidRDefault="006801D9" w:rsidP="0077594C">
      <w:r>
        <w:rPr>
          <w:noProof/>
        </w:rPr>
        <w:drawing>
          <wp:inline distT="0" distB="0" distL="0" distR="0" wp14:anchorId="5BC77C00" wp14:editId="27DDFDB3">
            <wp:extent cx="1533525" cy="4486275"/>
            <wp:effectExtent l="0" t="0" r="9525"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1533525" cy="4486275"/>
                    </a:xfrm>
                    <a:prstGeom prst="rect">
                      <a:avLst/>
                    </a:prstGeom>
                  </pic:spPr>
                </pic:pic>
              </a:graphicData>
            </a:graphic>
          </wp:inline>
        </w:drawing>
      </w:r>
    </w:p>
    <w:p w14:paraId="4CE929B8" w14:textId="4589B668" w:rsidR="0077594C" w:rsidRDefault="0077594C" w:rsidP="0077594C">
      <w:pPr>
        <w:pStyle w:val="Heading2"/>
      </w:pPr>
      <w:r>
        <w:lastRenderedPageBreak/>
        <w:t xml:space="preserve">Figure </w:t>
      </w:r>
      <w:r>
        <w:t>8</w:t>
      </w:r>
      <w:r>
        <w:t xml:space="preserve"> – </w:t>
      </w:r>
      <w:r>
        <w:t>Collision Avoidance System</w:t>
      </w:r>
      <w:r>
        <w:t xml:space="preserve"> </w:t>
      </w:r>
      <w:proofErr w:type="spellStart"/>
      <w:r>
        <w:t>Statechart</w:t>
      </w:r>
      <w:proofErr w:type="spellEnd"/>
    </w:p>
    <w:p w14:paraId="286BDC24" w14:textId="4C6E62C6" w:rsidR="0077594C" w:rsidRDefault="006801D9" w:rsidP="0077594C">
      <w:r>
        <w:rPr>
          <w:noProof/>
        </w:rPr>
        <w:drawing>
          <wp:inline distT="0" distB="0" distL="0" distR="0" wp14:anchorId="41D022EA" wp14:editId="61B6B8F8">
            <wp:extent cx="5943600" cy="6337300"/>
            <wp:effectExtent l="0" t="0" r="0" b="635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6337300"/>
                    </a:xfrm>
                    <a:prstGeom prst="rect">
                      <a:avLst/>
                    </a:prstGeom>
                  </pic:spPr>
                </pic:pic>
              </a:graphicData>
            </a:graphic>
          </wp:inline>
        </w:drawing>
      </w:r>
    </w:p>
    <w:p w14:paraId="2F2EA6F2" w14:textId="53DCFD9E" w:rsidR="0077594C" w:rsidRDefault="0077594C" w:rsidP="0077594C">
      <w:pPr>
        <w:pStyle w:val="Heading2"/>
      </w:pPr>
      <w:r>
        <w:lastRenderedPageBreak/>
        <w:t xml:space="preserve">Figure </w:t>
      </w:r>
      <w:r>
        <w:t>9</w:t>
      </w:r>
      <w:r>
        <w:t xml:space="preserve"> – </w:t>
      </w:r>
      <w:r>
        <w:t>Collision Detection</w:t>
      </w:r>
      <w:r>
        <w:t xml:space="preserve"> </w:t>
      </w:r>
      <w:proofErr w:type="spellStart"/>
      <w:r>
        <w:t>Statechart</w:t>
      </w:r>
      <w:proofErr w:type="spellEnd"/>
    </w:p>
    <w:p w14:paraId="15852023" w14:textId="5430E6F0" w:rsidR="0077594C" w:rsidRDefault="006801D9" w:rsidP="0077594C">
      <w:r>
        <w:rPr>
          <w:noProof/>
        </w:rPr>
        <w:drawing>
          <wp:inline distT="0" distB="0" distL="0" distR="0" wp14:anchorId="73186A1D" wp14:editId="103420CA">
            <wp:extent cx="5419725" cy="4867275"/>
            <wp:effectExtent l="0" t="0" r="9525" b="952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19725" cy="4867275"/>
                    </a:xfrm>
                    <a:prstGeom prst="rect">
                      <a:avLst/>
                    </a:prstGeom>
                  </pic:spPr>
                </pic:pic>
              </a:graphicData>
            </a:graphic>
          </wp:inline>
        </w:drawing>
      </w:r>
    </w:p>
    <w:p w14:paraId="004226BA" w14:textId="68A50967" w:rsidR="0077594C" w:rsidRDefault="0077594C" w:rsidP="0077594C">
      <w:pPr>
        <w:pStyle w:val="Heading2"/>
      </w:pPr>
      <w:r>
        <w:lastRenderedPageBreak/>
        <w:t xml:space="preserve">Figure </w:t>
      </w:r>
      <w:r>
        <w:t>10</w:t>
      </w:r>
      <w:r>
        <w:t xml:space="preserve"> – </w:t>
      </w:r>
      <w:r>
        <w:t>Object Detection</w:t>
      </w:r>
      <w:r>
        <w:t xml:space="preserve"> </w:t>
      </w:r>
      <w:proofErr w:type="spellStart"/>
      <w:r>
        <w:t>Statechart</w:t>
      </w:r>
      <w:proofErr w:type="spellEnd"/>
    </w:p>
    <w:p w14:paraId="1D131610" w14:textId="6F3840D1" w:rsidR="0077594C" w:rsidRDefault="006801D9" w:rsidP="0077594C">
      <w:r>
        <w:rPr>
          <w:noProof/>
        </w:rPr>
        <w:drawing>
          <wp:inline distT="0" distB="0" distL="0" distR="0" wp14:anchorId="5C1B78F3" wp14:editId="160C603C">
            <wp:extent cx="1724025" cy="4486275"/>
            <wp:effectExtent l="0" t="0" r="9525" b="952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1724025" cy="4486275"/>
                    </a:xfrm>
                    <a:prstGeom prst="rect">
                      <a:avLst/>
                    </a:prstGeom>
                  </pic:spPr>
                </pic:pic>
              </a:graphicData>
            </a:graphic>
          </wp:inline>
        </w:drawing>
      </w:r>
    </w:p>
    <w:p w14:paraId="4B101830" w14:textId="127C33A1" w:rsidR="0077594C" w:rsidRDefault="0077594C" w:rsidP="0077594C">
      <w:pPr>
        <w:pStyle w:val="Heading2"/>
      </w:pPr>
      <w:r>
        <w:lastRenderedPageBreak/>
        <w:t xml:space="preserve">Figure </w:t>
      </w:r>
      <w:r>
        <w:t>11</w:t>
      </w:r>
      <w:r>
        <w:t xml:space="preserve"> – </w:t>
      </w:r>
      <w:r>
        <w:t>Pathing</w:t>
      </w:r>
      <w:r>
        <w:t xml:space="preserve"> </w:t>
      </w:r>
      <w:proofErr w:type="spellStart"/>
      <w:r>
        <w:t>Statechart</w:t>
      </w:r>
      <w:proofErr w:type="spellEnd"/>
    </w:p>
    <w:p w14:paraId="63C9AD74" w14:textId="3D99734F" w:rsidR="0077594C" w:rsidRPr="0077594C" w:rsidRDefault="006801D9" w:rsidP="0077594C">
      <w:r>
        <w:rPr>
          <w:noProof/>
        </w:rPr>
        <w:drawing>
          <wp:inline distT="0" distB="0" distL="0" distR="0" wp14:anchorId="42E96B8D" wp14:editId="4D2B26CE">
            <wp:extent cx="5324475" cy="5057775"/>
            <wp:effectExtent l="0" t="0" r="9525" b="9525"/>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324475" cy="5057775"/>
                    </a:xfrm>
                    <a:prstGeom prst="rect">
                      <a:avLst/>
                    </a:prstGeom>
                  </pic:spPr>
                </pic:pic>
              </a:graphicData>
            </a:graphic>
          </wp:inline>
        </w:drawing>
      </w:r>
    </w:p>
    <w:p w14:paraId="25612458" w14:textId="77777777" w:rsidR="0077594C" w:rsidRPr="00006A89" w:rsidRDefault="0077594C" w:rsidP="00006A89">
      <w:pPr>
        <w:ind w:left="576"/>
      </w:pPr>
    </w:p>
    <w:sectPr w:rsidR="0077594C" w:rsidRPr="00006A89">
      <w:footnotePr>
        <w:numFmt w:val="lowerLetter"/>
      </w:footnotePr>
      <w:endnotePr>
        <w:numFmt w:val="lowerLetter"/>
      </w:endnotePr>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D98C1" w14:textId="77777777" w:rsidR="00425FB7" w:rsidRDefault="00425FB7">
      <w:r>
        <w:separator/>
      </w:r>
    </w:p>
  </w:endnote>
  <w:endnote w:type="continuationSeparator" w:id="0">
    <w:p w14:paraId="525B1EA7" w14:textId="77777777" w:rsidR="00425FB7" w:rsidRDefault="00425F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43B10" w14:textId="77777777" w:rsidR="00425FB7" w:rsidRDefault="00425FB7">
      <w:r>
        <w:separator/>
      </w:r>
    </w:p>
  </w:footnote>
  <w:footnote w:type="continuationSeparator" w:id="0">
    <w:p w14:paraId="46F84F94" w14:textId="77777777" w:rsidR="00425FB7" w:rsidRDefault="00425F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51254" w14:textId="77777777" w:rsidR="002E4302" w:rsidRDefault="002E4302">
    <w:pPr>
      <w:rPr>
        <w:szCs w:val="24"/>
      </w:rPr>
    </w:pPr>
  </w:p>
  <w:p w14:paraId="4D8CFA5B" w14:textId="77777777" w:rsidR="002E4302" w:rsidRDefault="002E43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F4D52" w14:textId="77777777" w:rsidR="002E4302" w:rsidRDefault="002E4302" w:rsidP="00EB6EE3">
    <w:pPr>
      <w:pStyle w:val="Header"/>
      <w:jc w:val="center"/>
    </w:pPr>
  </w:p>
  <w:p w14:paraId="1A863761" w14:textId="77777777" w:rsidR="002E4302" w:rsidRDefault="002E43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CF0571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0554ECE"/>
    <w:multiLevelType w:val="hybridMultilevel"/>
    <w:tmpl w:val="D6CE22FA"/>
    <w:lvl w:ilvl="0" w:tplc="2C24C994">
      <w:start w:val="1"/>
      <w:numFmt w:val="bullet"/>
      <w:pStyle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2C24C994">
      <w:start w:val="1"/>
      <w:numFmt w:val="bullet"/>
      <w:lvlText w:val=""/>
      <w:lvlJc w:val="left"/>
      <w:pPr>
        <w:tabs>
          <w:tab w:val="num" w:pos="2520"/>
        </w:tabs>
        <w:ind w:left="2520" w:hanging="360"/>
      </w:pPr>
      <w:rPr>
        <w:rFonts w:ascii="Symbol" w:hAnsi="Symbol"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5050F38"/>
    <w:multiLevelType w:val="hybridMultilevel"/>
    <w:tmpl w:val="90A0D82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B9085C"/>
    <w:multiLevelType w:val="hybridMultilevel"/>
    <w:tmpl w:val="183895D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07674E"/>
    <w:multiLevelType w:val="multilevel"/>
    <w:tmpl w:val="D51E9D4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abstractNumId w:val="4"/>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num>
  <w:num w:numId="5">
    <w:abstractNumId w:val="1"/>
    <w:lvlOverride w:ilvl="0">
      <w:startOverride w:val="1"/>
    </w:lvlOverride>
  </w:num>
  <w:num w:numId="6">
    <w:abstractNumId w:val="3"/>
  </w:num>
  <w:num w:numId="7">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Mje3NDCxtLQ0NTVS0lEKTi0uzszPAykwrgUAf3lR5CwAAAA="/>
  </w:docVars>
  <w:rsids>
    <w:rsidRoot w:val="002E4302"/>
    <w:rsid w:val="00006A89"/>
    <w:rsid w:val="00024263"/>
    <w:rsid w:val="000255F3"/>
    <w:rsid w:val="0003024E"/>
    <w:rsid w:val="00044084"/>
    <w:rsid w:val="00045365"/>
    <w:rsid w:val="00054C7A"/>
    <w:rsid w:val="00065149"/>
    <w:rsid w:val="00075585"/>
    <w:rsid w:val="000922B1"/>
    <w:rsid w:val="000B2438"/>
    <w:rsid w:val="00153AE3"/>
    <w:rsid w:val="0015460C"/>
    <w:rsid w:val="001764C3"/>
    <w:rsid w:val="00180F7E"/>
    <w:rsid w:val="00186619"/>
    <w:rsid w:val="001876C2"/>
    <w:rsid w:val="00195E9C"/>
    <w:rsid w:val="001979AC"/>
    <w:rsid w:val="001B455E"/>
    <w:rsid w:val="001B76E9"/>
    <w:rsid w:val="001C22F6"/>
    <w:rsid w:val="001C76CE"/>
    <w:rsid w:val="001D4F43"/>
    <w:rsid w:val="00225AFA"/>
    <w:rsid w:val="00231B6C"/>
    <w:rsid w:val="00233E0B"/>
    <w:rsid w:val="00236300"/>
    <w:rsid w:val="00253A0C"/>
    <w:rsid w:val="0026307C"/>
    <w:rsid w:val="00282A48"/>
    <w:rsid w:val="002A63DD"/>
    <w:rsid w:val="002C40EF"/>
    <w:rsid w:val="002C5CA5"/>
    <w:rsid w:val="002D3620"/>
    <w:rsid w:val="002E4302"/>
    <w:rsid w:val="00305BF5"/>
    <w:rsid w:val="00322455"/>
    <w:rsid w:val="00326F23"/>
    <w:rsid w:val="00330CC3"/>
    <w:rsid w:val="0033100E"/>
    <w:rsid w:val="003314EA"/>
    <w:rsid w:val="003333D2"/>
    <w:rsid w:val="00346E90"/>
    <w:rsid w:val="003546E6"/>
    <w:rsid w:val="003620A3"/>
    <w:rsid w:val="00375CCB"/>
    <w:rsid w:val="0037743C"/>
    <w:rsid w:val="0039261E"/>
    <w:rsid w:val="00397154"/>
    <w:rsid w:val="003A40B5"/>
    <w:rsid w:val="003C043E"/>
    <w:rsid w:val="003D20E0"/>
    <w:rsid w:val="00405217"/>
    <w:rsid w:val="00411328"/>
    <w:rsid w:val="00417B6C"/>
    <w:rsid w:val="0042278E"/>
    <w:rsid w:val="00425FB7"/>
    <w:rsid w:val="00451632"/>
    <w:rsid w:val="0045237B"/>
    <w:rsid w:val="00457BC0"/>
    <w:rsid w:val="00466827"/>
    <w:rsid w:val="00476CA8"/>
    <w:rsid w:val="00485BA7"/>
    <w:rsid w:val="0049013D"/>
    <w:rsid w:val="004A73B9"/>
    <w:rsid w:val="004D58AF"/>
    <w:rsid w:val="004D658E"/>
    <w:rsid w:val="004E2284"/>
    <w:rsid w:val="004F4A88"/>
    <w:rsid w:val="004F54B1"/>
    <w:rsid w:val="004F6179"/>
    <w:rsid w:val="004F71EA"/>
    <w:rsid w:val="00505D7D"/>
    <w:rsid w:val="00507AA8"/>
    <w:rsid w:val="00512FD1"/>
    <w:rsid w:val="00522DB5"/>
    <w:rsid w:val="00531ABE"/>
    <w:rsid w:val="005448EE"/>
    <w:rsid w:val="00586FF9"/>
    <w:rsid w:val="005968E9"/>
    <w:rsid w:val="005C4F82"/>
    <w:rsid w:val="005F7023"/>
    <w:rsid w:val="00613960"/>
    <w:rsid w:val="00614D36"/>
    <w:rsid w:val="00620DB4"/>
    <w:rsid w:val="00633E9F"/>
    <w:rsid w:val="00636FE4"/>
    <w:rsid w:val="00652C1D"/>
    <w:rsid w:val="006801D9"/>
    <w:rsid w:val="00682059"/>
    <w:rsid w:val="00692BE9"/>
    <w:rsid w:val="0069350B"/>
    <w:rsid w:val="00695DB1"/>
    <w:rsid w:val="006A0EE0"/>
    <w:rsid w:val="006F50BF"/>
    <w:rsid w:val="00700617"/>
    <w:rsid w:val="00713A0F"/>
    <w:rsid w:val="00717A6F"/>
    <w:rsid w:val="0072281D"/>
    <w:rsid w:val="00735C8C"/>
    <w:rsid w:val="00735D5C"/>
    <w:rsid w:val="00747EDA"/>
    <w:rsid w:val="00753094"/>
    <w:rsid w:val="00762FD6"/>
    <w:rsid w:val="00765488"/>
    <w:rsid w:val="0077594C"/>
    <w:rsid w:val="0078114D"/>
    <w:rsid w:val="007A1FE3"/>
    <w:rsid w:val="007C0202"/>
    <w:rsid w:val="007C38AF"/>
    <w:rsid w:val="007D3A4E"/>
    <w:rsid w:val="007D7B42"/>
    <w:rsid w:val="007F4093"/>
    <w:rsid w:val="00822D26"/>
    <w:rsid w:val="0083296F"/>
    <w:rsid w:val="00833DE4"/>
    <w:rsid w:val="00873AFA"/>
    <w:rsid w:val="008861F4"/>
    <w:rsid w:val="00895916"/>
    <w:rsid w:val="008A0A52"/>
    <w:rsid w:val="008A727A"/>
    <w:rsid w:val="008D298E"/>
    <w:rsid w:val="008D3DB8"/>
    <w:rsid w:val="008E4670"/>
    <w:rsid w:val="008E70F8"/>
    <w:rsid w:val="008E7B48"/>
    <w:rsid w:val="008F6103"/>
    <w:rsid w:val="00903C42"/>
    <w:rsid w:val="00907F21"/>
    <w:rsid w:val="009102C5"/>
    <w:rsid w:val="00910D87"/>
    <w:rsid w:val="009113F4"/>
    <w:rsid w:val="009206E5"/>
    <w:rsid w:val="0093200A"/>
    <w:rsid w:val="00943674"/>
    <w:rsid w:val="009525B9"/>
    <w:rsid w:val="00956B01"/>
    <w:rsid w:val="009572A8"/>
    <w:rsid w:val="009B0439"/>
    <w:rsid w:val="009C0673"/>
    <w:rsid w:val="009D7B69"/>
    <w:rsid w:val="009E2462"/>
    <w:rsid w:val="00A032D3"/>
    <w:rsid w:val="00A05D54"/>
    <w:rsid w:val="00A06E75"/>
    <w:rsid w:val="00A20A11"/>
    <w:rsid w:val="00A3311A"/>
    <w:rsid w:val="00A52EA1"/>
    <w:rsid w:val="00A56441"/>
    <w:rsid w:val="00A647AB"/>
    <w:rsid w:val="00A7721E"/>
    <w:rsid w:val="00A80749"/>
    <w:rsid w:val="00A96741"/>
    <w:rsid w:val="00AA5377"/>
    <w:rsid w:val="00AA549E"/>
    <w:rsid w:val="00AC3FA4"/>
    <w:rsid w:val="00AD0A60"/>
    <w:rsid w:val="00AD5E77"/>
    <w:rsid w:val="00AF4A84"/>
    <w:rsid w:val="00B01EDC"/>
    <w:rsid w:val="00B6380A"/>
    <w:rsid w:val="00B70D53"/>
    <w:rsid w:val="00B835A5"/>
    <w:rsid w:val="00B940A5"/>
    <w:rsid w:val="00B943E0"/>
    <w:rsid w:val="00B976EC"/>
    <w:rsid w:val="00BA3EFF"/>
    <w:rsid w:val="00BC2F2D"/>
    <w:rsid w:val="00C009D6"/>
    <w:rsid w:val="00C20BB1"/>
    <w:rsid w:val="00C419E4"/>
    <w:rsid w:val="00C57ADB"/>
    <w:rsid w:val="00C754BB"/>
    <w:rsid w:val="00C77792"/>
    <w:rsid w:val="00C902B6"/>
    <w:rsid w:val="00CA4318"/>
    <w:rsid w:val="00CA6921"/>
    <w:rsid w:val="00CB77D8"/>
    <w:rsid w:val="00CC291D"/>
    <w:rsid w:val="00CD20ED"/>
    <w:rsid w:val="00CE1241"/>
    <w:rsid w:val="00D05928"/>
    <w:rsid w:val="00D11CE9"/>
    <w:rsid w:val="00D21231"/>
    <w:rsid w:val="00D21248"/>
    <w:rsid w:val="00D33FE5"/>
    <w:rsid w:val="00D37089"/>
    <w:rsid w:val="00D72979"/>
    <w:rsid w:val="00D80018"/>
    <w:rsid w:val="00D80AF0"/>
    <w:rsid w:val="00D91153"/>
    <w:rsid w:val="00DA14AF"/>
    <w:rsid w:val="00DD1F4D"/>
    <w:rsid w:val="00DD6EB3"/>
    <w:rsid w:val="00DE082B"/>
    <w:rsid w:val="00DE2E25"/>
    <w:rsid w:val="00E04F23"/>
    <w:rsid w:val="00E14042"/>
    <w:rsid w:val="00E229B0"/>
    <w:rsid w:val="00E35854"/>
    <w:rsid w:val="00E63357"/>
    <w:rsid w:val="00E941AF"/>
    <w:rsid w:val="00EB6EE3"/>
    <w:rsid w:val="00EB751D"/>
    <w:rsid w:val="00EC071C"/>
    <w:rsid w:val="00ED20ED"/>
    <w:rsid w:val="00F24639"/>
    <w:rsid w:val="00F24F3F"/>
    <w:rsid w:val="00F34497"/>
    <w:rsid w:val="00F85DD1"/>
    <w:rsid w:val="00F907F7"/>
    <w:rsid w:val="00FA2BB2"/>
    <w:rsid w:val="00FB1695"/>
    <w:rsid w:val="00FC2133"/>
    <w:rsid w:val="00FC3E0F"/>
    <w:rsid w:val="00FD4B77"/>
    <w:rsid w:val="00FD7805"/>
    <w:rsid w:val="00FE05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42CBF1"/>
  <w15:chartTrackingRefBased/>
  <w15:docId w15:val="{EE968468-1B10-41D7-A754-9B1E0C840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numPr>
        <w:numId w:val="1"/>
      </w:numPr>
      <w:tabs>
        <w:tab w:val="left" w:pos="720"/>
      </w:tabs>
      <w:spacing w:before="240" w:after="120"/>
      <w:outlineLvl w:val="0"/>
    </w:pPr>
    <w:rPr>
      <w:rFonts w:ascii="Arial" w:hAnsi="Arial"/>
      <w:b/>
      <w:caps/>
    </w:rPr>
  </w:style>
  <w:style w:type="paragraph" w:styleId="Heading2">
    <w:name w:val="heading 2"/>
    <w:basedOn w:val="Normal"/>
    <w:next w:val="Normal"/>
    <w:qFormat/>
    <w:pPr>
      <w:keepNext/>
      <w:numPr>
        <w:ilvl w:val="1"/>
        <w:numId w:val="1"/>
      </w:numPr>
      <w:spacing w:before="240" w:after="120"/>
      <w:outlineLvl w:val="1"/>
    </w:pPr>
    <w:rPr>
      <w:rFonts w:ascii="Arial" w:hAnsi="Arial"/>
      <w:b/>
    </w:rPr>
  </w:style>
  <w:style w:type="paragraph" w:styleId="Heading3">
    <w:name w:val="heading 3"/>
    <w:basedOn w:val="Normal"/>
    <w:next w:val="Normal"/>
    <w:qFormat/>
    <w:pPr>
      <w:keepNext/>
      <w:widowControl w:val="0"/>
      <w:numPr>
        <w:ilvl w:val="2"/>
        <w:numId w:val="1"/>
      </w:numPr>
      <w:spacing w:before="240" w:after="120"/>
      <w:outlineLvl w:val="2"/>
    </w:pPr>
    <w:rPr>
      <w:rFonts w:ascii="Arial" w:hAnsi="Arial"/>
    </w:rPr>
  </w:style>
  <w:style w:type="paragraph" w:styleId="Heading4">
    <w:name w:val="heading 4"/>
    <w:basedOn w:val="Normal"/>
    <w:next w:val="Normal"/>
    <w:qFormat/>
    <w:pPr>
      <w:keepNext/>
      <w:widowControl w:val="0"/>
      <w:numPr>
        <w:ilvl w:val="3"/>
        <w:numId w:val="1"/>
      </w:numPr>
      <w:spacing w:before="120" w:after="60"/>
      <w:outlineLvl w:val="3"/>
    </w:pPr>
    <w:rPr>
      <w:rFonts w:ascii="Arial" w:hAnsi="Arial"/>
      <w:bCs/>
      <w:i/>
    </w:rPr>
  </w:style>
  <w:style w:type="paragraph" w:styleId="Heading5">
    <w:name w:val="heading 5"/>
    <w:basedOn w:val="Normal"/>
    <w:next w:val="Normal"/>
    <w:qFormat/>
    <w:pPr>
      <w:keepNext/>
      <w:numPr>
        <w:ilvl w:val="4"/>
        <w:numId w:val="1"/>
      </w:numPr>
      <w:jc w:val="center"/>
      <w:outlineLvl w:val="4"/>
    </w:pPr>
    <w:rPr>
      <w:b/>
      <w:bCs/>
      <w:color w:val="0000FF"/>
    </w:rPr>
  </w:style>
  <w:style w:type="paragraph" w:styleId="Heading6">
    <w:name w:val="heading 6"/>
    <w:basedOn w:val="Normal"/>
    <w:next w:val="Normal"/>
    <w:qFormat/>
    <w:pPr>
      <w:keepNext/>
      <w:widowControl w:val="0"/>
      <w:numPr>
        <w:ilvl w:val="5"/>
        <w:numId w:val="1"/>
      </w:numPr>
      <w:outlineLvl w:val="5"/>
    </w:pPr>
    <w:rPr>
      <w:b/>
      <w:color w:val="FF0000"/>
      <w:sz w:val="28"/>
    </w:rPr>
  </w:style>
  <w:style w:type="paragraph" w:styleId="Heading7">
    <w:name w:val="heading 7"/>
    <w:basedOn w:val="Normal"/>
    <w:next w:val="Normal"/>
    <w:qFormat/>
    <w:pPr>
      <w:keepNext/>
      <w:widowControl w:val="0"/>
      <w:numPr>
        <w:ilvl w:val="6"/>
        <w:numId w:val="1"/>
      </w:numPr>
      <w:outlineLvl w:val="6"/>
    </w:pPr>
    <w:rPr>
      <w:b/>
      <w:color w:val="0000FF"/>
    </w:rPr>
  </w:style>
  <w:style w:type="paragraph" w:styleId="Heading8">
    <w:name w:val="heading 8"/>
    <w:basedOn w:val="Normal"/>
    <w:next w:val="Normal"/>
    <w:qFormat/>
    <w:pPr>
      <w:keepNext/>
      <w:numPr>
        <w:ilvl w:val="7"/>
        <w:numId w:val="1"/>
      </w:numPr>
      <w:outlineLvl w:val="7"/>
    </w:pPr>
    <w:rPr>
      <w:b/>
      <w:color w:val="FF0000"/>
      <w:sz w:val="30"/>
    </w:rPr>
  </w:style>
  <w:style w:type="paragraph" w:styleId="Heading9">
    <w:name w:val="heading 9"/>
    <w:basedOn w:val="Normal"/>
    <w:next w:val="Normal"/>
    <w:qFormat/>
    <w:pPr>
      <w:keepNext/>
      <w:numPr>
        <w:ilvl w:val="8"/>
        <w:numId w:val="1"/>
      </w:numPr>
      <w:outlineLvl w:val="8"/>
    </w:pPr>
    <w:rPr>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widowControl w:val="0"/>
      <w:ind w:left="720"/>
    </w:pPr>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paragraph" w:customStyle="1" w:styleId="Level9">
    <w:name w:val="Level 9"/>
    <w:basedOn w:val="Normal"/>
    <w:pPr>
      <w:widowControl w:val="0"/>
    </w:pPr>
    <w:rPr>
      <w:b/>
    </w:rPr>
  </w:style>
  <w:style w:type="paragraph" w:customStyle="1" w:styleId="a">
    <w:name w:val="آ"/>
    <w:basedOn w:val="Normal"/>
  </w:style>
  <w:style w:type="character" w:styleId="PageNumber">
    <w:name w:val="page number"/>
    <w:basedOn w:val="DefaultParagraphFont"/>
    <w:semiHidden/>
  </w:style>
  <w:style w:type="paragraph" w:styleId="Header">
    <w:name w:val="header"/>
    <w:basedOn w:val="Normal"/>
    <w:link w:val="HeaderChar"/>
    <w:uiPriority w:val="99"/>
    <w:pPr>
      <w:tabs>
        <w:tab w:val="center" w:pos="4320"/>
        <w:tab w:val="right" w:pos="8640"/>
      </w:tabs>
      <w:jc w:val="right"/>
    </w:pPr>
    <w:rPr>
      <w:rFonts w:ascii="Arial" w:hAnsi="Arial"/>
      <w:b/>
      <w:caps/>
      <w:sz w:val="28"/>
    </w:rPr>
  </w:style>
  <w:style w:type="paragraph" w:styleId="Footer">
    <w:name w:val="footer"/>
    <w:basedOn w:val="Normal"/>
    <w:semiHidden/>
    <w:pPr>
      <w:tabs>
        <w:tab w:val="center" w:pos="4320"/>
        <w:tab w:val="right" w:pos="8640"/>
      </w:tabs>
    </w:pPr>
  </w:style>
  <w:style w:type="paragraph" w:customStyle="1" w:styleId="WP9BodyText">
    <w:name w:val="WP9_Body Text"/>
    <w:basedOn w:val="Normal"/>
    <w:pPr>
      <w:jc w:val="both"/>
    </w:pPr>
    <w:rPr>
      <w:rFonts w:ascii="Arial" w:hAnsi="Arial"/>
      <w:sz w:val="22"/>
    </w:rPr>
  </w:style>
  <w:style w:type="paragraph" w:styleId="BodyTextIndent3">
    <w:name w:val="Body Text Indent 3"/>
    <w:basedOn w:val="Normal"/>
    <w:semiHidden/>
    <w:pPr>
      <w:ind w:left="1440" w:hanging="720"/>
    </w:pPr>
    <w:rPr>
      <w:b/>
    </w:rPr>
  </w:style>
  <w:style w:type="paragraph" w:styleId="Title">
    <w:name w:val="Title"/>
    <w:basedOn w:val="Normal"/>
    <w:qFormat/>
    <w:rPr>
      <w:rFonts w:ascii="Arial" w:hAnsi="Arial"/>
      <w:b/>
      <w:caps/>
      <w:sz w:val="28"/>
    </w:rPr>
  </w:style>
  <w:style w:type="paragraph" w:styleId="BodyTextIndent2">
    <w:name w:val="Body Text Indent 2"/>
    <w:basedOn w:val="Normal"/>
    <w:semiHidden/>
    <w:pPr>
      <w:ind w:left="2160"/>
    </w:pPr>
  </w:style>
  <w:style w:type="paragraph" w:styleId="Subtitle">
    <w:name w:val="Subtitle"/>
    <w:basedOn w:val="Normal"/>
    <w:qFormat/>
    <w:pPr>
      <w:jc w:val="both"/>
    </w:pPr>
    <w:rPr>
      <w:b/>
      <w:color w:val="FF0000"/>
      <w:sz w:val="30"/>
    </w:rPr>
  </w:style>
  <w:style w:type="paragraph" w:customStyle="1" w:styleId="Bullet">
    <w:name w:val="Bullet"/>
    <w:basedOn w:val="Normal"/>
    <w:pPr>
      <w:numPr>
        <w:numId w:val="3"/>
      </w:numPr>
    </w:pPr>
  </w:style>
  <w:style w:type="paragraph" w:styleId="BodyText">
    <w:name w:val="Body Text"/>
    <w:basedOn w:val="Normal"/>
    <w:semiHidden/>
    <w:pPr>
      <w:ind w:right="3960"/>
    </w:pPr>
    <w:rPr>
      <w:szCs w:val="24"/>
    </w:rPr>
  </w:style>
  <w:style w:type="paragraph" w:styleId="BodyText2">
    <w:name w:val="Body Text 2"/>
    <w:basedOn w:val="Normal"/>
    <w:semiHidden/>
    <w:pPr>
      <w:autoSpaceDE w:val="0"/>
      <w:autoSpaceDN w:val="0"/>
      <w:adjustRightInd w:val="0"/>
    </w:pPr>
    <w:rPr>
      <w:color w:val="000000"/>
      <w:szCs w:val="24"/>
    </w:rPr>
  </w:style>
  <w:style w:type="paragraph" w:styleId="NormalWeb">
    <w:name w:val="Normal (Web)"/>
    <w:basedOn w:val="Normal"/>
    <w:semiHidden/>
    <w:pPr>
      <w:spacing w:before="100" w:beforeAutospacing="1" w:after="100" w:afterAutospacing="1"/>
    </w:pPr>
    <w:rPr>
      <w:rFonts w:ascii="Arial Unicode MS" w:eastAsia="Arial Unicode MS" w:hAnsi="Arial Unicode MS" w:cs="Arial Unicode MS"/>
      <w:color w:val="000000"/>
      <w:szCs w:val="24"/>
    </w:rPr>
  </w:style>
  <w:style w:type="paragraph" w:styleId="TOC1">
    <w:name w:val="toc 1"/>
    <w:basedOn w:val="Normal"/>
    <w:next w:val="Normal"/>
    <w:autoRedefine/>
    <w:uiPriority w:val="39"/>
    <w:rPr>
      <w:szCs w:val="24"/>
    </w:rPr>
  </w:style>
  <w:style w:type="paragraph" w:styleId="ListBullet">
    <w:name w:val="List Bullet"/>
    <w:basedOn w:val="Normal"/>
    <w:autoRedefine/>
    <w:semiHidden/>
    <w:pPr>
      <w:numPr>
        <w:numId w:val="4"/>
      </w:numPr>
    </w:pPr>
    <w:rPr>
      <w:szCs w:val="24"/>
    </w:rPr>
  </w:style>
  <w:style w:type="paragraph" w:styleId="TOC2">
    <w:name w:val="toc 2"/>
    <w:basedOn w:val="Normal"/>
    <w:next w:val="Normal"/>
    <w:autoRedefine/>
    <w:uiPriority w:val="39"/>
    <w:pPr>
      <w:ind w:left="240"/>
    </w:pPr>
  </w:style>
  <w:style w:type="paragraph" w:styleId="TOC3">
    <w:name w:val="toc 3"/>
    <w:basedOn w:val="Normal"/>
    <w:next w:val="Normal"/>
    <w:autoRedefine/>
    <w:uiPriority w:val="39"/>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table" w:styleId="TableGrid">
    <w:name w:val="Table Grid"/>
    <w:basedOn w:val="TableNormal"/>
    <w:rsid w:val="002E43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2E4302"/>
    <w:rPr>
      <w:rFonts w:ascii="Arial" w:hAnsi="Arial"/>
      <w:b/>
      <w:caps/>
      <w:sz w:val="28"/>
    </w:rPr>
  </w:style>
  <w:style w:type="paragraph" w:styleId="TOCHeading">
    <w:name w:val="TOC Heading"/>
    <w:basedOn w:val="Heading1"/>
    <w:next w:val="Normal"/>
    <w:uiPriority w:val="39"/>
    <w:unhideWhenUsed/>
    <w:qFormat/>
    <w:rsid w:val="002E4302"/>
    <w:pPr>
      <w:keepLines/>
      <w:numPr>
        <w:numId w:val="0"/>
      </w:numPr>
      <w:tabs>
        <w:tab w:val="clear" w:pos="720"/>
      </w:tabs>
      <w:spacing w:after="0" w:line="259" w:lineRule="auto"/>
      <w:outlineLvl w:val="9"/>
    </w:pPr>
    <w:rPr>
      <w:rFonts w:ascii="Calibri Light" w:hAnsi="Calibri Light"/>
      <w:b w:val="0"/>
      <w:caps w:val="0"/>
      <w:color w:val="2E74B5"/>
      <w:sz w:val="32"/>
      <w:szCs w:val="32"/>
    </w:rPr>
  </w:style>
  <w:style w:type="paragraph" w:styleId="Caption">
    <w:name w:val="caption"/>
    <w:basedOn w:val="Normal"/>
    <w:next w:val="Normal"/>
    <w:uiPriority w:val="35"/>
    <w:unhideWhenUsed/>
    <w:qFormat/>
    <w:rsid w:val="00586FF9"/>
    <w:pPr>
      <w:spacing w:after="200"/>
    </w:pPr>
    <w:rPr>
      <w:i/>
      <w:iCs/>
      <w:color w:val="44546A"/>
      <w:sz w:val="18"/>
      <w:szCs w:val="18"/>
    </w:rPr>
  </w:style>
  <w:style w:type="character" w:styleId="CommentReference">
    <w:name w:val="annotation reference"/>
    <w:basedOn w:val="DefaultParagraphFont"/>
    <w:uiPriority w:val="99"/>
    <w:semiHidden/>
    <w:unhideWhenUsed/>
    <w:rsid w:val="001C22F6"/>
    <w:rPr>
      <w:sz w:val="16"/>
      <w:szCs w:val="16"/>
    </w:rPr>
  </w:style>
  <w:style w:type="paragraph" w:styleId="CommentText">
    <w:name w:val="annotation text"/>
    <w:basedOn w:val="Normal"/>
    <w:link w:val="CommentTextChar"/>
    <w:uiPriority w:val="99"/>
    <w:unhideWhenUsed/>
    <w:rsid w:val="001C22F6"/>
    <w:rPr>
      <w:sz w:val="20"/>
    </w:rPr>
  </w:style>
  <w:style w:type="character" w:customStyle="1" w:styleId="CommentTextChar">
    <w:name w:val="Comment Text Char"/>
    <w:basedOn w:val="DefaultParagraphFont"/>
    <w:link w:val="CommentText"/>
    <w:uiPriority w:val="99"/>
    <w:rsid w:val="001C22F6"/>
  </w:style>
  <w:style w:type="paragraph" w:styleId="CommentSubject">
    <w:name w:val="annotation subject"/>
    <w:basedOn w:val="CommentText"/>
    <w:next w:val="CommentText"/>
    <w:link w:val="CommentSubjectChar"/>
    <w:uiPriority w:val="99"/>
    <w:semiHidden/>
    <w:unhideWhenUsed/>
    <w:rsid w:val="001C22F6"/>
    <w:rPr>
      <w:b/>
      <w:bCs/>
    </w:rPr>
  </w:style>
  <w:style w:type="character" w:customStyle="1" w:styleId="CommentSubjectChar">
    <w:name w:val="Comment Subject Char"/>
    <w:basedOn w:val="CommentTextChar"/>
    <w:link w:val="CommentSubject"/>
    <w:uiPriority w:val="99"/>
    <w:semiHidden/>
    <w:rsid w:val="001C22F6"/>
    <w:rPr>
      <w:b/>
      <w:bCs/>
    </w:rPr>
  </w:style>
  <w:style w:type="character" w:styleId="UnresolvedMention">
    <w:name w:val="Unresolved Mention"/>
    <w:basedOn w:val="DefaultParagraphFont"/>
    <w:uiPriority w:val="99"/>
    <w:semiHidden/>
    <w:unhideWhenUsed/>
    <w:rsid w:val="007C0202"/>
    <w:rPr>
      <w:color w:val="605E5C"/>
      <w:shd w:val="clear" w:color="auto" w:fill="E1DFDD"/>
    </w:rPr>
  </w:style>
  <w:style w:type="character" w:styleId="Emphasis">
    <w:name w:val="Emphasis"/>
    <w:basedOn w:val="DefaultParagraphFont"/>
    <w:uiPriority w:val="20"/>
    <w:qFormat/>
    <w:rsid w:val="00FA2BB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5.jp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hyperlink" Target="https://microsoft.github.io/AirSim/"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jpeg"/><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jp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ieeexplore-ieee-org.ezproxy.libproxy.db.erau.edu/document/6115518" TargetMode="External"/><Relationship Id="rId28" Type="http://schemas.openxmlformats.org/officeDocument/2006/relationships/image" Target="media/image12.png"/><Relationship Id="rId10" Type="http://schemas.openxmlformats.org/officeDocument/2006/relationships/footnotes" Target="footnotes.xml"/><Relationship Id="rId19" Type="http://schemas.openxmlformats.org/officeDocument/2006/relationships/image" Target="media/image6.jp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www.unrealengine.com/en-US/" TargetMode="External"/><Relationship Id="rId27" Type="http://schemas.openxmlformats.org/officeDocument/2006/relationships/image" Target="media/image1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C379FE74CBB824BA30FF252F9A169B9" ma:contentTypeVersion="4" ma:contentTypeDescription="Create a new document." ma:contentTypeScope="" ma:versionID="76ad5c93e05f342b4d69f6a6bcd4aba1">
  <xsd:schema xmlns:xsd="http://www.w3.org/2001/XMLSchema" xmlns:xs="http://www.w3.org/2001/XMLSchema" xmlns:p="http://schemas.microsoft.com/office/2006/metadata/properties" xmlns:ns1="http://schemas.microsoft.com/sharepoint/v3" targetNamespace="http://schemas.microsoft.com/office/2006/metadata/properties" ma:root="true" ma:fieldsID="cf8703db63a19d547a63b1231118b271"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 ma:hidden="true" ma:internalName="PublishingStartDate">
      <xsd:simpleType>
        <xsd:restriction base="dms:Unknown"/>
      </xsd:simpleType>
    </xsd:element>
    <xsd:element name="PublishingExpirationDate" ma:index="5"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635E5324-A223-45B4-9176-6DA0815325D3}">
  <ds:schemaRefs>
    <ds:schemaRef ds:uri="http://schemas.openxmlformats.org/officeDocument/2006/bibliography"/>
  </ds:schemaRefs>
</ds:datastoreItem>
</file>

<file path=customXml/itemProps2.xml><?xml version="1.0" encoding="utf-8"?>
<ds:datastoreItem xmlns:ds="http://schemas.openxmlformats.org/officeDocument/2006/customXml" ds:itemID="{DC4C473E-DCF6-4F23-8337-41AEB1C861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DC3361-DE5C-43C5-8322-99BF5B60812B}">
  <ds:schemaRefs>
    <ds:schemaRef ds:uri="http://schemas.microsoft.com/sharepoint/v3/contenttype/forms"/>
  </ds:schemaRefs>
</ds:datastoreItem>
</file>

<file path=customXml/itemProps4.xml><?xml version="1.0" encoding="utf-8"?>
<ds:datastoreItem xmlns:ds="http://schemas.openxmlformats.org/officeDocument/2006/customXml" ds:itemID="{50703EB2-5FD3-4E16-8E25-A5253F638B03}">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54C5286A-4ED2-4763-80D2-43241F3799E8}">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060</Words>
  <Characters>17443</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System Design Document</vt:lpstr>
    </vt:vector>
  </TitlesOfParts>
  <Company> </Company>
  <LinksUpToDate>false</LinksUpToDate>
  <CharactersWithSpaces>20463</CharactersWithSpaces>
  <SharedDoc>false</SharedDoc>
  <HLinks>
    <vt:vector size="144" baseType="variant">
      <vt:variant>
        <vt:i4>1441843</vt:i4>
      </vt:variant>
      <vt:variant>
        <vt:i4>140</vt:i4>
      </vt:variant>
      <vt:variant>
        <vt:i4>0</vt:i4>
      </vt:variant>
      <vt:variant>
        <vt:i4>5</vt:i4>
      </vt:variant>
      <vt:variant>
        <vt:lpwstr/>
      </vt:variant>
      <vt:variant>
        <vt:lpwstr>_Toc530500672</vt:lpwstr>
      </vt:variant>
      <vt:variant>
        <vt:i4>1441843</vt:i4>
      </vt:variant>
      <vt:variant>
        <vt:i4>134</vt:i4>
      </vt:variant>
      <vt:variant>
        <vt:i4>0</vt:i4>
      </vt:variant>
      <vt:variant>
        <vt:i4>5</vt:i4>
      </vt:variant>
      <vt:variant>
        <vt:lpwstr/>
      </vt:variant>
      <vt:variant>
        <vt:lpwstr>_Toc530500671</vt:lpwstr>
      </vt:variant>
      <vt:variant>
        <vt:i4>1441843</vt:i4>
      </vt:variant>
      <vt:variant>
        <vt:i4>128</vt:i4>
      </vt:variant>
      <vt:variant>
        <vt:i4>0</vt:i4>
      </vt:variant>
      <vt:variant>
        <vt:i4>5</vt:i4>
      </vt:variant>
      <vt:variant>
        <vt:lpwstr/>
      </vt:variant>
      <vt:variant>
        <vt:lpwstr>_Toc530500670</vt:lpwstr>
      </vt:variant>
      <vt:variant>
        <vt:i4>1507379</vt:i4>
      </vt:variant>
      <vt:variant>
        <vt:i4>122</vt:i4>
      </vt:variant>
      <vt:variant>
        <vt:i4>0</vt:i4>
      </vt:variant>
      <vt:variant>
        <vt:i4>5</vt:i4>
      </vt:variant>
      <vt:variant>
        <vt:lpwstr/>
      </vt:variant>
      <vt:variant>
        <vt:lpwstr>_Toc530500669</vt:lpwstr>
      </vt:variant>
      <vt:variant>
        <vt:i4>1507379</vt:i4>
      </vt:variant>
      <vt:variant>
        <vt:i4>116</vt:i4>
      </vt:variant>
      <vt:variant>
        <vt:i4>0</vt:i4>
      </vt:variant>
      <vt:variant>
        <vt:i4>5</vt:i4>
      </vt:variant>
      <vt:variant>
        <vt:lpwstr/>
      </vt:variant>
      <vt:variant>
        <vt:lpwstr>_Toc530500668</vt:lpwstr>
      </vt:variant>
      <vt:variant>
        <vt:i4>1507379</vt:i4>
      </vt:variant>
      <vt:variant>
        <vt:i4>110</vt:i4>
      </vt:variant>
      <vt:variant>
        <vt:i4>0</vt:i4>
      </vt:variant>
      <vt:variant>
        <vt:i4>5</vt:i4>
      </vt:variant>
      <vt:variant>
        <vt:lpwstr/>
      </vt:variant>
      <vt:variant>
        <vt:lpwstr>_Toc530500667</vt:lpwstr>
      </vt:variant>
      <vt:variant>
        <vt:i4>1507379</vt:i4>
      </vt:variant>
      <vt:variant>
        <vt:i4>104</vt:i4>
      </vt:variant>
      <vt:variant>
        <vt:i4>0</vt:i4>
      </vt:variant>
      <vt:variant>
        <vt:i4>5</vt:i4>
      </vt:variant>
      <vt:variant>
        <vt:lpwstr/>
      </vt:variant>
      <vt:variant>
        <vt:lpwstr>_Toc530500666</vt:lpwstr>
      </vt:variant>
      <vt:variant>
        <vt:i4>1507379</vt:i4>
      </vt:variant>
      <vt:variant>
        <vt:i4>98</vt:i4>
      </vt:variant>
      <vt:variant>
        <vt:i4>0</vt:i4>
      </vt:variant>
      <vt:variant>
        <vt:i4>5</vt:i4>
      </vt:variant>
      <vt:variant>
        <vt:lpwstr/>
      </vt:variant>
      <vt:variant>
        <vt:lpwstr>_Toc530500665</vt:lpwstr>
      </vt:variant>
      <vt:variant>
        <vt:i4>1507379</vt:i4>
      </vt:variant>
      <vt:variant>
        <vt:i4>92</vt:i4>
      </vt:variant>
      <vt:variant>
        <vt:i4>0</vt:i4>
      </vt:variant>
      <vt:variant>
        <vt:i4>5</vt:i4>
      </vt:variant>
      <vt:variant>
        <vt:lpwstr/>
      </vt:variant>
      <vt:variant>
        <vt:lpwstr>_Toc530500664</vt:lpwstr>
      </vt:variant>
      <vt:variant>
        <vt:i4>1507379</vt:i4>
      </vt:variant>
      <vt:variant>
        <vt:i4>86</vt:i4>
      </vt:variant>
      <vt:variant>
        <vt:i4>0</vt:i4>
      </vt:variant>
      <vt:variant>
        <vt:i4>5</vt:i4>
      </vt:variant>
      <vt:variant>
        <vt:lpwstr/>
      </vt:variant>
      <vt:variant>
        <vt:lpwstr>_Toc530500663</vt:lpwstr>
      </vt:variant>
      <vt:variant>
        <vt:i4>1507379</vt:i4>
      </vt:variant>
      <vt:variant>
        <vt:i4>80</vt:i4>
      </vt:variant>
      <vt:variant>
        <vt:i4>0</vt:i4>
      </vt:variant>
      <vt:variant>
        <vt:i4>5</vt:i4>
      </vt:variant>
      <vt:variant>
        <vt:lpwstr/>
      </vt:variant>
      <vt:variant>
        <vt:lpwstr>_Toc530500662</vt:lpwstr>
      </vt:variant>
      <vt:variant>
        <vt:i4>1507379</vt:i4>
      </vt:variant>
      <vt:variant>
        <vt:i4>74</vt:i4>
      </vt:variant>
      <vt:variant>
        <vt:i4>0</vt:i4>
      </vt:variant>
      <vt:variant>
        <vt:i4>5</vt:i4>
      </vt:variant>
      <vt:variant>
        <vt:lpwstr/>
      </vt:variant>
      <vt:variant>
        <vt:lpwstr>_Toc530500661</vt:lpwstr>
      </vt:variant>
      <vt:variant>
        <vt:i4>1507379</vt:i4>
      </vt:variant>
      <vt:variant>
        <vt:i4>68</vt:i4>
      </vt:variant>
      <vt:variant>
        <vt:i4>0</vt:i4>
      </vt:variant>
      <vt:variant>
        <vt:i4>5</vt:i4>
      </vt:variant>
      <vt:variant>
        <vt:lpwstr/>
      </vt:variant>
      <vt:variant>
        <vt:lpwstr>_Toc530500660</vt:lpwstr>
      </vt:variant>
      <vt:variant>
        <vt:i4>1310771</vt:i4>
      </vt:variant>
      <vt:variant>
        <vt:i4>62</vt:i4>
      </vt:variant>
      <vt:variant>
        <vt:i4>0</vt:i4>
      </vt:variant>
      <vt:variant>
        <vt:i4>5</vt:i4>
      </vt:variant>
      <vt:variant>
        <vt:lpwstr/>
      </vt:variant>
      <vt:variant>
        <vt:lpwstr>_Toc530500659</vt:lpwstr>
      </vt:variant>
      <vt:variant>
        <vt:i4>1310771</vt:i4>
      </vt:variant>
      <vt:variant>
        <vt:i4>56</vt:i4>
      </vt:variant>
      <vt:variant>
        <vt:i4>0</vt:i4>
      </vt:variant>
      <vt:variant>
        <vt:i4>5</vt:i4>
      </vt:variant>
      <vt:variant>
        <vt:lpwstr/>
      </vt:variant>
      <vt:variant>
        <vt:lpwstr>_Toc530500658</vt:lpwstr>
      </vt:variant>
      <vt:variant>
        <vt:i4>1310771</vt:i4>
      </vt:variant>
      <vt:variant>
        <vt:i4>50</vt:i4>
      </vt:variant>
      <vt:variant>
        <vt:i4>0</vt:i4>
      </vt:variant>
      <vt:variant>
        <vt:i4>5</vt:i4>
      </vt:variant>
      <vt:variant>
        <vt:lpwstr/>
      </vt:variant>
      <vt:variant>
        <vt:lpwstr>_Toc530500657</vt:lpwstr>
      </vt:variant>
      <vt:variant>
        <vt:i4>1310771</vt:i4>
      </vt:variant>
      <vt:variant>
        <vt:i4>44</vt:i4>
      </vt:variant>
      <vt:variant>
        <vt:i4>0</vt:i4>
      </vt:variant>
      <vt:variant>
        <vt:i4>5</vt:i4>
      </vt:variant>
      <vt:variant>
        <vt:lpwstr/>
      </vt:variant>
      <vt:variant>
        <vt:lpwstr>_Toc530500656</vt:lpwstr>
      </vt:variant>
      <vt:variant>
        <vt:i4>1310771</vt:i4>
      </vt:variant>
      <vt:variant>
        <vt:i4>38</vt:i4>
      </vt:variant>
      <vt:variant>
        <vt:i4>0</vt:i4>
      </vt:variant>
      <vt:variant>
        <vt:i4>5</vt:i4>
      </vt:variant>
      <vt:variant>
        <vt:lpwstr/>
      </vt:variant>
      <vt:variant>
        <vt:lpwstr>_Toc530500655</vt:lpwstr>
      </vt:variant>
      <vt:variant>
        <vt:i4>1310771</vt:i4>
      </vt:variant>
      <vt:variant>
        <vt:i4>32</vt:i4>
      </vt:variant>
      <vt:variant>
        <vt:i4>0</vt:i4>
      </vt:variant>
      <vt:variant>
        <vt:i4>5</vt:i4>
      </vt:variant>
      <vt:variant>
        <vt:lpwstr/>
      </vt:variant>
      <vt:variant>
        <vt:lpwstr>_Toc530500654</vt:lpwstr>
      </vt:variant>
      <vt:variant>
        <vt:i4>1310771</vt:i4>
      </vt:variant>
      <vt:variant>
        <vt:i4>26</vt:i4>
      </vt:variant>
      <vt:variant>
        <vt:i4>0</vt:i4>
      </vt:variant>
      <vt:variant>
        <vt:i4>5</vt:i4>
      </vt:variant>
      <vt:variant>
        <vt:lpwstr/>
      </vt:variant>
      <vt:variant>
        <vt:lpwstr>_Toc530500653</vt:lpwstr>
      </vt:variant>
      <vt:variant>
        <vt:i4>1310771</vt:i4>
      </vt:variant>
      <vt:variant>
        <vt:i4>20</vt:i4>
      </vt:variant>
      <vt:variant>
        <vt:i4>0</vt:i4>
      </vt:variant>
      <vt:variant>
        <vt:i4>5</vt:i4>
      </vt:variant>
      <vt:variant>
        <vt:lpwstr/>
      </vt:variant>
      <vt:variant>
        <vt:lpwstr>_Toc530500652</vt:lpwstr>
      </vt:variant>
      <vt:variant>
        <vt:i4>1310771</vt:i4>
      </vt:variant>
      <vt:variant>
        <vt:i4>14</vt:i4>
      </vt:variant>
      <vt:variant>
        <vt:i4>0</vt:i4>
      </vt:variant>
      <vt:variant>
        <vt:i4>5</vt:i4>
      </vt:variant>
      <vt:variant>
        <vt:lpwstr/>
      </vt:variant>
      <vt:variant>
        <vt:lpwstr>_Toc530500651</vt:lpwstr>
      </vt:variant>
      <vt:variant>
        <vt:i4>1310771</vt:i4>
      </vt:variant>
      <vt:variant>
        <vt:i4>8</vt:i4>
      </vt:variant>
      <vt:variant>
        <vt:i4>0</vt:i4>
      </vt:variant>
      <vt:variant>
        <vt:i4>5</vt:i4>
      </vt:variant>
      <vt:variant>
        <vt:lpwstr/>
      </vt:variant>
      <vt:variant>
        <vt:lpwstr>_Toc530500650</vt:lpwstr>
      </vt:variant>
      <vt:variant>
        <vt:i4>1376307</vt:i4>
      </vt:variant>
      <vt:variant>
        <vt:i4>2</vt:i4>
      </vt:variant>
      <vt:variant>
        <vt:i4>0</vt:i4>
      </vt:variant>
      <vt:variant>
        <vt:i4>5</vt:i4>
      </vt:variant>
      <vt:variant>
        <vt:lpwstr/>
      </vt:variant>
      <vt:variant>
        <vt:lpwstr>_Toc5305006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Design Document</dc:title>
  <dc:subject/>
  <dc:creator>Tia McCoy</dc:creator>
  <cp:keywords/>
  <cp:lastModifiedBy>Keck, Elijah A.</cp:lastModifiedBy>
  <cp:revision>2</cp:revision>
  <cp:lastPrinted>2021-12-01T04:44:00Z</cp:lastPrinted>
  <dcterms:created xsi:type="dcterms:W3CDTF">2022-02-04T01:39:00Z</dcterms:created>
  <dcterms:modified xsi:type="dcterms:W3CDTF">2022-02-04T01:39:00Z</dcterms:modified>
  <cp:category>sdlc</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97900.0000000000</vt:lpwstr>
  </property>
  <property fmtid="{D5CDD505-2E9C-101B-9397-08002B2CF9AE}" pid="3" name="ContentType">
    <vt:lpwstr>DoIT Documents</vt:lpwstr>
  </property>
  <property fmtid="{D5CDD505-2E9C-101B-9397-08002B2CF9AE}" pid="4" name="xd_Signature">
    <vt:lpwstr/>
  </property>
  <property fmtid="{D5CDD505-2E9C-101B-9397-08002B2CF9AE}" pid="5" name="Tag">
    <vt:lpwstr/>
  </property>
  <property fmtid="{D5CDD505-2E9C-101B-9397-08002B2CF9AE}" pid="6" name="TemplateUrl">
    <vt:lpwstr/>
  </property>
  <property fmtid="{D5CDD505-2E9C-101B-9397-08002B2CF9AE}" pid="7" name="xd_ProgID">
    <vt:lpwstr/>
  </property>
  <property fmtid="{D5CDD505-2E9C-101B-9397-08002B2CF9AE}" pid="8" name="display_urn:schemas-microsoft-com:office:office#Editor">
    <vt:lpwstr>Jaheed Ahamed</vt:lpwstr>
  </property>
  <property fmtid="{D5CDD505-2E9C-101B-9397-08002B2CF9AE}" pid="9" name="display_urn:schemas-microsoft-com:office:office#Author">
    <vt:lpwstr>Jaheed Ahamed</vt:lpwstr>
  </property>
  <property fmtid="{D5CDD505-2E9C-101B-9397-08002B2CF9AE}" pid="10" name="display_urn">
    <vt:lpwstr>Jaheed Ahamed</vt:lpwstr>
  </property>
</Properties>
</file>